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1BF2A4" w14:textId="74F8890B" w:rsidR="00BC350D" w:rsidRPr="00A579A3" w:rsidRDefault="00765F9A" w:rsidP="009B427A">
      <w:pPr>
        <w:pStyle w:val="Heading1"/>
        <w:jc w:val="both"/>
        <w:rPr>
          <w:b/>
          <w:bCs/>
        </w:rPr>
      </w:pPr>
      <w:r w:rsidRPr="00A579A3">
        <w:rPr>
          <w:b/>
          <w:bCs/>
        </w:rPr>
        <w:t>ASSIGNMENT 2: TRIVIAL FILE TRANSFER PROTOCOL (TFTP)</w:t>
      </w:r>
    </w:p>
    <w:p w14:paraId="6F66C8B0" w14:textId="4AD3ADD8" w:rsidR="00765F9A" w:rsidRPr="00A579A3" w:rsidRDefault="00765F9A" w:rsidP="009B427A">
      <w:pPr>
        <w:pStyle w:val="Heading1"/>
        <w:jc w:val="both"/>
        <w:rPr>
          <w:b/>
          <w:bCs/>
        </w:rPr>
      </w:pPr>
      <w:r w:rsidRPr="00A579A3">
        <w:rPr>
          <w:b/>
          <w:bCs/>
        </w:rPr>
        <w:t>REPORT</w:t>
      </w:r>
    </w:p>
    <w:p w14:paraId="35C11488" w14:textId="0DA96926" w:rsidR="00296715" w:rsidRPr="00A579A3" w:rsidRDefault="00296715" w:rsidP="009B427A">
      <w:pPr>
        <w:pStyle w:val="Heading1"/>
        <w:jc w:val="both"/>
        <w:rPr>
          <w:b/>
          <w:bCs/>
        </w:rPr>
      </w:pPr>
      <w:r w:rsidRPr="00A579A3">
        <w:rPr>
          <w:b/>
          <w:bCs/>
        </w:rPr>
        <w:t xml:space="preserve">22359 </w:t>
      </w:r>
      <w:hyperlink r:id="rId10" w:history="1">
        <w:r w:rsidRPr="00D3266C">
          <w:rPr>
            <w:rStyle w:val="Hyperlink"/>
            <w:rFonts w:ascii="Arial" w:hAnsi="Arial" w:cs="Arial"/>
            <w:b/>
            <w:bCs/>
            <w:sz w:val="28"/>
            <w:szCs w:val="28"/>
          </w:rPr>
          <w:t>afd22@sussex.ac.uk</w:t>
        </w:r>
      </w:hyperlink>
      <w:r w:rsidRPr="00A579A3">
        <w:rPr>
          <w:b/>
          <w:bCs/>
        </w:rPr>
        <w:t xml:space="preserve"> </w:t>
      </w:r>
      <w:r w:rsidR="00A628A5" w:rsidRPr="00A579A3">
        <w:rPr>
          <w:b/>
          <w:bCs/>
        </w:rPr>
        <w:t>G5115</w:t>
      </w:r>
    </w:p>
    <w:p w14:paraId="37338290" w14:textId="77777777" w:rsidR="00A579A3" w:rsidRPr="00A579A3" w:rsidRDefault="00A579A3" w:rsidP="009B427A">
      <w:pPr>
        <w:pBdr>
          <w:bottom w:val="single" w:sz="4" w:space="1" w:color="auto"/>
        </w:pBdr>
        <w:jc w:val="both"/>
      </w:pPr>
    </w:p>
    <w:p w14:paraId="5BE29D8A" w14:textId="494832DA" w:rsidR="00E07EE3" w:rsidRPr="00726C41" w:rsidRDefault="00E07EE3" w:rsidP="009B427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Arial" w:hAnsi="Arial" w:cs="Arial"/>
          <w:b/>
          <w:bCs/>
        </w:rPr>
      </w:pPr>
      <w:r w:rsidRPr="00726C41">
        <w:rPr>
          <w:rFonts w:ascii="Arial" w:hAnsi="Arial" w:cs="Arial"/>
          <w:b/>
          <w:bCs/>
        </w:rPr>
        <w:t>Introduction</w:t>
      </w:r>
    </w:p>
    <w:p w14:paraId="127B0136" w14:textId="13546FF0" w:rsidR="00FE7437" w:rsidRDefault="00B705B1" w:rsidP="009B427A">
      <w:pPr>
        <w:spacing w:line="480" w:lineRule="auto"/>
        <w:jc w:val="both"/>
        <w:rPr>
          <w:rFonts w:ascii="Arial" w:hAnsi="Arial" w:cs="Arial"/>
          <w:i/>
          <w:iCs/>
        </w:rPr>
      </w:pPr>
      <w:r w:rsidRPr="00E41510">
        <w:rPr>
          <w:rFonts w:ascii="Arial" w:hAnsi="Arial" w:cs="Arial"/>
          <w:i/>
          <w:iCs/>
        </w:rPr>
        <w:t>“</w:t>
      </w:r>
      <w:r w:rsidR="00994ABF" w:rsidRPr="00994ABF">
        <w:rPr>
          <w:rFonts w:ascii="Arial" w:hAnsi="Arial" w:cs="Arial"/>
          <w:i/>
          <w:iCs/>
        </w:rPr>
        <w:t>TFTP is a very simple protocol used to transfer files. It is from</w:t>
      </w:r>
      <w:r w:rsidR="00994ABF">
        <w:rPr>
          <w:rFonts w:ascii="Arial" w:hAnsi="Arial" w:cs="Arial"/>
          <w:i/>
          <w:iCs/>
        </w:rPr>
        <w:t xml:space="preserve"> </w:t>
      </w:r>
      <w:r w:rsidR="00994ABF" w:rsidRPr="00994ABF">
        <w:rPr>
          <w:rFonts w:ascii="Arial" w:hAnsi="Arial" w:cs="Arial"/>
          <w:i/>
          <w:iCs/>
        </w:rPr>
        <w:t>this that its name comes, Trivial File Transfer Protocol or TFTP.</w:t>
      </w:r>
      <w:r w:rsidR="00994ABF">
        <w:rPr>
          <w:rFonts w:ascii="Arial" w:hAnsi="Arial" w:cs="Arial"/>
          <w:i/>
          <w:iCs/>
        </w:rPr>
        <w:t xml:space="preserve"> </w:t>
      </w:r>
      <w:r w:rsidR="00994ABF" w:rsidRPr="00994ABF">
        <w:rPr>
          <w:rFonts w:ascii="Arial" w:hAnsi="Arial" w:cs="Arial"/>
          <w:i/>
          <w:iCs/>
        </w:rPr>
        <w:t>Each nonterminal packet is acknowledged separately</w:t>
      </w:r>
      <w:r w:rsidRPr="00E41510">
        <w:rPr>
          <w:rFonts w:ascii="Arial" w:hAnsi="Arial" w:cs="Arial"/>
          <w:i/>
          <w:iCs/>
        </w:rPr>
        <w:t>.”</w:t>
      </w:r>
      <w:r w:rsidR="00C40B91">
        <w:rPr>
          <w:rStyle w:val="FootnoteReference"/>
          <w:rFonts w:ascii="Arial" w:hAnsi="Arial" w:cs="Arial"/>
          <w:i/>
          <w:iCs/>
        </w:rPr>
        <w:footnoteReference w:id="1"/>
      </w:r>
    </w:p>
    <w:p w14:paraId="75D86538" w14:textId="69275840" w:rsidR="00D22C3E" w:rsidRDefault="00F32802" w:rsidP="009B427A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 objective of this assignment is to implement a simplified version of the TFTP Protocol</w:t>
      </w:r>
      <w:r w:rsidR="00571F03">
        <w:rPr>
          <w:rFonts w:ascii="Arial" w:hAnsi="Arial" w:cs="Arial"/>
        </w:rPr>
        <w:t xml:space="preserve"> based on RFC 1350</w:t>
      </w:r>
      <w:r w:rsidR="00571F03">
        <w:rPr>
          <w:rStyle w:val="FootnoteReference"/>
          <w:rFonts w:ascii="Arial" w:hAnsi="Arial" w:cs="Arial"/>
        </w:rPr>
        <w:footnoteReference w:id="2"/>
      </w:r>
      <w:r w:rsidR="00C2026F">
        <w:rPr>
          <w:rFonts w:ascii="Arial" w:hAnsi="Arial" w:cs="Arial"/>
        </w:rPr>
        <w:t xml:space="preserve">, one that supports only octet mode, handles only a </w:t>
      </w:r>
      <w:r w:rsidR="002D217F" w:rsidRPr="002D217F">
        <w:rPr>
          <w:rFonts w:ascii="Courier" w:hAnsi="Courier" w:cs="Arial"/>
        </w:rPr>
        <w:t>FILE_NOT_FOUND</w:t>
      </w:r>
      <w:r w:rsidR="00C2026F">
        <w:rPr>
          <w:rFonts w:ascii="Arial" w:hAnsi="Arial" w:cs="Arial"/>
        </w:rPr>
        <w:t xml:space="preserve"> error</w:t>
      </w:r>
      <w:r w:rsidR="001F4A56">
        <w:rPr>
          <w:rFonts w:ascii="Arial" w:hAnsi="Arial" w:cs="Arial"/>
        </w:rPr>
        <w:t xml:space="preserve">, and without support for error handling in data duplicates. </w:t>
      </w:r>
      <w:r w:rsidR="00E67AE4">
        <w:rPr>
          <w:rFonts w:ascii="Arial" w:hAnsi="Arial" w:cs="Arial"/>
        </w:rPr>
        <w:t>The</w:t>
      </w:r>
      <w:r w:rsidR="001F4A56">
        <w:rPr>
          <w:rFonts w:ascii="Arial" w:hAnsi="Arial" w:cs="Arial"/>
        </w:rPr>
        <w:t xml:space="preserve"> TFTP server </w:t>
      </w:r>
      <w:r w:rsidR="00E67AE4">
        <w:rPr>
          <w:rFonts w:ascii="Arial" w:hAnsi="Arial" w:cs="Arial"/>
        </w:rPr>
        <w:t xml:space="preserve">implemented </w:t>
      </w:r>
      <w:r w:rsidR="001F4A56">
        <w:rPr>
          <w:rFonts w:ascii="Arial" w:hAnsi="Arial" w:cs="Arial"/>
        </w:rPr>
        <w:t xml:space="preserve">shall be able to </w:t>
      </w:r>
      <w:r w:rsidR="00E67AE4">
        <w:rPr>
          <w:rFonts w:ascii="Arial" w:hAnsi="Arial" w:cs="Arial"/>
        </w:rPr>
        <w:t xml:space="preserve">handle read and write requests </w:t>
      </w:r>
      <w:r w:rsidR="00C40736">
        <w:rPr>
          <w:rFonts w:ascii="Arial" w:hAnsi="Arial" w:cs="Arial"/>
        </w:rPr>
        <w:t xml:space="preserve">with multiple clients simultaneously with the protocol built on top of </w:t>
      </w:r>
      <w:r w:rsidR="00346BBC">
        <w:rPr>
          <w:rFonts w:ascii="Arial" w:hAnsi="Arial" w:cs="Arial"/>
        </w:rPr>
        <w:t xml:space="preserve">UDP </w:t>
      </w:r>
      <w:r w:rsidR="00C40736">
        <w:rPr>
          <w:rFonts w:ascii="Arial" w:hAnsi="Arial" w:cs="Arial"/>
        </w:rPr>
        <w:t>i.e. connectionless.</w:t>
      </w:r>
      <w:r w:rsidR="00231533">
        <w:rPr>
          <w:rFonts w:ascii="Arial" w:hAnsi="Arial" w:cs="Arial"/>
        </w:rPr>
        <w:t xml:space="preserve"> As per </w:t>
      </w:r>
      <w:r w:rsidR="00615814">
        <w:rPr>
          <w:rFonts w:ascii="Arial" w:hAnsi="Arial" w:cs="Arial"/>
        </w:rPr>
        <w:t>1350 requirements</w:t>
      </w:r>
      <w:r w:rsidR="00231533">
        <w:rPr>
          <w:rFonts w:ascii="Arial" w:hAnsi="Arial" w:cs="Arial"/>
        </w:rPr>
        <w:t xml:space="preserve">, the master </w:t>
      </w:r>
      <w:r w:rsidR="00052C7F">
        <w:rPr>
          <w:rFonts w:ascii="Arial" w:hAnsi="Arial" w:cs="Arial"/>
        </w:rPr>
        <w:t xml:space="preserve">port of the Server side is port 69 which shall receive all read and write requests from clients, which will itself generate </w:t>
      </w:r>
      <w:r w:rsidR="004442E0">
        <w:rPr>
          <w:rFonts w:ascii="Arial" w:hAnsi="Arial" w:cs="Arial"/>
        </w:rPr>
        <w:t xml:space="preserve">one </w:t>
      </w:r>
      <w:r w:rsidR="00052C7F">
        <w:rPr>
          <w:rFonts w:ascii="Arial" w:hAnsi="Arial" w:cs="Arial"/>
        </w:rPr>
        <w:t xml:space="preserve">slave socket with </w:t>
      </w:r>
      <w:r w:rsidR="009F6EFE">
        <w:rPr>
          <w:rFonts w:ascii="Arial" w:hAnsi="Arial" w:cs="Arial"/>
        </w:rPr>
        <w:t xml:space="preserve">a </w:t>
      </w:r>
      <w:r w:rsidR="00052C7F">
        <w:rPr>
          <w:rFonts w:ascii="Arial" w:hAnsi="Arial" w:cs="Arial"/>
        </w:rPr>
        <w:t xml:space="preserve">port number between </w:t>
      </w:r>
      <w:r w:rsidR="008B07C0">
        <w:rPr>
          <w:rFonts w:ascii="Arial" w:hAnsi="Arial" w:cs="Arial"/>
        </w:rPr>
        <w:t>1024 and 49151 inclusive</w:t>
      </w:r>
      <w:r w:rsidR="00237A65">
        <w:rPr>
          <w:rFonts w:ascii="Arial" w:hAnsi="Arial" w:cs="Arial"/>
        </w:rPr>
        <w:t xml:space="preserve"> (ports below 1024 are the Well Known Ports and above 49151 are Dynamic ports, both unsuitable for </w:t>
      </w:r>
      <w:r w:rsidR="002916A8">
        <w:rPr>
          <w:rFonts w:ascii="Arial" w:hAnsi="Arial" w:cs="Arial"/>
        </w:rPr>
        <w:t>stable</w:t>
      </w:r>
      <w:r w:rsidR="00237A65">
        <w:rPr>
          <w:rFonts w:ascii="Arial" w:hAnsi="Arial" w:cs="Arial"/>
        </w:rPr>
        <w:t xml:space="preserve"> usage)</w:t>
      </w:r>
      <w:r w:rsidR="008B07C0">
        <w:rPr>
          <w:rFonts w:ascii="Arial" w:hAnsi="Arial" w:cs="Arial"/>
        </w:rPr>
        <w:t>.</w:t>
      </w:r>
      <w:r w:rsidR="009630F8">
        <w:rPr>
          <w:rFonts w:ascii="Arial" w:hAnsi="Arial" w:cs="Arial"/>
        </w:rPr>
        <w:t xml:space="preserve"> </w:t>
      </w:r>
      <w:r w:rsidR="005B23DE">
        <w:rPr>
          <w:rFonts w:ascii="Arial" w:hAnsi="Arial" w:cs="Arial"/>
        </w:rPr>
        <w:t>The default data size for each DATA packet contents is 512 bytes</w:t>
      </w:r>
      <w:r w:rsidR="007B4DAC">
        <w:rPr>
          <w:rFonts w:ascii="Arial" w:hAnsi="Arial" w:cs="Arial"/>
        </w:rPr>
        <w:t xml:space="preserve"> as per 1350</w:t>
      </w:r>
      <w:r w:rsidR="00087C1C">
        <w:rPr>
          <w:rFonts w:ascii="Arial" w:hAnsi="Arial" w:cs="Arial"/>
        </w:rPr>
        <w:t>,</w:t>
      </w:r>
      <w:r w:rsidR="007B4DAC">
        <w:rPr>
          <w:rFonts w:ascii="Arial" w:hAnsi="Arial" w:cs="Arial"/>
        </w:rPr>
        <w:t xml:space="preserve"> not including space taken by </w:t>
      </w:r>
      <w:r w:rsidR="007B08C6">
        <w:rPr>
          <w:rFonts w:ascii="Arial" w:hAnsi="Arial" w:cs="Arial"/>
        </w:rPr>
        <w:t xml:space="preserve">the </w:t>
      </w:r>
      <w:r w:rsidR="0027184E">
        <w:rPr>
          <w:rFonts w:ascii="Arial" w:hAnsi="Arial" w:cs="Arial"/>
        </w:rPr>
        <w:t>opcode and block number (4 bytes).</w:t>
      </w:r>
      <w:r w:rsidR="00087C1C">
        <w:rPr>
          <w:rFonts w:ascii="Arial" w:hAnsi="Arial" w:cs="Arial"/>
        </w:rPr>
        <w:t xml:space="preserve"> The maximum </w:t>
      </w:r>
      <w:r w:rsidR="0039694B">
        <w:rPr>
          <w:rFonts w:ascii="Arial" w:hAnsi="Arial" w:cs="Arial"/>
        </w:rPr>
        <w:t xml:space="preserve">size of </w:t>
      </w:r>
      <w:r w:rsidR="007B08C6">
        <w:rPr>
          <w:rFonts w:ascii="Arial" w:hAnsi="Arial" w:cs="Arial"/>
        </w:rPr>
        <w:t xml:space="preserve">the </w:t>
      </w:r>
      <w:r w:rsidR="0039694B">
        <w:rPr>
          <w:rFonts w:ascii="Arial" w:hAnsi="Arial" w:cs="Arial"/>
        </w:rPr>
        <w:t xml:space="preserve">transmitted </w:t>
      </w:r>
      <w:r w:rsidR="007B08C6">
        <w:rPr>
          <w:rFonts w:ascii="Arial" w:hAnsi="Arial" w:cs="Arial"/>
        </w:rPr>
        <w:t xml:space="preserve">file </w:t>
      </w:r>
      <w:r w:rsidR="0039694B">
        <w:rPr>
          <w:rFonts w:ascii="Arial" w:hAnsi="Arial" w:cs="Arial"/>
        </w:rPr>
        <w:t xml:space="preserve">is </w:t>
      </w:r>
      <w:r w:rsidR="00232C81">
        <w:rPr>
          <w:rFonts w:ascii="Arial" w:hAnsi="Arial" w:cs="Arial"/>
        </w:rPr>
        <w:t>about</w:t>
      </w:r>
      <w:r w:rsidR="00DE13A0">
        <w:rPr>
          <w:rFonts w:ascii="Arial" w:hAnsi="Arial" w:cs="Arial"/>
        </w:rPr>
        <w:t xml:space="preserve"> 32 MB </w:t>
      </w:r>
      <w:r w:rsidR="00BF14CB">
        <w:rPr>
          <w:rFonts w:ascii="Arial" w:hAnsi="Arial" w:cs="Arial"/>
        </w:rPr>
        <w:t xml:space="preserve">since each </w:t>
      </w:r>
      <w:r w:rsidR="00B51E3C">
        <w:rPr>
          <w:rFonts w:ascii="Arial" w:hAnsi="Arial" w:cs="Arial"/>
        </w:rPr>
        <w:t xml:space="preserve">DATA packet is 512 bytes and </w:t>
      </w:r>
      <w:r w:rsidR="008C27BD">
        <w:rPr>
          <w:rFonts w:ascii="Arial" w:hAnsi="Arial" w:cs="Arial"/>
        </w:rPr>
        <w:t>there are only (255 * 256 + 255</w:t>
      </w:r>
      <w:r w:rsidR="0058353E">
        <w:rPr>
          <w:rFonts w:ascii="Arial" w:hAnsi="Arial" w:cs="Arial"/>
        </w:rPr>
        <w:t xml:space="preserve"> + 1</w:t>
      </w:r>
      <w:r w:rsidR="0004163D">
        <w:rPr>
          <w:rFonts w:ascii="Arial" w:hAnsi="Arial" w:cs="Arial"/>
        </w:rPr>
        <w:t xml:space="preserve"> = 6553</w:t>
      </w:r>
      <w:r w:rsidR="004152B2">
        <w:rPr>
          <w:rFonts w:ascii="Arial" w:hAnsi="Arial" w:cs="Arial"/>
        </w:rPr>
        <w:t>6</w:t>
      </w:r>
      <w:r w:rsidR="008C27BD">
        <w:rPr>
          <w:rFonts w:ascii="Arial" w:hAnsi="Arial" w:cs="Arial"/>
        </w:rPr>
        <w:t>)</w:t>
      </w:r>
      <w:r w:rsidR="00B63DEB">
        <w:rPr>
          <w:rFonts w:ascii="Arial" w:hAnsi="Arial" w:cs="Arial"/>
        </w:rPr>
        <w:t xml:space="preserve"> </w:t>
      </w:r>
      <w:r w:rsidR="008016D4">
        <w:rPr>
          <w:rFonts w:ascii="Arial" w:hAnsi="Arial" w:cs="Arial"/>
        </w:rPr>
        <w:t>block numbers</w:t>
      </w:r>
      <w:r w:rsidR="00B63DEB">
        <w:rPr>
          <w:rFonts w:ascii="Arial" w:hAnsi="Arial" w:cs="Arial"/>
        </w:rPr>
        <w:t xml:space="preserve"> available.</w:t>
      </w:r>
      <w:r w:rsidR="0027184E">
        <w:rPr>
          <w:rFonts w:ascii="Arial" w:hAnsi="Arial" w:cs="Arial"/>
        </w:rPr>
        <w:t xml:space="preserve"> </w:t>
      </w:r>
      <w:r w:rsidR="009630F8">
        <w:rPr>
          <w:rFonts w:ascii="Arial" w:hAnsi="Arial" w:cs="Arial"/>
        </w:rPr>
        <w:t>This document shall be used in conjunction with the comments written in the source code</w:t>
      </w:r>
      <w:r w:rsidR="007E2C5D">
        <w:rPr>
          <w:rFonts w:ascii="Arial" w:hAnsi="Arial" w:cs="Arial"/>
        </w:rPr>
        <w:t xml:space="preserve">s </w:t>
      </w:r>
      <w:r w:rsidR="008C0F14">
        <w:rPr>
          <w:rFonts w:ascii="Arial" w:hAnsi="Arial" w:cs="Arial"/>
        </w:rPr>
        <w:t>to explain the logic behind the code design</w:t>
      </w:r>
      <w:r w:rsidR="009C604C">
        <w:rPr>
          <w:rFonts w:ascii="Arial" w:hAnsi="Arial" w:cs="Arial"/>
        </w:rPr>
        <w:t>.</w:t>
      </w:r>
    </w:p>
    <w:p w14:paraId="6D0D6CAF" w14:textId="77777777" w:rsidR="005C480D" w:rsidRDefault="005C480D" w:rsidP="009B427A">
      <w:pPr>
        <w:spacing w:line="480" w:lineRule="auto"/>
        <w:jc w:val="both"/>
        <w:rPr>
          <w:rFonts w:ascii="Arial" w:hAnsi="Arial" w:cs="Arial"/>
        </w:rPr>
      </w:pPr>
    </w:p>
    <w:p w14:paraId="7D9A345B" w14:textId="127DAB6B" w:rsidR="00004FDC" w:rsidRPr="00F551DF" w:rsidRDefault="00004FDC" w:rsidP="009B427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Arial" w:hAnsi="Arial" w:cs="Arial"/>
          <w:b/>
          <w:bCs/>
        </w:rPr>
      </w:pPr>
      <w:r w:rsidRPr="00F551DF">
        <w:rPr>
          <w:rFonts w:ascii="Arial" w:hAnsi="Arial" w:cs="Arial"/>
          <w:b/>
          <w:bCs/>
        </w:rPr>
        <w:lastRenderedPageBreak/>
        <w:t>Client</w:t>
      </w:r>
      <w:r w:rsidR="007E7E27">
        <w:rPr>
          <w:rFonts w:ascii="Arial" w:hAnsi="Arial" w:cs="Arial"/>
          <w:b/>
          <w:bCs/>
        </w:rPr>
        <w:t>-</w:t>
      </w:r>
      <w:r w:rsidRPr="00F551DF">
        <w:rPr>
          <w:rFonts w:ascii="Arial" w:hAnsi="Arial" w:cs="Arial"/>
          <w:b/>
          <w:bCs/>
        </w:rPr>
        <w:t>Side</w:t>
      </w:r>
    </w:p>
    <w:p w14:paraId="5F2B490F" w14:textId="1E0ADC84" w:rsidR="0088005C" w:rsidRPr="00945CAE" w:rsidRDefault="007C079B" w:rsidP="009B427A">
      <w:pPr>
        <w:spacing w:line="480" w:lineRule="auto"/>
        <w:jc w:val="both"/>
        <w:rPr>
          <w:rFonts w:ascii="Arial" w:hAnsi="Arial" w:cs="Arial"/>
          <w:b/>
          <w:bCs/>
        </w:rPr>
      </w:pPr>
      <w:r w:rsidRPr="00945CAE">
        <w:rPr>
          <w:rFonts w:ascii="Arial" w:hAnsi="Arial" w:cs="Arial"/>
          <w:b/>
          <w:bCs/>
        </w:rPr>
        <w:t>Front En</w:t>
      </w:r>
      <w:r w:rsidR="00A47685" w:rsidRPr="00945CAE">
        <w:rPr>
          <w:rFonts w:ascii="Arial" w:hAnsi="Arial" w:cs="Arial"/>
          <w:b/>
          <w:bCs/>
        </w:rPr>
        <w:t>d</w:t>
      </w:r>
    </w:p>
    <w:p w14:paraId="6C625CE6" w14:textId="7A25E7EE" w:rsidR="00425D95" w:rsidRDefault="00110F57" w:rsidP="009B427A">
      <w:pPr>
        <w:spacing w:line="48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ach client can only communicate with one server at a time. </w:t>
      </w:r>
      <w:r w:rsidR="0007775C">
        <w:rPr>
          <w:rFonts w:ascii="Arial" w:hAnsi="Arial" w:cs="Arial"/>
        </w:rPr>
        <w:t xml:space="preserve">The Client shall start by prompting the user for (1) the </w:t>
      </w:r>
      <w:r w:rsidR="00B10CD3">
        <w:rPr>
          <w:rFonts w:ascii="Arial" w:hAnsi="Arial" w:cs="Arial"/>
        </w:rPr>
        <w:t xml:space="preserve">main </w:t>
      </w:r>
      <w:r w:rsidR="0007775C">
        <w:rPr>
          <w:rFonts w:ascii="Arial" w:hAnsi="Arial" w:cs="Arial"/>
        </w:rPr>
        <w:t>request</w:t>
      </w:r>
      <w:r w:rsidR="00B10CD3">
        <w:rPr>
          <w:rFonts w:ascii="Arial" w:hAnsi="Arial" w:cs="Arial"/>
        </w:rPr>
        <w:t xml:space="preserve"> whether a write or read request, (2) the Internet address of the remote Server</w:t>
      </w:r>
      <w:r w:rsidR="00E1624A">
        <w:rPr>
          <w:rFonts w:ascii="Arial" w:hAnsi="Arial" w:cs="Arial"/>
        </w:rPr>
        <w:t xml:space="preserve"> which can be the </w:t>
      </w:r>
      <w:r w:rsidR="00E1624A" w:rsidRPr="00E1624A">
        <w:rPr>
          <w:rFonts w:ascii="Courier" w:hAnsi="Courier" w:cs="Arial"/>
        </w:rPr>
        <w:t>DEFAULT</w:t>
      </w:r>
      <w:r w:rsidR="00E1624A">
        <w:rPr>
          <w:rFonts w:ascii="Arial" w:hAnsi="Arial" w:cs="Arial"/>
        </w:rPr>
        <w:t xml:space="preserve"> loopback address 127.0.0.1</w:t>
      </w:r>
      <w:r w:rsidR="00B10CD3">
        <w:rPr>
          <w:rFonts w:ascii="Arial" w:hAnsi="Arial" w:cs="Arial"/>
        </w:rPr>
        <w:t>, (3)</w:t>
      </w:r>
      <w:r w:rsidR="00E1624A">
        <w:rPr>
          <w:rFonts w:ascii="Arial" w:hAnsi="Arial" w:cs="Arial"/>
        </w:rPr>
        <w:t xml:space="preserve"> </w:t>
      </w:r>
      <w:r w:rsidR="00842CF3">
        <w:rPr>
          <w:rFonts w:ascii="Arial" w:hAnsi="Arial" w:cs="Arial"/>
        </w:rPr>
        <w:t xml:space="preserve">the intended port number of this Client, accepting any number between </w:t>
      </w:r>
      <w:r w:rsidR="00E853AE">
        <w:rPr>
          <w:rFonts w:ascii="Arial" w:hAnsi="Arial" w:cs="Arial"/>
        </w:rPr>
        <w:t>1024 and 49151 inclusive, and (4)</w:t>
      </w:r>
      <w:r w:rsidR="005B274D">
        <w:rPr>
          <w:rFonts w:ascii="Arial" w:hAnsi="Arial" w:cs="Arial"/>
        </w:rPr>
        <w:t xml:space="preserve"> the name of the file</w:t>
      </w:r>
      <w:r w:rsidR="00E1559D">
        <w:rPr>
          <w:rFonts w:ascii="Arial" w:hAnsi="Arial" w:cs="Arial"/>
        </w:rPr>
        <w:t xml:space="preserve">, including </w:t>
      </w:r>
      <w:r w:rsidR="0034247F">
        <w:rPr>
          <w:rFonts w:ascii="Arial" w:hAnsi="Arial" w:cs="Arial"/>
        </w:rPr>
        <w:t xml:space="preserve">name </w:t>
      </w:r>
      <w:r w:rsidR="00E1559D">
        <w:rPr>
          <w:rFonts w:ascii="Arial" w:hAnsi="Arial" w:cs="Arial"/>
        </w:rPr>
        <w:t>extension,</w:t>
      </w:r>
      <w:r w:rsidR="005B274D">
        <w:rPr>
          <w:rFonts w:ascii="Arial" w:hAnsi="Arial" w:cs="Arial"/>
        </w:rPr>
        <w:t xml:space="preserve"> in request</w:t>
      </w:r>
      <w:r w:rsidR="00B97671">
        <w:rPr>
          <w:rFonts w:ascii="Arial" w:hAnsi="Arial" w:cs="Arial"/>
        </w:rPr>
        <w:t xml:space="preserve"> e.g. </w:t>
      </w:r>
      <w:r w:rsidR="00B97671" w:rsidRPr="00B97671">
        <w:rPr>
          <w:rFonts w:ascii="Courier" w:hAnsi="Courier" w:cs="Arial"/>
        </w:rPr>
        <w:t>bob.txt</w:t>
      </w:r>
      <w:r w:rsidR="00B97671">
        <w:rPr>
          <w:rFonts w:ascii="Arial" w:hAnsi="Arial" w:cs="Arial"/>
        </w:rPr>
        <w:t xml:space="preserve">. </w:t>
      </w:r>
    </w:p>
    <w:p w14:paraId="04626456" w14:textId="6F879DDC" w:rsidR="00BB32C4" w:rsidRPr="0063716E" w:rsidRDefault="0063716E" w:rsidP="009B427A">
      <w:pPr>
        <w:spacing w:line="480" w:lineRule="auto"/>
        <w:jc w:val="both"/>
        <w:rPr>
          <w:rFonts w:ascii="Arial" w:hAnsi="Arial" w:cs="Arial"/>
          <w:b/>
          <w:bCs/>
        </w:rPr>
      </w:pPr>
      <w:r w:rsidRPr="0063716E">
        <w:rPr>
          <w:rFonts w:ascii="Arial" w:hAnsi="Arial" w:cs="Arial"/>
          <w:b/>
          <w:bCs/>
        </w:rPr>
        <w:t>Back End – Read Request</w:t>
      </w:r>
    </w:p>
    <w:p w14:paraId="4A70B14E" w14:textId="77254524" w:rsidR="00640537" w:rsidRDefault="00425D95" w:rsidP="009B427A">
      <w:pPr>
        <w:spacing w:line="480" w:lineRule="auto"/>
        <w:jc w:val="both"/>
        <w:rPr>
          <w:rFonts w:ascii="Arial" w:hAnsi="Arial" w:cs="Arial"/>
          <w:noProof/>
        </w:rPr>
      </w:pPr>
      <w:r>
        <w:rPr>
          <w:rFonts w:ascii="Arial" w:hAnsi="Arial" w:cs="Arial"/>
        </w:rPr>
        <w:t xml:space="preserve">What follows is a series of messages </w:t>
      </w:r>
      <w:r w:rsidR="009613BB">
        <w:rPr>
          <w:rFonts w:ascii="Arial" w:hAnsi="Arial" w:cs="Arial"/>
        </w:rPr>
        <w:t>in the command prompt about the status of the transfer</w:t>
      </w:r>
      <w:r w:rsidR="00DC0A6C">
        <w:rPr>
          <w:rFonts w:ascii="Arial" w:hAnsi="Arial" w:cs="Arial"/>
        </w:rPr>
        <w:t xml:space="preserve">, as seen in </w:t>
      </w:r>
      <w:r w:rsidR="00585B84">
        <w:rPr>
          <w:rFonts w:ascii="Arial" w:hAnsi="Arial" w:cs="Arial"/>
          <w:i/>
          <w:iCs/>
        </w:rPr>
        <w:t>Figure</w:t>
      </w:r>
      <w:r w:rsidR="00DC0A6C" w:rsidRPr="001F38C8">
        <w:rPr>
          <w:rFonts w:ascii="Arial" w:hAnsi="Arial" w:cs="Arial"/>
          <w:i/>
          <w:iCs/>
        </w:rPr>
        <w:t xml:space="preserve"> </w:t>
      </w:r>
      <w:r w:rsidR="006F2FE9" w:rsidRPr="001F38C8">
        <w:rPr>
          <w:rFonts w:ascii="Arial" w:hAnsi="Arial" w:cs="Arial"/>
          <w:i/>
          <w:iCs/>
        </w:rPr>
        <w:t>2.1</w:t>
      </w:r>
      <w:r w:rsidR="00BA2E15">
        <w:rPr>
          <w:rFonts w:ascii="Arial" w:hAnsi="Arial" w:cs="Arial"/>
          <w:i/>
          <w:iCs/>
        </w:rPr>
        <w:t xml:space="preserve"> </w:t>
      </w:r>
      <w:r w:rsidR="00BA2E15">
        <w:rPr>
          <w:rFonts w:ascii="Arial" w:hAnsi="Arial" w:cs="Arial"/>
        </w:rPr>
        <w:t xml:space="preserve">if the request is </w:t>
      </w:r>
      <w:r w:rsidR="00C235ED">
        <w:rPr>
          <w:rFonts w:ascii="Arial" w:hAnsi="Arial" w:cs="Arial"/>
        </w:rPr>
        <w:t xml:space="preserve">a read request (RRQ) and the file requested is </w:t>
      </w:r>
      <w:r w:rsidR="00C235ED" w:rsidRPr="00C235ED">
        <w:rPr>
          <w:rFonts w:ascii="Courier" w:hAnsi="Courier" w:cs="Arial"/>
        </w:rPr>
        <w:t>bob and bob.txt</w:t>
      </w:r>
      <w:r w:rsidR="000F435A">
        <w:rPr>
          <w:rFonts w:ascii="Arial" w:hAnsi="Arial" w:cs="Arial"/>
        </w:rPr>
        <w:t>. With the first DATA packet</w:t>
      </w:r>
      <w:r w:rsidR="00A736C4">
        <w:rPr>
          <w:rFonts w:ascii="Arial" w:hAnsi="Arial" w:cs="Arial"/>
        </w:rPr>
        <w:t>,</w:t>
      </w:r>
      <w:r w:rsidR="000F435A">
        <w:rPr>
          <w:rFonts w:ascii="Arial" w:hAnsi="Arial" w:cs="Arial"/>
        </w:rPr>
        <w:t xml:space="preserve"> </w:t>
      </w:r>
      <w:r w:rsidR="00A736C4">
        <w:rPr>
          <w:rFonts w:ascii="Arial" w:hAnsi="Arial" w:cs="Arial"/>
        </w:rPr>
        <w:t xml:space="preserve">received by the Client, </w:t>
      </w:r>
      <w:r w:rsidR="000F435A">
        <w:rPr>
          <w:rFonts w:ascii="Arial" w:hAnsi="Arial" w:cs="Arial"/>
        </w:rPr>
        <w:t xml:space="preserve">containing the first </w:t>
      </w:r>
      <w:r w:rsidR="005B3AEC" w:rsidRPr="005B3AEC">
        <w:rPr>
          <w:rFonts w:ascii="Courier" w:hAnsi="Courier" w:cs="Arial"/>
        </w:rPr>
        <w:t>DEFAULT_DATA_SIZE</w:t>
      </w:r>
      <w:r w:rsidR="005B3AEC">
        <w:rPr>
          <w:rFonts w:ascii="Arial" w:hAnsi="Arial" w:cs="Arial"/>
        </w:rPr>
        <w:t xml:space="preserve"> </w:t>
      </w:r>
      <w:r w:rsidR="002D44A6">
        <w:rPr>
          <w:rFonts w:ascii="Arial" w:hAnsi="Arial" w:cs="Arial"/>
        </w:rPr>
        <w:t>(</w:t>
      </w:r>
      <w:r w:rsidR="000F435A">
        <w:rPr>
          <w:rFonts w:ascii="Arial" w:hAnsi="Arial" w:cs="Arial"/>
        </w:rPr>
        <w:t>512 bytes</w:t>
      </w:r>
      <w:r w:rsidR="002D44A6">
        <w:rPr>
          <w:rFonts w:ascii="Arial" w:hAnsi="Arial" w:cs="Arial"/>
        </w:rPr>
        <w:t>)</w:t>
      </w:r>
      <w:r w:rsidR="000F435A">
        <w:rPr>
          <w:rFonts w:ascii="Arial" w:hAnsi="Arial" w:cs="Arial"/>
        </w:rPr>
        <w:t xml:space="preserve"> of the </w:t>
      </w:r>
      <w:r w:rsidR="00AA77D3">
        <w:rPr>
          <w:rFonts w:ascii="Arial" w:hAnsi="Arial" w:cs="Arial"/>
        </w:rPr>
        <w:t>file</w:t>
      </w:r>
      <w:r w:rsidR="009D36C0">
        <w:rPr>
          <w:rFonts w:ascii="Arial" w:hAnsi="Arial" w:cs="Arial"/>
        </w:rPr>
        <w:t xml:space="preserve"> successfully sent, </w:t>
      </w:r>
      <w:r w:rsidR="00AE4138">
        <w:rPr>
          <w:rFonts w:ascii="Arial" w:hAnsi="Arial" w:cs="Arial"/>
        </w:rPr>
        <w:t>the first acknowledgment packet (ACK</w:t>
      </w:r>
      <w:r w:rsidR="007C10A5">
        <w:rPr>
          <w:rFonts w:ascii="Arial" w:hAnsi="Arial" w:cs="Arial"/>
        </w:rPr>
        <w:t xml:space="preserve"> 1</w:t>
      </w:r>
      <w:r w:rsidR="00AE4138">
        <w:rPr>
          <w:rFonts w:ascii="Arial" w:hAnsi="Arial" w:cs="Arial"/>
        </w:rPr>
        <w:t>)</w:t>
      </w:r>
      <w:r w:rsidR="002D44A6">
        <w:rPr>
          <w:rFonts w:ascii="Arial" w:hAnsi="Arial" w:cs="Arial"/>
        </w:rPr>
        <w:t xml:space="preserve"> should be </w:t>
      </w:r>
      <w:r w:rsidR="00A736C4">
        <w:rPr>
          <w:rFonts w:ascii="Arial" w:hAnsi="Arial" w:cs="Arial"/>
        </w:rPr>
        <w:t>sent to the Server</w:t>
      </w:r>
      <w:r w:rsidR="00326252">
        <w:rPr>
          <w:rFonts w:ascii="Arial" w:hAnsi="Arial" w:cs="Arial"/>
        </w:rPr>
        <w:t xml:space="preserve"> with block number matching the received DATA block number. This signals </w:t>
      </w:r>
      <w:r w:rsidR="00A57EFA">
        <w:rPr>
          <w:rFonts w:ascii="Arial" w:hAnsi="Arial" w:cs="Arial"/>
        </w:rPr>
        <w:t xml:space="preserve">the Client is ready to accept </w:t>
      </w:r>
      <w:r w:rsidR="00A0663D">
        <w:rPr>
          <w:rFonts w:ascii="Arial" w:hAnsi="Arial" w:cs="Arial"/>
        </w:rPr>
        <w:t xml:space="preserve">subsequent DATA </w:t>
      </w:r>
      <w:r w:rsidR="00894BCB">
        <w:rPr>
          <w:rFonts w:ascii="Arial" w:hAnsi="Arial" w:cs="Arial"/>
        </w:rPr>
        <w:t>blocks</w:t>
      </w:r>
      <w:r w:rsidR="00537115">
        <w:rPr>
          <w:rFonts w:ascii="Arial" w:hAnsi="Arial" w:cs="Arial"/>
        </w:rPr>
        <w:t>.</w:t>
      </w:r>
      <w:r w:rsidR="005F4281">
        <w:rPr>
          <w:rFonts w:ascii="Arial" w:hAnsi="Arial" w:cs="Arial"/>
        </w:rPr>
        <w:t xml:space="preserve"> Being aware of </w:t>
      </w:r>
      <w:r w:rsidR="000B6695">
        <w:rPr>
          <w:rFonts w:ascii="Arial" w:hAnsi="Arial" w:cs="Arial"/>
        </w:rPr>
        <w:t xml:space="preserve">the </w:t>
      </w:r>
      <w:r w:rsidR="005F4281">
        <w:rPr>
          <w:rFonts w:ascii="Arial" w:hAnsi="Arial" w:cs="Arial"/>
        </w:rPr>
        <w:t xml:space="preserve">possibility of packet losses </w:t>
      </w:r>
      <w:r w:rsidR="00E973D1">
        <w:rPr>
          <w:rFonts w:ascii="Arial" w:hAnsi="Arial" w:cs="Arial"/>
        </w:rPr>
        <w:t>(</w:t>
      </w:r>
      <w:r w:rsidR="005F4281">
        <w:rPr>
          <w:rFonts w:ascii="Arial" w:hAnsi="Arial" w:cs="Arial"/>
        </w:rPr>
        <w:t>in this program</w:t>
      </w:r>
      <w:r w:rsidR="00E973D1">
        <w:rPr>
          <w:rFonts w:ascii="Arial" w:hAnsi="Arial" w:cs="Arial"/>
        </w:rPr>
        <w:t>,</w:t>
      </w:r>
      <w:r w:rsidR="00A53F96">
        <w:rPr>
          <w:rFonts w:ascii="Arial" w:hAnsi="Arial" w:cs="Arial"/>
        </w:rPr>
        <w:t xml:space="preserve"> losses are simulated </w:t>
      </w:r>
      <w:r w:rsidR="00CD1961">
        <w:rPr>
          <w:rFonts w:ascii="Arial" w:hAnsi="Arial" w:cs="Arial"/>
        </w:rPr>
        <w:t xml:space="preserve">using a random number generator </w:t>
      </w:r>
      <w:r w:rsidR="00E91923">
        <w:rPr>
          <w:rFonts w:ascii="Arial" w:hAnsi="Arial" w:cs="Arial"/>
        </w:rPr>
        <w:t xml:space="preserve">that randomly </w:t>
      </w:r>
      <w:r w:rsidR="00EB73C5">
        <w:rPr>
          <w:rFonts w:ascii="Arial" w:hAnsi="Arial" w:cs="Arial"/>
        </w:rPr>
        <w:t xml:space="preserve">skips </w:t>
      </w:r>
      <w:r w:rsidR="00EB73C5" w:rsidRPr="00EB73C5">
        <w:rPr>
          <w:rFonts w:ascii="Courier" w:hAnsi="Courier" w:cs="Arial"/>
        </w:rPr>
        <w:t>DatagramSocket</w:t>
      </w:r>
      <w:r w:rsidR="00B75745" w:rsidRPr="00EB73C5">
        <w:rPr>
          <w:rFonts w:ascii="Courier" w:hAnsi="Courier" w:cs="Arial"/>
        </w:rPr>
        <w:t>.send()</w:t>
      </w:r>
      <w:r w:rsidR="00E973D1" w:rsidRPr="00EB73C5">
        <w:rPr>
          <w:rFonts w:ascii="Courier" w:hAnsi="Courier" w:cs="Arial"/>
        </w:rPr>
        <w:t>,</w:t>
      </w:r>
      <w:r w:rsidR="00E973D1">
        <w:rPr>
          <w:rFonts w:ascii="Arial" w:hAnsi="Arial" w:cs="Arial"/>
        </w:rPr>
        <w:t xml:space="preserve"> </w:t>
      </w:r>
      <w:r w:rsidR="00D47887">
        <w:rPr>
          <w:rFonts w:ascii="Arial" w:hAnsi="Arial" w:cs="Arial"/>
        </w:rPr>
        <w:t xml:space="preserve">the </w:t>
      </w:r>
      <w:r w:rsidR="00E973D1">
        <w:rPr>
          <w:rFonts w:ascii="Arial" w:hAnsi="Arial" w:cs="Arial"/>
        </w:rPr>
        <w:t xml:space="preserve">default </w:t>
      </w:r>
      <w:r w:rsidR="00981601">
        <w:rPr>
          <w:rFonts w:ascii="Arial" w:hAnsi="Arial" w:cs="Arial"/>
        </w:rPr>
        <w:t xml:space="preserve">value </w:t>
      </w:r>
      <w:r w:rsidR="00E973D1" w:rsidRPr="00E973D1">
        <w:rPr>
          <w:rFonts w:ascii="Courier" w:hAnsi="Courier" w:cs="Arial"/>
        </w:rPr>
        <w:t>LOSS_PROBABILITY</w:t>
      </w:r>
      <w:r w:rsidR="00E973D1">
        <w:rPr>
          <w:rFonts w:ascii="Arial" w:hAnsi="Arial" w:cs="Arial"/>
        </w:rPr>
        <w:t xml:space="preserve"> being 0.0</w:t>
      </w:r>
      <w:r w:rsidR="00981601">
        <w:rPr>
          <w:rFonts w:ascii="Arial" w:hAnsi="Arial" w:cs="Arial"/>
        </w:rPr>
        <w:t xml:space="preserve"> for no losses</w:t>
      </w:r>
      <w:r w:rsidR="00E973D1">
        <w:rPr>
          <w:rFonts w:ascii="Arial" w:hAnsi="Arial" w:cs="Arial"/>
        </w:rPr>
        <w:t>)</w:t>
      </w:r>
      <w:r w:rsidR="00F7734B">
        <w:rPr>
          <w:rFonts w:ascii="Arial" w:hAnsi="Arial" w:cs="Arial"/>
        </w:rPr>
        <w:t xml:space="preserve">, an ACK </w:t>
      </w:r>
      <w:r w:rsidR="001571AA">
        <w:rPr>
          <w:rFonts w:ascii="Arial" w:hAnsi="Arial" w:cs="Arial"/>
        </w:rPr>
        <w:t xml:space="preserve">will be sent </w:t>
      </w:r>
      <w:r w:rsidR="006E73DA">
        <w:rPr>
          <w:rFonts w:ascii="Arial" w:hAnsi="Arial" w:cs="Arial"/>
        </w:rPr>
        <w:t>again if a duplicate block is received</w:t>
      </w:r>
      <w:r w:rsidR="000B7B81">
        <w:rPr>
          <w:rFonts w:ascii="Arial" w:hAnsi="Arial" w:cs="Arial"/>
        </w:rPr>
        <w:t xml:space="preserve"> until the Server sends the next block.</w:t>
      </w:r>
    </w:p>
    <w:p w14:paraId="17D5B896" w14:textId="7EB987B8" w:rsidR="00830486" w:rsidRDefault="00830486" w:rsidP="009B427A">
      <w:pPr>
        <w:spacing w:line="480" w:lineRule="auto"/>
        <w:jc w:val="both"/>
      </w:pPr>
      <w:r w:rsidRPr="00830486">
        <w:rPr>
          <w:noProof/>
        </w:rPr>
        <w:lastRenderedPageBreak/>
        <w:drawing>
          <wp:inline distT="0" distB="0" distL="0" distR="0" wp14:anchorId="2E989056" wp14:editId="7E9E0815">
            <wp:extent cx="4712970" cy="272002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19399" cy="272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8C1C" w14:textId="4EA83A78" w:rsidR="005F4281" w:rsidRPr="0071215D" w:rsidRDefault="00640537" w:rsidP="009B427A">
      <w:pPr>
        <w:pStyle w:val="Caption"/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D707E9">
        <w:rPr>
          <w:sz w:val="24"/>
          <w:szCs w:val="24"/>
        </w:rPr>
        <w:t>Figure 2.1 Command Prompt of Client Status</w:t>
      </w:r>
    </w:p>
    <w:p w14:paraId="7852E090" w14:textId="6C46C0B9" w:rsidR="002463C7" w:rsidRPr="00557CC5" w:rsidRDefault="002463C7" w:rsidP="009B427A">
      <w:pPr>
        <w:spacing w:line="480" w:lineRule="auto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</w:rPr>
        <w:t xml:space="preserve">This process </w:t>
      </w:r>
      <w:r w:rsidR="00102761">
        <w:rPr>
          <w:rFonts w:ascii="Arial" w:hAnsi="Arial" w:cs="Arial"/>
        </w:rPr>
        <w:t xml:space="preserve">repeats </w:t>
      </w:r>
      <w:r>
        <w:rPr>
          <w:rFonts w:ascii="Arial" w:hAnsi="Arial" w:cs="Arial"/>
        </w:rPr>
        <w:t>until the last DATA block is received (content size of 0 to 511 bytes). The last ACK will be sent</w:t>
      </w:r>
      <w:r w:rsidR="00703578">
        <w:rPr>
          <w:rFonts w:ascii="Arial" w:hAnsi="Arial" w:cs="Arial"/>
        </w:rPr>
        <w:t xml:space="preserve"> </w:t>
      </w:r>
      <w:r w:rsidR="00680CF2">
        <w:rPr>
          <w:rFonts w:ascii="Arial" w:hAnsi="Arial" w:cs="Arial"/>
        </w:rPr>
        <w:t xml:space="preserve">with the arrival of the final DATA block </w:t>
      </w:r>
      <w:r w:rsidR="00461486">
        <w:rPr>
          <w:rFonts w:ascii="Arial" w:hAnsi="Arial" w:cs="Arial"/>
        </w:rPr>
        <w:t xml:space="preserve">(the first and its duplicates) </w:t>
      </w:r>
      <w:r w:rsidR="00680CF2">
        <w:rPr>
          <w:rFonts w:ascii="Arial" w:hAnsi="Arial" w:cs="Arial"/>
        </w:rPr>
        <w:t xml:space="preserve">until </w:t>
      </w:r>
      <w:r w:rsidR="00993F36">
        <w:rPr>
          <w:rFonts w:ascii="Arial" w:hAnsi="Arial" w:cs="Arial"/>
        </w:rPr>
        <w:t xml:space="preserve">timeout </w:t>
      </w:r>
      <w:r w:rsidR="008E5104">
        <w:rPr>
          <w:rFonts w:ascii="Arial" w:hAnsi="Arial" w:cs="Arial"/>
        </w:rPr>
        <w:t xml:space="preserve">of the Client’s socket </w:t>
      </w:r>
      <w:r w:rsidR="00993F36">
        <w:rPr>
          <w:rFonts w:ascii="Arial" w:hAnsi="Arial" w:cs="Arial"/>
        </w:rPr>
        <w:t>occurs</w:t>
      </w:r>
      <w:r w:rsidR="00F82F0B">
        <w:rPr>
          <w:rFonts w:ascii="Arial" w:hAnsi="Arial" w:cs="Arial"/>
        </w:rPr>
        <w:t xml:space="preserve"> at </w:t>
      </w:r>
      <w:r w:rsidR="00F82F0B" w:rsidRPr="000C645B">
        <w:rPr>
          <w:rFonts w:ascii="Courier" w:hAnsi="Courier" w:cs="Arial"/>
        </w:rPr>
        <w:t>10 * TIMEOUT</w:t>
      </w:r>
      <w:r w:rsidR="00F82F0B">
        <w:rPr>
          <w:rFonts w:ascii="Arial" w:hAnsi="Arial" w:cs="Arial"/>
        </w:rPr>
        <w:t xml:space="preserve"> (default value of </w:t>
      </w:r>
      <w:r w:rsidR="00F82F0B" w:rsidRPr="000C645B">
        <w:rPr>
          <w:rFonts w:ascii="Courier" w:hAnsi="Courier" w:cs="Arial"/>
        </w:rPr>
        <w:t>TIMEOUT</w:t>
      </w:r>
      <w:r w:rsidR="00F82F0B">
        <w:rPr>
          <w:rFonts w:ascii="Arial" w:hAnsi="Arial" w:cs="Arial"/>
        </w:rPr>
        <w:t xml:space="preserve"> is 100 ms)</w:t>
      </w:r>
      <w:r w:rsidR="001746C9">
        <w:rPr>
          <w:rFonts w:ascii="Arial" w:hAnsi="Arial" w:cs="Arial"/>
        </w:rPr>
        <w:t xml:space="preserve">, </w:t>
      </w:r>
      <w:r w:rsidR="00E857D3">
        <w:rPr>
          <w:rFonts w:ascii="Arial" w:hAnsi="Arial" w:cs="Arial"/>
        </w:rPr>
        <w:t>the code</w:t>
      </w:r>
      <w:r w:rsidR="001746C9">
        <w:rPr>
          <w:rFonts w:ascii="Arial" w:hAnsi="Arial" w:cs="Arial"/>
        </w:rPr>
        <w:t xml:space="preserve"> shown in </w:t>
      </w:r>
      <w:r w:rsidR="00E857D3">
        <w:rPr>
          <w:rFonts w:ascii="Arial" w:hAnsi="Arial" w:cs="Arial"/>
          <w:i/>
          <w:iCs/>
        </w:rPr>
        <w:t>Figure</w:t>
      </w:r>
      <w:r w:rsidR="001746C9" w:rsidRPr="001746C9">
        <w:rPr>
          <w:rFonts w:ascii="Arial" w:hAnsi="Arial" w:cs="Arial"/>
          <w:i/>
          <w:iCs/>
        </w:rPr>
        <w:t xml:space="preserve"> 2.2</w:t>
      </w:r>
      <w:r w:rsidR="001746C9">
        <w:rPr>
          <w:rFonts w:ascii="Arial" w:hAnsi="Arial" w:cs="Arial"/>
        </w:rPr>
        <w:t>.</w:t>
      </w:r>
      <w:r w:rsidR="001D39C7">
        <w:rPr>
          <w:rFonts w:ascii="Arial" w:hAnsi="Arial" w:cs="Arial"/>
        </w:rPr>
        <w:t xml:space="preserve"> This practice </w:t>
      </w:r>
      <w:r w:rsidR="00B11056">
        <w:rPr>
          <w:rFonts w:ascii="Arial" w:hAnsi="Arial" w:cs="Arial"/>
        </w:rPr>
        <w:t xml:space="preserve">of </w:t>
      </w:r>
      <w:r w:rsidR="00722A92">
        <w:rPr>
          <w:rFonts w:ascii="Arial" w:hAnsi="Arial" w:cs="Arial"/>
        </w:rPr>
        <w:t>waiting after sending the final ACK is called</w:t>
      </w:r>
      <w:r w:rsidR="001D39C7">
        <w:rPr>
          <w:rFonts w:ascii="Arial" w:hAnsi="Arial" w:cs="Arial"/>
        </w:rPr>
        <w:t xml:space="preserve"> “dallying”.</w:t>
      </w:r>
    </w:p>
    <w:p w14:paraId="5466976D" w14:textId="77777777" w:rsidR="00602985" w:rsidRPr="00557CC5" w:rsidRDefault="001746C9" w:rsidP="009B427A">
      <w:pPr>
        <w:keepNext/>
        <w:spacing w:line="480" w:lineRule="auto"/>
        <w:jc w:val="both"/>
        <w:rPr>
          <w:sz w:val="32"/>
          <w:szCs w:val="32"/>
        </w:rPr>
      </w:pPr>
      <w:r w:rsidRPr="00557CC5">
        <w:rPr>
          <w:rFonts w:ascii="Arial" w:hAnsi="Arial" w:cs="Arial"/>
          <w:noProof/>
          <w:sz w:val="32"/>
          <w:szCs w:val="32"/>
        </w:rPr>
        <w:lastRenderedPageBreak/>
        <w:drawing>
          <wp:inline distT="0" distB="0" distL="0" distR="0" wp14:anchorId="34261EB3" wp14:editId="7720BADA">
            <wp:extent cx="5410200" cy="303687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7688" cy="3041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6E820" w14:textId="36DE5ABD" w:rsidR="001746C9" w:rsidRDefault="00602985" w:rsidP="009B427A">
      <w:pPr>
        <w:pStyle w:val="Caption"/>
        <w:spacing w:line="480" w:lineRule="auto"/>
        <w:jc w:val="both"/>
        <w:rPr>
          <w:sz w:val="24"/>
          <w:szCs w:val="24"/>
        </w:rPr>
      </w:pPr>
      <w:r w:rsidRPr="00557CC5">
        <w:rPr>
          <w:sz w:val="24"/>
          <w:szCs w:val="24"/>
        </w:rPr>
        <w:t>Figure 2.2</w:t>
      </w:r>
      <w:r w:rsidR="00E857D3" w:rsidRPr="00557CC5">
        <w:rPr>
          <w:sz w:val="24"/>
          <w:szCs w:val="24"/>
        </w:rPr>
        <w:t xml:space="preserve"> </w:t>
      </w:r>
      <w:r w:rsidR="00557CC5" w:rsidRPr="00557CC5">
        <w:rPr>
          <w:sz w:val="24"/>
          <w:szCs w:val="24"/>
        </w:rPr>
        <w:t>Client undergoing timeout at the end of a read request.</w:t>
      </w:r>
    </w:p>
    <w:p w14:paraId="0B4BC5B4" w14:textId="1D866014" w:rsidR="00557CC5" w:rsidRDefault="006202FA" w:rsidP="009B427A">
      <w:pPr>
        <w:spacing w:line="480" w:lineRule="auto"/>
        <w:jc w:val="both"/>
        <w:rPr>
          <w:rFonts w:ascii="Arial" w:hAnsi="Arial"/>
          <w:b/>
          <w:bCs/>
        </w:rPr>
      </w:pPr>
      <w:r w:rsidRPr="006202FA">
        <w:rPr>
          <w:rFonts w:ascii="Arial" w:hAnsi="Arial"/>
          <w:b/>
          <w:bCs/>
        </w:rPr>
        <w:t>Back End – Write Request</w:t>
      </w:r>
    </w:p>
    <w:p w14:paraId="47208E65" w14:textId="37A876CE" w:rsidR="000371B6" w:rsidRPr="008D546F" w:rsidRDefault="00C35345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In an opposite scenario, the Client may ask for a </w:t>
      </w:r>
      <w:r w:rsidR="00F203D7">
        <w:rPr>
          <w:rFonts w:ascii="Arial" w:hAnsi="Arial"/>
        </w:rPr>
        <w:t>write request (</w:t>
      </w:r>
      <w:r>
        <w:rPr>
          <w:rFonts w:ascii="Arial" w:hAnsi="Arial"/>
        </w:rPr>
        <w:t>WRQ</w:t>
      </w:r>
      <w:r w:rsidR="00F203D7">
        <w:rPr>
          <w:rFonts w:ascii="Arial" w:hAnsi="Arial"/>
        </w:rPr>
        <w:t>)</w:t>
      </w:r>
      <w:r w:rsidR="00A62149">
        <w:rPr>
          <w:rFonts w:ascii="Arial" w:hAnsi="Arial"/>
        </w:rPr>
        <w:t xml:space="preserve"> to write files onto the Server.</w:t>
      </w:r>
      <w:r w:rsidR="008D546F">
        <w:t xml:space="preserve"> </w:t>
      </w:r>
      <w:r w:rsidR="008D546F">
        <w:rPr>
          <w:rFonts w:ascii="Arial" w:hAnsi="Arial"/>
        </w:rPr>
        <w:t>The 4 inputs are requested and verified</w:t>
      </w:r>
      <w:r w:rsidR="00457DB0">
        <w:rPr>
          <w:rFonts w:ascii="Arial" w:hAnsi="Arial"/>
        </w:rPr>
        <w:t xml:space="preserve">, and like an RRQ, the WRQ is sent repeatedly </w:t>
      </w:r>
      <w:r w:rsidR="00D90455">
        <w:rPr>
          <w:rFonts w:ascii="Arial" w:hAnsi="Arial"/>
        </w:rPr>
        <w:t xml:space="preserve">(up to </w:t>
      </w:r>
      <w:r w:rsidR="00405AA6" w:rsidRPr="00405AA6">
        <w:rPr>
          <w:rFonts w:ascii="Courier" w:hAnsi="Courier"/>
        </w:rPr>
        <w:t>CLIENT_BRAKE</w:t>
      </w:r>
      <w:r w:rsidR="00405AA6">
        <w:rPr>
          <w:rFonts w:ascii="Arial" w:hAnsi="Arial"/>
        </w:rPr>
        <w:t xml:space="preserve"> </w:t>
      </w:r>
      <w:r w:rsidR="00EE75C2">
        <w:rPr>
          <w:rFonts w:ascii="Arial" w:hAnsi="Arial"/>
        </w:rPr>
        <w:t>or</w:t>
      </w:r>
      <w:r w:rsidR="00405AA6">
        <w:rPr>
          <w:rFonts w:ascii="Arial" w:hAnsi="Arial"/>
        </w:rPr>
        <w:t xml:space="preserve"> 100 times when it is presumed Server is permanently unresponsive</w:t>
      </w:r>
      <w:r w:rsidR="00D90455">
        <w:rPr>
          <w:rFonts w:ascii="Arial" w:hAnsi="Arial"/>
        </w:rPr>
        <w:t>)</w:t>
      </w:r>
      <w:r w:rsidR="00405AA6">
        <w:rPr>
          <w:rFonts w:ascii="Arial" w:hAnsi="Arial"/>
        </w:rPr>
        <w:t xml:space="preserve"> </w:t>
      </w:r>
      <w:r w:rsidR="00457DB0">
        <w:rPr>
          <w:rFonts w:ascii="Arial" w:hAnsi="Arial"/>
        </w:rPr>
        <w:t xml:space="preserve">until the Server acknowledges the request </w:t>
      </w:r>
      <w:r w:rsidR="002A4318">
        <w:rPr>
          <w:rFonts w:ascii="Arial" w:hAnsi="Arial"/>
        </w:rPr>
        <w:t>with the first ACK (</w:t>
      </w:r>
      <w:r w:rsidR="00503243">
        <w:rPr>
          <w:rFonts w:ascii="Arial" w:hAnsi="Arial"/>
        </w:rPr>
        <w:t xml:space="preserve">block number </w:t>
      </w:r>
      <w:r w:rsidR="002A4318">
        <w:rPr>
          <w:rFonts w:ascii="Arial" w:hAnsi="Arial"/>
        </w:rPr>
        <w:t>0)</w:t>
      </w:r>
      <w:r w:rsidR="00353B2A">
        <w:rPr>
          <w:rFonts w:ascii="Arial" w:hAnsi="Arial"/>
        </w:rPr>
        <w:t xml:space="preserve"> to write the file.</w:t>
      </w:r>
      <w:r w:rsidR="0053081A">
        <w:rPr>
          <w:rFonts w:ascii="Arial" w:hAnsi="Arial"/>
        </w:rPr>
        <w:t xml:space="preserve"> This initial process is shown in </w:t>
      </w:r>
      <w:r w:rsidR="0053081A" w:rsidRPr="0053081A">
        <w:rPr>
          <w:rFonts w:ascii="Arial" w:hAnsi="Arial"/>
          <w:i/>
          <w:iCs/>
        </w:rPr>
        <w:t>Figure 2.3</w:t>
      </w:r>
      <w:r w:rsidR="00E850F5">
        <w:rPr>
          <w:rFonts w:ascii="Arial" w:hAnsi="Arial"/>
        </w:rPr>
        <w:t xml:space="preserve"> with </w:t>
      </w:r>
      <w:r w:rsidR="008606A7" w:rsidRPr="008606A7">
        <w:rPr>
          <w:rFonts w:ascii="Courier" w:hAnsi="Courier"/>
        </w:rPr>
        <w:t>Queen Liz.txt</w:t>
      </w:r>
      <w:r w:rsidR="00E850F5">
        <w:rPr>
          <w:rFonts w:ascii="Arial" w:hAnsi="Arial"/>
        </w:rPr>
        <w:t xml:space="preserve"> </w:t>
      </w:r>
      <w:r w:rsidR="00E850F5" w:rsidRPr="00E850F5">
        <w:rPr>
          <w:rFonts w:ascii="Arial" w:hAnsi="Arial"/>
        </w:rPr>
        <w:t>as the file to be written</w:t>
      </w:r>
      <w:r w:rsidR="00E850F5">
        <w:rPr>
          <w:rFonts w:ascii="Ar" w:hAnsi="Ar"/>
        </w:rPr>
        <w:t>.</w:t>
      </w:r>
      <w:r w:rsidR="00350387">
        <w:rPr>
          <w:rFonts w:ascii="Arial" w:hAnsi="Arial"/>
        </w:rPr>
        <w:t xml:space="preserve"> After each DATA block sent, the respective ACK will be expected; the same DATA block will be sent </w:t>
      </w:r>
      <w:r w:rsidR="00EC72C8">
        <w:rPr>
          <w:rFonts w:ascii="Arial" w:hAnsi="Arial"/>
        </w:rPr>
        <w:t xml:space="preserve">again </w:t>
      </w:r>
      <w:r w:rsidR="00726C78">
        <w:rPr>
          <w:rFonts w:ascii="Arial" w:hAnsi="Arial"/>
        </w:rPr>
        <w:t xml:space="preserve">after </w:t>
      </w:r>
      <w:r w:rsidR="00350387">
        <w:rPr>
          <w:rFonts w:ascii="Arial" w:hAnsi="Arial"/>
        </w:rPr>
        <w:t xml:space="preserve">each </w:t>
      </w:r>
      <w:r w:rsidR="00350387" w:rsidRPr="00A766B8">
        <w:rPr>
          <w:rFonts w:ascii="Courier" w:hAnsi="Courier"/>
        </w:rPr>
        <w:t>TIMEOUT</w:t>
      </w:r>
      <w:r w:rsidR="00350387">
        <w:rPr>
          <w:rFonts w:ascii="Arial" w:hAnsi="Arial"/>
        </w:rPr>
        <w:t xml:space="preserve"> indefinitely until the ACK is received.</w:t>
      </w:r>
    </w:p>
    <w:p w14:paraId="1B790EE9" w14:textId="77777777" w:rsidR="00F0095B" w:rsidRDefault="000371B6" w:rsidP="009B427A">
      <w:pPr>
        <w:keepNext/>
        <w:spacing w:line="480" w:lineRule="auto"/>
        <w:jc w:val="both"/>
      </w:pPr>
      <w:r w:rsidRPr="000371B6">
        <w:rPr>
          <w:rFonts w:ascii="Arial" w:hAnsi="Arial" w:cs="Arial"/>
          <w:b/>
          <w:bCs/>
          <w:noProof/>
        </w:rPr>
        <w:lastRenderedPageBreak/>
        <w:drawing>
          <wp:inline distT="0" distB="0" distL="0" distR="0" wp14:anchorId="48E28AD6" wp14:editId="43FD43DF">
            <wp:extent cx="5943600" cy="32492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929"/>
                    <a:stretch/>
                  </pic:blipFill>
                  <pic:spPr bwMode="auto">
                    <a:xfrm>
                      <a:off x="0" y="0"/>
                      <a:ext cx="5943600" cy="3249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232093" w14:textId="75931F33" w:rsidR="006202FA" w:rsidRDefault="00F0095B" w:rsidP="009B427A">
      <w:pPr>
        <w:pStyle w:val="Caption"/>
        <w:spacing w:line="480" w:lineRule="auto"/>
        <w:jc w:val="both"/>
        <w:rPr>
          <w:noProof/>
          <w:sz w:val="24"/>
        </w:rPr>
      </w:pPr>
      <w:r w:rsidRPr="00F0095B">
        <w:rPr>
          <w:sz w:val="24"/>
        </w:rPr>
        <w:t>Figure 2.3 Initial process of a WRQ in Client</w:t>
      </w:r>
      <w:r w:rsidR="00A75CE4">
        <w:rPr>
          <w:noProof/>
          <w:sz w:val="24"/>
        </w:rPr>
        <w:t>-</w:t>
      </w:r>
      <w:r w:rsidRPr="00F0095B">
        <w:rPr>
          <w:noProof/>
          <w:sz w:val="24"/>
        </w:rPr>
        <w:t>side</w:t>
      </w:r>
    </w:p>
    <w:p w14:paraId="0D1AED0A" w14:textId="27E15DEF" w:rsidR="00F0095B" w:rsidRDefault="00B75A40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>To send the</w:t>
      </w:r>
      <w:r w:rsidR="00350387">
        <w:rPr>
          <w:rFonts w:ascii="Arial" w:hAnsi="Arial"/>
        </w:rPr>
        <w:t xml:space="preserve"> file</w:t>
      </w:r>
      <w:r w:rsidR="00A20045">
        <w:rPr>
          <w:rFonts w:ascii="Arial" w:hAnsi="Arial"/>
        </w:rPr>
        <w:t xml:space="preserve">, the file is first broken into pieces that fit into the DATA packets. More formally, </w:t>
      </w:r>
      <w:r w:rsidR="005E3D62">
        <w:rPr>
          <w:rFonts w:ascii="Arial" w:hAnsi="Arial"/>
        </w:rPr>
        <w:t xml:space="preserve">a </w:t>
      </w:r>
      <w:r w:rsidR="00A464BB" w:rsidRPr="00DB51C1">
        <w:rPr>
          <w:rFonts w:ascii="Courier" w:hAnsi="Courier"/>
        </w:rPr>
        <w:t>BufferedReader</w:t>
      </w:r>
      <w:r w:rsidR="00A464BB">
        <w:rPr>
          <w:rFonts w:ascii="Arial" w:hAnsi="Arial"/>
        </w:rPr>
        <w:t xml:space="preserve"> is used to read buffer the contents of the file</w:t>
      </w:r>
      <w:r w:rsidR="00A95663">
        <w:rPr>
          <w:rFonts w:ascii="Arial" w:hAnsi="Arial"/>
        </w:rPr>
        <w:t xml:space="preserve"> and is read 512 bytes </w:t>
      </w:r>
      <w:r w:rsidR="008D5B9B">
        <w:rPr>
          <w:rFonts w:ascii="Arial" w:hAnsi="Arial"/>
        </w:rPr>
        <w:t xml:space="preserve">(or less if </w:t>
      </w:r>
      <w:r w:rsidR="00A75CE4">
        <w:rPr>
          <w:rFonts w:ascii="Arial" w:hAnsi="Arial"/>
        </w:rPr>
        <w:t xml:space="preserve">the </w:t>
      </w:r>
      <w:r w:rsidR="008D5B9B">
        <w:rPr>
          <w:rFonts w:ascii="Arial" w:hAnsi="Arial"/>
        </w:rPr>
        <w:t xml:space="preserve">end of file is reached) </w:t>
      </w:r>
      <w:r w:rsidR="00A95663">
        <w:rPr>
          <w:rFonts w:ascii="Arial" w:hAnsi="Arial"/>
        </w:rPr>
        <w:t>at a time</w:t>
      </w:r>
      <w:r w:rsidR="008D5B9B">
        <w:rPr>
          <w:rFonts w:ascii="Arial" w:hAnsi="Arial"/>
        </w:rPr>
        <w:t xml:space="preserve">. Those 512 bytes </w:t>
      </w:r>
      <w:r w:rsidR="00DB51C1">
        <w:rPr>
          <w:rFonts w:ascii="Arial" w:hAnsi="Arial"/>
        </w:rPr>
        <w:t xml:space="preserve">are packed into a DATA packet, constructed with the DATA opcode and </w:t>
      </w:r>
      <w:r w:rsidR="0076162E">
        <w:rPr>
          <w:rFonts w:ascii="Arial" w:hAnsi="Arial"/>
        </w:rPr>
        <w:t>the current block number (</w:t>
      </w:r>
      <w:r w:rsidR="0076162E" w:rsidRPr="0076162E">
        <w:rPr>
          <w:rFonts w:ascii="Courier" w:hAnsi="Courier"/>
        </w:rPr>
        <w:t>blockNumber</w:t>
      </w:r>
      <w:r w:rsidR="0076162E">
        <w:rPr>
          <w:rFonts w:ascii="Arial" w:hAnsi="Arial"/>
        </w:rPr>
        <w:t>)</w:t>
      </w:r>
      <w:r w:rsidR="002D4FA2">
        <w:rPr>
          <w:rFonts w:ascii="Arial" w:hAnsi="Arial"/>
        </w:rPr>
        <w:t xml:space="preserve"> to go through an unreliable</w:t>
      </w:r>
      <w:r w:rsidR="000763AE">
        <w:rPr>
          <w:rFonts w:ascii="Arial" w:hAnsi="Arial"/>
        </w:rPr>
        <w:t>-</w:t>
      </w:r>
      <w:r w:rsidR="002D4FA2">
        <w:rPr>
          <w:rFonts w:ascii="Arial" w:hAnsi="Arial"/>
        </w:rPr>
        <w:t>data</w:t>
      </w:r>
      <w:r w:rsidR="000763AE">
        <w:rPr>
          <w:rFonts w:ascii="Arial" w:hAnsi="Arial"/>
        </w:rPr>
        <w:t>-</w:t>
      </w:r>
      <w:r w:rsidR="002D4FA2">
        <w:rPr>
          <w:rFonts w:ascii="Arial" w:hAnsi="Arial"/>
        </w:rPr>
        <w:t>transfer sending process</w:t>
      </w:r>
      <w:r w:rsidR="00075660">
        <w:rPr>
          <w:rFonts w:ascii="Arial" w:hAnsi="Arial"/>
        </w:rPr>
        <w:t xml:space="preserve"> </w:t>
      </w:r>
      <w:r w:rsidR="00E00370">
        <w:rPr>
          <w:rFonts w:ascii="Arial" w:hAnsi="Arial"/>
        </w:rPr>
        <w:t>i.e.</w:t>
      </w:r>
      <w:r w:rsidR="00863470">
        <w:rPr>
          <w:rFonts w:ascii="Arial" w:hAnsi="Arial"/>
        </w:rPr>
        <w:t xml:space="preserve"> through</w:t>
      </w:r>
      <w:r w:rsidR="00E00370">
        <w:rPr>
          <w:rFonts w:ascii="Arial" w:hAnsi="Arial"/>
        </w:rPr>
        <w:t xml:space="preserve"> </w:t>
      </w:r>
      <w:r w:rsidR="00075660" w:rsidRPr="008B0499">
        <w:rPr>
          <w:rFonts w:ascii="Courier" w:hAnsi="Courier"/>
        </w:rPr>
        <w:t>udtSend(DatagramPacket, int, InetAddr</w:t>
      </w:r>
      <w:r w:rsidR="008B0499" w:rsidRPr="008B0499">
        <w:rPr>
          <w:rFonts w:ascii="Courier" w:hAnsi="Courier"/>
        </w:rPr>
        <w:t>ess</w:t>
      </w:r>
      <w:r w:rsidR="00E00370">
        <w:rPr>
          <w:rFonts w:ascii="Courier" w:hAnsi="Courier"/>
        </w:rPr>
        <w:t>)</w:t>
      </w:r>
      <w:r w:rsidR="00F71562" w:rsidRPr="00F71562">
        <w:rPr>
          <w:rFonts w:ascii="Arial" w:hAnsi="Arial"/>
        </w:rPr>
        <w:t>, as shown</w:t>
      </w:r>
      <w:r w:rsidR="00F71562">
        <w:rPr>
          <w:rFonts w:ascii="Arial" w:hAnsi="Arial"/>
        </w:rPr>
        <w:t xml:space="preserve"> in </w:t>
      </w:r>
      <w:r w:rsidR="00F71562" w:rsidRPr="00921250">
        <w:rPr>
          <w:rFonts w:ascii="Arial" w:hAnsi="Arial"/>
          <w:i/>
          <w:iCs/>
        </w:rPr>
        <w:t>Figure 2.4</w:t>
      </w:r>
      <w:r w:rsidR="00F71562">
        <w:rPr>
          <w:rFonts w:ascii="Arial" w:hAnsi="Arial"/>
        </w:rPr>
        <w:t>.</w:t>
      </w:r>
      <w:r w:rsidR="00F71562">
        <w:rPr>
          <w:rFonts w:ascii="Courier" w:hAnsi="Courier"/>
        </w:rPr>
        <w:t xml:space="preserve"> </w:t>
      </w:r>
      <w:r w:rsidR="00E8708A" w:rsidRPr="00E8708A">
        <w:rPr>
          <w:rFonts w:ascii="Arial" w:hAnsi="Arial"/>
        </w:rPr>
        <w:t>The same</w:t>
      </w:r>
      <w:r w:rsidR="00E8708A">
        <w:rPr>
          <w:rFonts w:ascii="Arial" w:hAnsi="Arial"/>
        </w:rPr>
        <w:t xml:space="preserve"> DATA packet will be sent after each timeout of the client socket indefinitely until </w:t>
      </w:r>
      <w:r w:rsidR="0086644E">
        <w:rPr>
          <w:rFonts w:ascii="Arial" w:hAnsi="Arial"/>
        </w:rPr>
        <w:t>the correct acknowledgment is received</w:t>
      </w:r>
      <w:r w:rsidR="0091149A">
        <w:rPr>
          <w:rFonts w:ascii="Arial" w:hAnsi="Arial"/>
        </w:rPr>
        <w:t xml:space="preserve"> (ACK’s </w:t>
      </w:r>
      <w:r w:rsidR="00D1618C">
        <w:rPr>
          <w:rFonts w:ascii="Arial" w:hAnsi="Arial"/>
        </w:rPr>
        <w:t xml:space="preserve">block number </w:t>
      </w:r>
      <w:r w:rsidR="007F0486" w:rsidRPr="007F0486">
        <w:rPr>
          <w:rFonts w:ascii="Courier" w:hAnsi="Courier"/>
        </w:rPr>
        <w:t>blockReceived</w:t>
      </w:r>
      <w:r w:rsidR="007F0486">
        <w:rPr>
          <w:rFonts w:ascii="Courier" w:hAnsi="Courier"/>
        </w:rPr>
        <w:t xml:space="preserve"> </w:t>
      </w:r>
      <w:r w:rsidR="004D38D9">
        <w:rPr>
          <w:rFonts w:ascii="Arial" w:hAnsi="Arial"/>
        </w:rPr>
        <w:t>equal</w:t>
      </w:r>
      <w:r w:rsidR="001E6031">
        <w:rPr>
          <w:rFonts w:ascii="Arial" w:hAnsi="Arial"/>
        </w:rPr>
        <w:t xml:space="preserve"> to </w:t>
      </w:r>
      <w:r w:rsidR="007F0486" w:rsidRPr="007F0486">
        <w:rPr>
          <w:rFonts w:ascii="Arial" w:hAnsi="Arial"/>
        </w:rPr>
        <w:t>e</w:t>
      </w:r>
      <w:r w:rsidR="007F0486">
        <w:rPr>
          <w:rFonts w:ascii="Arial" w:hAnsi="Arial"/>
        </w:rPr>
        <w:t xml:space="preserve">xpected </w:t>
      </w:r>
      <w:r w:rsidR="001261E1">
        <w:rPr>
          <w:rFonts w:ascii="Arial" w:hAnsi="Arial"/>
        </w:rPr>
        <w:t>block</w:t>
      </w:r>
      <w:r w:rsidR="00A41EF3">
        <w:rPr>
          <w:rFonts w:ascii="Arial" w:hAnsi="Arial"/>
        </w:rPr>
        <w:t xml:space="preserve"> number</w:t>
      </w:r>
      <w:r w:rsidR="001261E1">
        <w:rPr>
          <w:rFonts w:ascii="Arial" w:hAnsi="Arial"/>
        </w:rPr>
        <w:t xml:space="preserve"> </w:t>
      </w:r>
      <w:r w:rsidR="001261E1" w:rsidRPr="001261E1">
        <w:rPr>
          <w:rFonts w:ascii="Courier" w:hAnsi="Courier"/>
        </w:rPr>
        <w:t>expectedAck</w:t>
      </w:r>
      <w:r w:rsidR="0091149A" w:rsidRPr="007F0486">
        <w:rPr>
          <w:rFonts w:ascii="Arial" w:hAnsi="Arial"/>
        </w:rPr>
        <w:t>)</w:t>
      </w:r>
      <w:r w:rsidR="001261E1">
        <w:rPr>
          <w:rFonts w:ascii="Arial" w:hAnsi="Arial"/>
        </w:rPr>
        <w:t>.</w:t>
      </w:r>
      <w:r w:rsidR="00921250">
        <w:rPr>
          <w:rFonts w:ascii="Arial" w:hAnsi="Arial"/>
        </w:rPr>
        <w:t xml:space="preserve"> In </w:t>
      </w:r>
      <w:r w:rsidR="00921250" w:rsidRPr="00921250">
        <w:rPr>
          <w:rFonts w:ascii="Arial" w:hAnsi="Arial"/>
          <w:i/>
          <w:iCs/>
        </w:rPr>
        <w:t>Figure 2.5</w:t>
      </w:r>
      <w:r w:rsidR="00921250">
        <w:rPr>
          <w:rFonts w:ascii="Arial" w:hAnsi="Arial"/>
        </w:rPr>
        <w:t xml:space="preserve">, </w:t>
      </w:r>
      <w:r w:rsidR="005C1526" w:rsidRPr="00BD7C1A">
        <w:rPr>
          <w:rFonts w:ascii="Courier" w:hAnsi="Courier"/>
        </w:rPr>
        <w:t>receiveAck(</w:t>
      </w:r>
      <w:r w:rsidR="00B84F93" w:rsidRPr="00BD7C1A">
        <w:rPr>
          <w:rFonts w:ascii="Courier" w:hAnsi="Courier"/>
        </w:rPr>
        <w:t>int, DatagramPacket</w:t>
      </w:r>
      <w:r w:rsidR="005C1526" w:rsidRPr="00BD7C1A">
        <w:rPr>
          <w:rFonts w:ascii="Courier" w:hAnsi="Courier"/>
        </w:rPr>
        <w:t>)</w:t>
      </w:r>
      <w:r w:rsidR="00B84F93">
        <w:rPr>
          <w:rFonts w:ascii="Arial" w:hAnsi="Arial"/>
        </w:rPr>
        <w:t xml:space="preserve"> </w:t>
      </w:r>
      <w:r w:rsidR="007A4B78">
        <w:rPr>
          <w:rFonts w:ascii="Arial" w:hAnsi="Arial"/>
        </w:rPr>
        <w:t xml:space="preserve">acts to receive any packets that arrive in the Client socket, </w:t>
      </w:r>
      <w:r w:rsidR="00E611B1">
        <w:rPr>
          <w:rFonts w:ascii="Arial" w:hAnsi="Arial"/>
        </w:rPr>
        <w:t xml:space="preserve">which also </w:t>
      </w:r>
      <w:r w:rsidR="00010DCA">
        <w:rPr>
          <w:rFonts w:ascii="Arial" w:hAnsi="Arial"/>
        </w:rPr>
        <w:t>(a)</w:t>
      </w:r>
      <w:r w:rsidR="00C46C57">
        <w:rPr>
          <w:rFonts w:ascii="Arial" w:hAnsi="Arial"/>
        </w:rPr>
        <w:t xml:space="preserve"> </w:t>
      </w:r>
      <w:r w:rsidR="00E611B1">
        <w:rPr>
          <w:rFonts w:ascii="Arial" w:hAnsi="Arial"/>
        </w:rPr>
        <w:t xml:space="preserve">verifies the </w:t>
      </w:r>
      <w:r w:rsidR="00C639B7">
        <w:rPr>
          <w:rFonts w:ascii="Arial" w:hAnsi="Arial"/>
        </w:rPr>
        <w:t xml:space="preserve">source </w:t>
      </w:r>
      <w:r w:rsidR="00B80D98">
        <w:rPr>
          <w:rFonts w:ascii="Arial" w:hAnsi="Arial"/>
        </w:rPr>
        <w:t xml:space="preserve">internet </w:t>
      </w:r>
      <w:r w:rsidR="00C639B7">
        <w:rPr>
          <w:rFonts w:ascii="Arial" w:hAnsi="Arial"/>
        </w:rPr>
        <w:t xml:space="preserve">socket address, (b) </w:t>
      </w:r>
      <w:r w:rsidR="003F47BE">
        <w:rPr>
          <w:rFonts w:ascii="Arial" w:hAnsi="Arial"/>
        </w:rPr>
        <w:t xml:space="preserve">verifies the packet is an ACK, (c) </w:t>
      </w:r>
      <w:r w:rsidR="00DD3D30">
        <w:rPr>
          <w:rFonts w:ascii="Arial" w:hAnsi="Arial"/>
        </w:rPr>
        <w:t>checks if the received ACK number is expected</w:t>
      </w:r>
      <w:r w:rsidR="00463D31">
        <w:rPr>
          <w:rFonts w:ascii="Arial" w:hAnsi="Arial"/>
        </w:rPr>
        <w:t>,</w:t>
      </w:r>
      <w:r w:rsidR="00DD3D30">
        <w:rPr>
          <w:rFonts w:ascii="Arial" w:hAnsi="Arial"/>
        </w:rPr>
        <w:t xml:space="preserve"> and either (i) resend the </w:t>
      </w:r>
      <w:r w:rsidR="00C65012">
        <w:rPr>
          <w:rFonts w:ascii="Arial" w:hAnsi="Arial"/>
        </w:rPr>
        <w:t xml:space="preserve">previous DATA packet if a previous ACK </w:t>
      </w:r>
      <w:r w:rsidR="00B27C35">
        <w:rPr>
          <w:rFonts w:ascii="Arial" w:hAnsi="Arial"/>
        </w:rPr>
        <w:t>is</w:t>
      </w:r>
      <w:r w:rsidR="00C65012">
        <w:rPr>
          <w:rFonts w:ascii="Arial" w:hAnsi="Arial"/>
        </w:rPr>
        <w:t xml:space="preserve"> received</w:t>
      </w:r>
      <w:r w:rsidR="00D10DDB">
        <w:rPr>
          <w:rFonts w:ascii="Arial" w:hAnsi="Arial"/>
        </w:rPr>
        <w:t>,</w:t>
      </w:r>
      <w:r w:rsidR="00C65012">
        <w:rPr>
          <w:rFonts w:ascii="Arial" w:hAnsi="Arial"/>
        </w:rPr>
        <w:t xml:space="preserve"> or (ii) </w:t>
      </w:r>
      <w:r w:rsidR="00171DA8">
        <w:rPr>
          <w:rFonts w:ascii="Arial" w:hAnsi="Arial"/>
        </w:rPr>
        <w:t>returns the received ACK if the correct is received.</w:t>
      </w:r>
      <w:r w:rsidR="00601980">
        <w:rPr>
          <w:rFonts w:ascii="Arial" w:hAnsi="Arial"/>
        </w:rPr>
        <w:t xml:space="preserve"> </w:t>
      </w:r>
      <w:r w:rsidR="005266B0">
        <w:rPr>
          <w:rFonts w:ascii="Arial" w:hAnsi="Arial"/>
        </w:rPr>
        <w:t xml:space="preserve">To account the possibility the Server terminates connection before the last ACK could be received, </w:t>
      </w:r>
      <w:r w:rsidR="00A21BC6">
        <w:rPr>
          <w:rFonts w:ascii="Arial" w:hAnsi="Arial"/>
        </w:rPr>
        <w:lastRenderedPageBreak/>
        <w:t xml:space="preserve">the Client </w:t>
      </w:r>
      <w:r w:rsidR="00893392">
        <w:rPr>
          <w:rFonts w:ascii="Arial" w:hAnsi="Arial"/>
        </w:rPr>
        <w:t xml:space="preserve">will </w:t>
      </w:r>
      <w:r w:rsidR="00A21BC6">
        <w:rPr>
          <w:rFonts w:ascii="Arial" w:hAnsi="Arial"/>
        </w:rPr>
        <w:t>automatically terminate after attempting to send</w:t>
      </w:r>
      <w:r w:rsidR="00DF7464">
        <w:rPr>
          <w:rFonts w:ascii="Arial" w:hAnsi="Arial"/>
        </w:rPr>
        <w:t xml:space="preserve"> the final DATA</w:t>
      </w:r>
      <w:r w:rsidR="00A21BC6">
        <w:rPr>
          <w:rFonts w:ascii="Arial" w:hAnsi="Arial"/>
        </w:rPr>
        <w:t xml:space="preserve"> </w:t>
      </w:r>
      <w:r w:rsidR="00A21BC6" w:rsidRPr="002541FA">
        <w:rPr>
          <w:rFonts w:ascii="Courier" w:hAnsi="Courier"/>
        </w:rPr>
        <w:t>FINAL_LOOP_LIMIT</w:t>
      </w:r>
      <w:r w:rsidR="00A21BC6">
        <w:rPr>
          <w:rFonts w:ascii="Arial" w:hAnsi="Arial"/>
        </w:rPr>
        <w:t xml:space="preserve"> </w:t>
      </w:r>
      <w:r w:rsidR="00C325D0">
        <w:rPr>
          <w:rFonts w:ascii="Arial" w:hAnsi="Arial"/>
        </w:rPr>
        <w:t>or</w:t>
      </w:r>
      <w:r w:rsidR="00A21BC6">
        <w:rPr>
          <w:rFonts w:ascii="Arial" w:hAnsi="Arial"/>
        </w:rPr>
        <w:t xml:space="preserve"> 20</w:t>
      </w:r>
      <w:r w:rsidR="002541FA">
        <w:rPr>
          <w:rFonts w:ascii="Arial" w:hAnsi="Arial"/>
        </w:rPr>
        <w:t xml:space="preserve"> times</w:t>
      </w:r>
      <w:r w:rsidR="003B7F46">
        <w:rPr>
          <w:rFonts w:ascii="Arial" w:hAnsi="Arial"/>
        </w:rPr>
        <w:t xml:space="preserve"> without receiving the last ACK.</w:t>
      </w:r>
    </w:p>
    <w:p w14:paraId="5DACD1B0" w14:textId="07300E33" w:rsidR="00DD36AA" w:rsidRDefault="00A55897" w:rsidP="009B427A">
      <w:pPr>
        <w:keepNext/>
        <w:spacing w:line="480" w:lineRule="auto"/>
        <w:jc w:val="both"/>
      </w:pPr>
      <w:r w:rsidRPr="00B75A40">
        <w:rPr>
          <w:rFonts w:ascii="Arial" w:hAnsi="Arial"/>
          <w:noProof/>
        </w:rPr>
        <w:lastRenderedPageBreak/>
        <w:drawing>
          <wp:inline distT="0" distB="0" distL="0" distR="0" wp14:anchorId="7ABB0781" wp14:editId="789591C5">
            <wp:extent cx="3451860" cy="33924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293" cy="3414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512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DC33F7" wp14:editId="3E8F8CB3">
                <wp:simplePos x="0" y="0"/>
                <wp:positionH relativeFrom="column">
                  <wp:posOffset>0</wp:posOffset>
                </wp:positionH>
                <wp:positionV relativeFrom="paragraph">
                  <wp:posOffset>3413760</wp:posOffset>
                </wp:positionV>
                <wp:extent cx="3415665" cy="63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56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DB5ECF" w14:textId="5222BB98" w:rsidR="003C5129" w:rsidRPr="003C5129" w:rsidRDefault="003C5129" w:rsidP="003C5129">
                            <w:pPr>
                              <w:pStyle w:val="Caption"/>
                              <w:rPr>
                                <w:rFonts w:ascii="Arial" w:hAnsi="Arial"/>
                                <w:sz w:val="24"/>
                              </w:rPr>
                            </w:pPr>
                            <w:r w:rsidRPr="003C5129">
                              <w:rPr>
                                <w:sz w:val="24"/>
                              </w:rPr>
                              <w:t xml:space="preserve">Figure 2.4 </w:t>
                            </w:r>
                            <w:r w:rsidR="00A55897">
                              <w:rPr>
                                <w:sz w:val="24"/>
                              </w:rPr>
                              <w:t>WRQ: Sending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FDC33F7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268.8pt;width:268.9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" stroked="f">
                <v:textbox style="mso-fit-shape-to-text:t" inset="0,0,0,0">
                  <w:txbxContent>
                    <w:p w14:paraId="56DB5ECF" w14:textId="5222BB98" w:rsidR="003C5129" w:rsidRPr="003C5129" w:rsidRDefault="003C5129" w:rsidP="003C5129">
                      <w:pPr>
                        <w:pStyle w:val="Caption"/>
                        <w:rPr>
                          <w:rFonts w:ascii="Arial" w:hAnsi="Arial"/>
                          <w:sz w:val="24"/>
                        </w:rPr>
                      </w:pPr>
                      <w:r w:rsidRPr="003C5129">
                        <w:rPr>
                          <w:sz w:val="24"/>
                        </w:rPr>
                        <w:t xml:space="preserve">Figure 2.4 </w:t>
                      </w:r>
                      <w:r w:rsidR="00A55897">
                        <w:rPr>
                          <w:sz w:val="24"/>
                        </w:rPr>
                        <w:t>WRQ: Sending DAT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C7BDC" w:rsidRPr="006C7BDC">
        <w:rPr>
          <w:rFonts w:ascii="Arial" w:hAnsi="Arial"/>
          <w:noProof/>
        </w:rPr>
        <w:drawing>
          <wp:inline distT="0" distB="0" distL="0" distR="0" wp14:anchorId="36C46C90" wp14:editId="76753291">
            <wp:extent cx="3649980" cy="3590707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8606" cy="3618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E3EBF" w14:textId="53C80172" w:rsidR="00DD36AA" w:rsidRPr="004A72BA" w:rsidRDefault="00A55897" w:rsidP="009B427A">
      <w:pPr>
        <w:pStyle w:val="Caption"/>
        <w:spacing w:line="480" w:lineRule="auto"/>
        <w:jc w:val="both"/>
        <w:rPr>
          <w:sz w:val="24"/>
          <w:szCs w:val="24"/>
        </w:rPr>
      </w:pPr>
      <w:r w:rsidRPr="00A55897">
        <w:rPr>
          <w:sz w:val="24"/>
          <w:szCs w:val="24"/>
        </w:rPr>
        <w:t>Figure 2.5 WRQ: Receiving ACK</w:t>
      </w:r>
    </w:p>
    <w:p w14:paraId="0F3A016C" w14:textId="207A3B68" w:rsidR="00DD36AA" w:rsidRDefault="00DD36AA" w:rsidP="009B427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Arial" w:hAnsi="Arial"/>
          <w:b/>
          <w:bCs/>
        </w:rPr>
      </w:pPr>
      <w:r w:rsidRPr="00DD36AA">
        <w:rPr>
          <w:rFonts w:ascii="Arial" w:hAnsi="Arial"/>
          <w:b/>
          <w:bCs/>
        </w:rPr>
        <w:lastRenderedPageBreak/>
        <w:t>Server</w:t>
      </w:r>
      <w:r w:rsidR="003E2B85">
        <w:rPr>
          <w:rFonts w:ascii="Arial" w:hAnsi="Arial"/>
          <w:b/>
          <w:bCs/>
        </w:rPr>
        <w:t>-</w:t>
      </w:r>
      <w:r w:rsidRPr="00DD36AA">
        <w:rPr>
          <w:rFonts w:ascii="Arial" w:hAnsi="Arial"/>
          <w:b/>
          <w:bCs/>
        </w:rPr>
        <w:t>Side</w:t>
      </w:r>
    </w:p>
    <w:p w14:paraId="47972DC0" w14:textId="5C9AFF0B" w:rsidR="0038758B" w:rsidRPr="0038758B" w:rsidRDefault="0038758B" w:rsidP="009B427A">
      <w:pPr>
        <w:spacing w:line="480" w:lineRule="auto"/>
        <w:jc w:val="both"/>
        <w:rPr>
          <w:rFonts w:ascii="Arial" w:hAnsi="Arial"/>
          <w:b/>
          <w:bCs/>
        </w:rPr>
      </w:pPr>
      <w:r w:rsidRPr="0038758B">
        <w:rPr>
          <w:rFonts w:ascii="Arial" w:hAnsi="Arial"/>
          <w:b/>
          <w:bCs/>
        </w:rPr>
        <w:t>Introduction</w:t>
      </w:r>
    </w:p>
    <w:p w14:paraId="565966B1" w14:textId="454EACE4" w:rsidR="0073236D" w:rsidRDefault="00732B39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The Server is more complex than the Client since </w:t>
      </w:r>
      <w:r w:rsidR="004B324F">
        <w:rPr>
          <w:rFonts w:ascii="Arial" w:hAnsi="Arial"/>
        </w:rPr>
        <w:t>it</w:t>
      </w:r>
      <w:r>
        <w:rPr>
          <w:rFonts w:ascii="Arial" w:hAnsi="Arial"/>
        </w:rPr>
        <w:t xml:space="preserve"> is </w:t>
      </w:r>
      <w:r w:rsidR="00090ED8">
        <w:rPr>
          <w:rFonts w:ascii="Arial" w:hAnsi="Arial"/>
        </w:rPr>
        <w:t xml:space="preserve">designed to be able to communicate with multiple Clients at one time. </w:t>
      </w:r>
      <w:r w:rsidR="00927B16">
        <w:rPr>
          <w:rFonts w:ascii="Arial" w:hAnsi="Arial"/>
        </w:rPr>
        <w:t>N</w:t>
      </w:r>
      <w:r w:rsidR="00A74467">
        <w:rPr>
          <w:rFonts w:ascii="Arial" w:hAnsi="Arial"/>
        </w:rPr>
        <w:t>o input i</w:t>
      </w:r>
      <w:r w:rsidR="003E2B85">
        <w:rPr>
          <w:rFonts w:ascii="Arial" w:hAnsi="Arial"/>
        </w:rPr>
        <w:t>s</w:t>
      </w:r>
      <w:r w:rsidR="00A74467">
        <w:rPr>
          <w:rFonts w:ascii="Arial" w:hAnsi="Arial"/>
        </w:rPr>
        <w:t xml:space="preserve"> requested from the user</w:t>
      </w:r>
      <w:r w:rsidR="003E2B85">
        <w:rPr>
          <w:rFonts w:ascii="Arial" w:hAnsi="Arial"/>
        </w:rPr>
        <w:t>,</w:t>
      </w:r>
      <w:r w:rsidR="00A74467">
        <w:rPr>
          <w:rFonts w:ascii="Arial" w:hAnsi="Arial"/>
        </w:rPr>
        <w:t xml:space="preserve"> unlike the Client side. </w:t>
      </w:r>
      <w:r w:rsidR="00F10B15">
        <w:rPr>
          <w:rFonts w:ascii="Arial" w:hAnsi="Arial"/>
        </w:rPr>
        <w:t>C</w:t>
      </w:r>
      <w:r w:rsidR="00DD1B60">
        <w:rPr>
          <w:rFonts w:ascii="Arial" w:hAnsi="Arial"/>
        </w:rPr>
        <w:t xml:space="preserve">onstant values are kept separate in </w:t>
      </w:r>
      <w:r w:rsidR="00DD1B60" w:rsidRPr="00BE3C64">
        <w:rPr>
          <w:rFonts w:ascii="Courier" w:hAnsi="Courier"/>
        </w:rPr>
        <w:t>Constants.java</w:t>
      </w:r>
      <w:r w:rsidR="00BE3C64">
        <w:rPr>
          <w:rFonts w:ascii="Arial" w:hAnsi="Arial"/>
        </w:rPr>
        <w:t>.</w:t>
      </w:r>
      <w:r w:rsidR="00DD1B60">
        <w:rPr>
          <w:rFonts w:ascii="Arial" w:hAnsi="Arial"/>
        </w:rPr>
        <w:t xml:space="preserve"> </w:t>
      </w:r>
      <w:r w:rsidR="00E34B08">
        <w:rPr>
          <w:rFonts w:ascii="Arial" w:hAnsi="Arial"/>
        </w:rPr>
        <w:t xml:space="preserve">The Server keeps track of all current </w:t>
      </w:r>
      <w:r w:rsidR="00E34B08" w:rsidRPr="00AE57ED">
        <w:rPr>
          <w:rFonts w:ascii="Courier" w:hAnsi="Courier"/>
        </w:rPr>
        <w:t>Client</w:t>
      </w:r>
      <w:r w:rsidR="00E34B08">
        <w:rPr>
          <w:rFonts w:ascii="Arial" w:hAnsi="Arial"/>
        </w:rPr>
        <w:t xml:space="preserve"> objects</w:t>
      </w:r>
      <w:r w:rsidR="00A45D0B">
        <w:rPr>
          <w:rFonts w:ascii="Arial" w:hAnsi="Arial"/>
        </w:rPr>
        <w:t xml:space="preserve">, each a separate instance of the </w:t>
      </w:r>
      <w:r w:rsidR="00A45D0B" w:rsidRPr="000F57D4">
        <w:rPr>
          <w:rFonts w:ascii="Courier" w:hAnsi="Courier"/>
        </w:rPr>
        <w:t>Client.java</w:t>
      </w:r>
      <w:r w:rsidR="00A45D0B">
        <w:rPr>
          <w:rFonts w:ascii="Arial" w:hAnsi="Arial"/>
        </w:rPr>
        <w:t xml:space="preserve"> </w:t>
      </w:r>
      <w:r w:rsidR="000F57D4">
        <w:rPr>
          <w:rFonts w:ascii="Arial" w:hAnsi="Arial"/>
        </w:rPr>
        <w:t xml:space="preserve">class, </w:t>
      </w:r>
      <w:r w:rsidR="000D4F9E">
        <w:rPr>
          <w:rFonts w:ascii="Arial" w:hAnsi="Arial"/>
        </w:rPr>
        <w:t xml:space="preserve">and their status in a </w:t>
      </w:r>
      <w:r w:rsidR="000D4F9E" w:rsidRPr="00745F36">
        <w:rPr>
          <w:rFonts w:ascii="Courier" w:hAnsi="Courier"/>
        </w:rPr>
        <w:t>HashMap&lt;InetSocket Address, Client&gt;</w:t>
      </w:r>
      <w:r w:rsidR="00745F36" w:rsidRPr="00745F36">
        <w:rPr>
          <w:rFonts w:ascii="Courier" w:hAnsi="Courier"/>
        </w:rPr>
        <w:t xml:space="preserve"> </w:t>
      </w:r>
      <w:r w:rsidR="005C4592" w:rsidRPr="005C4592">
        <w:rPr>
          <w:rFonts w:ascii="Arial" w:hAnsi="Arial"/>
        </w:rPr>
        <w:t>named</w:t>
      </w:r>
      <w:r w:rsidR="005C4592">
        <w:rPr>
          <w:rFonts w:ascii="Courier" w:hAnsi="Courier"/>
        </w:rPr>
        <w:t xml:space="preserve"> </w:t>
      </w:r>
      <w:r w:rsidR="00745F36" w:rsidRPr="00745F36">
        <w:rPr>
          <w:rFonts w:ascii="Courier" w:hAnsi="Courier"/>
        </w:rPr>
        <w:t>mainStatus</w:t>
      </w:r>
      <w:r w:rsidR="000D4F9E">
        <w:rPr>
          <w:rFonts w:ascii="Arial" w:hAnsi="Arial"/>
        </w:rPr>
        <w:t xml:space="preserve"> where each Client is identified by its Internet Socket Address. </w:t>
      </w:r>
      <w:r w:rsidR="001C21BA">
        <w:rPr>
          <w:rFonts w:ascii="Arial" w:hAnsi="Arial"/>
        </w:rPr>
        <w:t xml:space="preserve">Threading is used </w:t>
      </w:r>
      <w:r w:rsidR="00AA78D4">
        <w:rPr>
          <w:rFonts w:ascii="Arial" w:hAnsi="Arial"/>
        </w:rPr>
        <w:t xml:space="preserve">here </w:t>
      </w:r>
      <w:r w:rsidR="001C21BA">
        <w:rPr>
          <w:rFonts w:ascii="Arial" w:hAnsi="Arial"/>
        </w:rPr>
        <w:t xml:space="preserve">to make </w:t>
      </w:r>
      <w:r w:rsidR="007257AD">
        <w:rPr>
          <w:rFonts w:ascii="Arial" w:hAnsi="Arial"/>
        </w:rPr>
        <w:t>two</w:t>
      </w:r>
      <w:r w:rsidR="001C21BA">
        <w:rPr>
          <w:rFonts w:ascii="Arial" w:hAnsi="Arial"/>
        </w:rPr>
        <w:t xml:space="preserve"> threads: the main Thread </w:t>
      </w:r>
      <w:r w:rsidR="00C71306">
        <w:rPr>
          <w:rFonts w:ascii="Arial" w:hAnsi="Arial"/>
        </w:rPr>
        <w:t xml:space="preserve">in </w:t>
      </w:r>
      <w:r w:rsidR="00C71306" w:rsidRPr="00C71306">
        <w:rPr>
          <w:rFonts w:ascii="Courier" w:hAnsi="Courier"/>
        </w:rPr>
        <w:t>TFTPServer.java</w:t>
      </w:r>
      <w:r w:rsidR="00C71306">
        <w:rPr>
          <w:rFonts w:ascii="Arial" w:hAnsi="Arial"/>
        </w:rPr>
        <w:t xml:space="preserve"> </w:t>
      </w:r>
      <w:r w:rsidR="00AA78D4">
        <w:rPr>
          <w:rFonts w:ascii="Arial" w:hAnsi="Arial"/>
        </w:rPr>
        <w:t xml:space="preserve">which </w:t>
      </w:r>
      <w:r w:rsidR="001C21BA">
        <w:rPr>
          <w:rFonts w:ascii="Arial" w:hAnsi="Arial"/>
        </w:rPr>
        <w:t xml:space="preserve">will </w:t>
      </w:r>
      <w:r w:rsidR="00AA78D4">
        <w:rPr>
          <w:rFonts w:ascii="Arial" w:hAnsi="Arial"/>
        </w:rPr>
        <w:t xml:space="preserve">forever listen and accept new requests and the secondary thread </w:t>
      </w:r>
      <w:r w:rsidR="00C71306">
        <w:rPr>
          <w:rFonts w:ascii="Arial" w:hAnsi="Arial"/>
        </w:rPr>
        <w:t xml:space="preserve">in </w:t>
      </w:r>
      <w:r w:rsidR="00C71306" w:rsidRPr="00C71306">
        <w:rPr>
          <w:rFonts w:ascii="Courier" w:hAnsi="Courier"/>
        </w:rPr>
        <w:t>TFTPServerThread.java</w:t>
      </w:r>
      <w:r w:rsidR="00C71306">
        <w:rPr>
          <w:rFonts w:ascii="Arial" w:hAnsi="Arial"/>
        </w:rPr>
        <w:t xml:space="preserve"> </w:t>
      </w:r>
      <w:r w:rsidR="00AA78D4">
        <w:rPr>
          <w:rFonts w:ascii="Arial" w:hAnsi="Arial"/>
        </w:rPr>
        <w:t xml:space="preserve">which will forever </w:t>
      </w:r>
      <w:r w:rsidR="008F0E57">
        <w:rPr>
          <w:rFonts w:ascii="Arial" w:hAnsi="Arial"/>
        </w:rPr>
        <w:t xml:space="preserve">iterate and loop the </w:t>
      </w:r>
      <w:r w:rsidR="00AE57ED" w:rsidRPr="00AE57ED">
        <w:rPr>
          <w:rFonts w:ascii="Courier" w:hAnsi="Courier"/>
        </w:rPr>
        <w:t>Client</w:t>
      </w:r>
      <w:r w:rsidR="00AE57ED">
        <w:rPr>
          <w:rFonts w:ascii="Arial" w:hAnsi="Arial"/>
        </w:rPr>
        <w:t xml:space="preserve"> </w:t>
      </w:r>
      <w:r w:rsidR="008F0E57">
        <w:rPr>
          <w:rFonts w:ascii="Arial" w:hAnsi="Arial"/>
        </w:rPr>
        <w:t xml:space="preserve">objects in </w:t>
      </w:r>
      <w:r w:rsidR="008F0E57" w:rsidRPr="00CB0F7F">
        <w:rPr>
          <w:rFonts w:ascii="Courier" w:hAnsi="Courier"/>
        </w:rPr>
        <w:t>mainStatus</w:t>
      </w:r>
      <w:r w:rsidR="008F0E57">
        <w:rPr>
          <w:rFonts w:ascii="Arial" w:hAnsi="Arial"/>
        </w:rPr>
        <w:t xml:space="preserve">, triggering </w:t>
      </w:r>
      <w:r w:rsidR="0032376D">
        <w:rPr>
          <w:rFonts w:ascii="Arial" w:hAnsi="Arial"/>
        </w:rPr>
        <w:t>one state change in each</w:t>
      </w:r>
      <w:r w:rsidR="00DF72E9">
        <w:rPr>
          <w:rFonts w:ascii="Arial" w:hAnsi="Arial"/>
        </w:rPr>
        <w:t xml:space="preserve"> Client</w:t>
      </w:r>
      <w:r w:rsidR="00AE57ED">
        <w:rPr>
          <w:rFonts w:ascii="Arial" w:hAnsi="Arial"/>
        </w:rPr>
        <w:t xml:space="preserve"> </w:t>
      </w:r>
      <w:r w:rsidR="0032376D">
        <w:rPr>
          <w:rFonts w:ascii="Arial" w:hAnsi="Arial"/>
        </w:rPr>
        <w:t>before moving on to the next Client</w:t>
      </w:r>
      <w:r w:rsidR="00A40402">
        <w:rPr>
          <w:rFonts w:ascii="Arial" w:hAnsi="Arial"/>
        </w:rPr>
        <w:t xml:space="preserve"> (</w:t>
      </w:r>
      <w:r w:rsidR="00335D28" w:rsidRPr="00335D28">
        <w:rPr>
          <w:rFonts w:ascii="Arial" w:hAnsi="Arial"/>
          <w:i/>
          <w:iCs/>
        </w:rPr>
        <w:t>Figure 3.1</w:t>
      </w:r>
      <w:r w:rsidR="00A40402" w:rsidRPr="00A40402">
        <w:rPr>
          <w:rFonts w:ascii="Arial" w:hAnsi="Arial"/>
        </w:rPr>
        <w:t>)</w:t>
      </w:r>
      <w:r w:rsidR="00335D28">
        <w:rPr>
          <w:rFonts w:ascii="Arial" w:hAnsi="Arial"/>
        </w:rPr>
        <w:t>.</w:t>
      </w:r>
      <w:r w:rsidR="0032376D">
        <w:rPr>
          <w:rFonts w:ascii="Arial" w:hAnsi="Arial"/>
        </w:rPr>
        <w:t xml:space="preserve"> </w:t>
      </w:r>
      <w:r w:rsidR="00C641CA">
        <w:rPr>
          <w:rFonts w:ascii="Arial" w:hAnsi="Arial"/>
        </w:rPr>
        <w:t xml:space="preserve">If another request arrives from </w:t>
      </w:r>
      <w:r w:rsidR="00D001A8">
        <w:rPr>
          <w:rFonts w:ascii="Arial" w:hAnsi="Arial"/>
        </w:rPr>
        <w:t>an address</w:t>
      </w:r>
      <w:r w:rsidR="00B45CFC">
        <w:rPr>
          <w:rFonts w:ascii="Arial" w:hAnsi="Arial"/>
        </w:rPr>
        <w:t xml:space="preserve"> already in </w:t>
      </w:r>
      <w:r w:rsidR="00B45CFC" w:rsidRPr="005C09D7">
        <w:rPr>
          <w:rFonts w:ascii="Courier" w:hAnsi="Courier"/>
        </w:rPr>
        <w:t>mainStatus</w:t>
      </w:r>
      <w:r w:rsidR="00B45CFC">
        <w:rPr>
          <w:rFonts w:ascii="Arial" w:hAnsi="Arial"/>
          <w:i/>
          <w:iCs/>
        </w:rPr>
        <w:t xml:space="preserve">, </w:t>
      </w:r>
      <w:r w:rsidR="00B45CFC">
        <w:rPr>
          <w:rFonts w:ascii="Arial" w:hAnsi="Arial"/>
        </w:rPr>
        <w:t xml:space="preserve">the request is </w:t>
      </w:r>
      <w:r w:rsidR="00994496">
        <w:rPr>
          <w:rFonts w:ascii="Arial" w:hAnsi="Arial"/>
        </w:rPr>
        <w:t>assumed as a duplicate</w:t>
      </w:r>
      <w:r w:rsidR="008A1F07">
        <w:rPr>
          <w:rFonts w:ascii="Arial" w:hAnsi="Arial"/>
        </w:rPr>
        <w:t xml:space="preserve"> of the old request </w:t>
      </w:r>
      <w:r w:rsidR="00833989">
        <w:rPr>
          <w:rFonts w:ascii="Arial" w:hAnsi="Arial"/>
        </w:rPr>
        <w:t>and ignored.</w:t>
      </w:r>
      <w:r w:rsidR="0080074F">
        <w:rPr>
          <w:rFonts w:ascii="Arial" w:hAnsi="Arial"/>
        </w:rPr>
        <w:t xml:space="preserve"> </w:t>
      </w:r>
    </w:p>
    <w:p w14:paraId="73CF91C7" w14:textId="66329E24" w:rsidR="000653D6" w:rsidRDefault="008148AD" w:rsidP="00D37E7C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Clients are </w:t>
      </w:r>
      <w:r w:rsidR="00FC684B">
        <w:rPr>
          <w:rFonts w:ascii="Arial" w:hAnsi="Arial"/>
        </w:rPr>
        <w:t xml:space="preserve">added or </w:t>
      </w:r>
      <w:r w:rsidR="00980F18">
        <w:rPr>
          <w:rFonts w:ascii="Arial" w:hAnsi="Arial"/>
        </w:rPr>
        <w:t xml:space="preserve">removed from </w:t>
      </w:r>
      <w:r w:rsidR="00FC684B">
        <w:rPr>
          <w:rFonts w:ascii="Arial" w:hAnsi="Arial"/>
        </w:rPr>
        <w:t xml:space="preserve">a shadow of </w:t>
      </w:r>
      <w:r w:rsidR="00FC684B" w:rsidRPr="00CB6D12">
        <w:rPr>
          <w:rFonts w:ascii="Courier" w:hAnsi="Courier"/>
        </w:rPr>
        <w:t>mainStatus</w:t>
      </w:r>
      <w:r w:rsidR="00FC684B">
        <w:rPr>
          <w:rFonts w:ascii="Arial" w:hAnsi="Arial"/>
        </w:rPr>
        <w:t xml:space="preserve"> called </w:t>
      </w:r>
      <w:r w:rsidR="00FC684B" w:rsidRPr="00CB6D12">
        <w:rPr>
          <w:rFonts w:ascii="Courier" w:hAnsi="Courier"/>
        </w:rPr>
        <w:t>mainStatusPending</w:t>
      </w:r>
      <w:r w:rsidR="00E227FA" w:rsidRPr="00CB6D12">
        <w:rPr>
          <w:rFonts w:ascii="Courier" w:hAnsi="Courier"/>
        </w:rPr>
        <w:t>. mainStatus</w:t>
      </w:r>
      <w:r w:rsidR="00E227FA">
        <w:rPr>
          <w:rFonts w:ascii="Arial" w:hAnsi="Arial"/>
        </w:rPr>
        <w:t xml:space="preserve"> updates the list of Clients for processing from </w:t>
      </w:r>
      <w:r w:rsidR="00E227FA" w:rsidRPr="00CB6D12">
        <w:rPr>
          <w:rFonts w:ascii="Courier" w:hAnsi="Courier"/>
        </w:rPr>
        <w:t>mainStatusPending</w:t>
      </w:r>
      <w:r w:rsidR="00E227FA">
        <w:rPr>
          <w:rFonts w:ascii="Arial" w:hAnsi="Arial"/>
        </w:rPr>
        <w:t xml:space="preserve"> only after each Client </w:t>
      </w:r>
      <w:r w:rsidR="00E56367">
        <w:rPr>
          <w:rFonts w:ascii="Arial" w:hAnsi="Arial"/>
        </w:rPr>
        <w:t xml:space="preserve">has </w:t>
      </w:r>
      <w:r w:rsidR="006F302E">
        <w:rPr>
          <w:rFonts w:ascii="Arial" w:hAnsi="Arial"/>
        </w:rPr>
        <w:t>completed one state change</w:t>
      </w:r>
      <w:r w:rsidR="004C49DA">
        <w:rPr>
          <w:rFonts w:ascii="Arial" w:hAnsi="Arial"/>
        </w:rPr>
        <w:t xml:space="preserve"> to prevent </w:t>
      </w:r>
      <w:r w:rsidR="00CB6D12">
        <w:rPr>
          <w:rFonts w:ascii="Arial" w:hAnsi="Arial"/>
        </w:rPr>
        <w:t xml:space="preserve">a </w:t>
      </w:r>
      <w:r w:rsidR="00CB6D12" w:rsidRPr="00CB6D12">
        <w:rPr>
          <w:rFonts w:ascii="Courier" w:hAnsi="Courier"/>
        </w:rPr>
        <w:t>ConcurrentModificationException</w:t>
      </w:r>
      <w:r w:rsidR="00CB6D12">
        <w:rPr>
          <w:rFonts w:ascii="Arial" w:hAnsi="Arial"/>
        </w:rPr>
        <w:t xml:space="preserve">. </w:t>
      </w:r>
    </w:p>
    <w:p w14:paraId="546A6736" w14:textId="77777777" w:rsidR="008B223D" w:rsidRDefault="007257AD" w:rsidP="009B427A">
      <w:pPr>
        <w:keepNext/>
        <w:spacing w:line="480" w:lineRule="auto"/>
        <w:jc w:val="both"/>
      </w:pPr>
      <w:r w:rsidRPr="007257AD">
        <w:rPr>
          <w:rFonts w:ascii="Arial" w:hAnsi="Arial"/>
          <w:noProof/>
        </w:rPr>
        <w:lastRenderedPageBreak/>
        <w:drawing>
          <wp:inline distT="0" distB="0" distL="0" distR="0" wp14:anchorId="2A46F1AC" wp14:editId="25B77962">
            <wp:extent cx="4488873" cy="4551698"/>
            <wp:effectExtent l="0" t="0" r="698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96572" cy="45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7EDB" w14:textId="2B369588" w:rsidR="007257AD" w:rsidRDefault="008B223D" w:rsidP="009B427A">
      <w:pPr>
        <w:pStyle w:val="Caption"/>
        <w:spacing w:line="480" w:lineRule="auto"/>
        <w:jc w:val="both"/>
        <w:rPr>
          <w:sz w:val="24"/>
          <w:szCs w:val="24"/>
        </w:rPr>
      </w:pPr>
      <w:r w:rsidRPr="008B223D">
        <w:rPr>
          <w:sz w:val="24"/>
          <w:szCs w:val="24"/>
        </w:rPr>
        <w:t>Figure 3.1 Server triggering process for each Client</w:t>
      </w:r>
    </w:p>
    <w:p w14:paraId="0F31C308" w14:textId="41EE560D" w:rsidR="008E5DC4" w:rsidRPr="008E5DC4" w:rsidRDefault="008E5DC4" w:rsidP="009B427A">
      <w:pPr>
        <w:spacing w:line="480" w:lineRule="auto"/>
        <w:jc w:val="both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Back End – </w:t>
      </w:r>
      <w:r w:rsidRPr="008E5DC4">
        <w:rPr>
          <w:rFonts w:ascii="Arial" w:hAnsi="Arial"/>
          <w:b/>
          <w:bCs/>
        </w:rPr>
        <w:t>Read</w:t>
      </w:r>
      <w:r w:rsidR="00C63E78">
        <w:rPr>
          <w:rFonts w:ascii="Arial" w:hAnsi="Arial"/>
          <w:b/>
          <w:bCs/>
        </w:rPr>
        <w:t xml:space="preserve"> </w:t>
      </w:r>
      <w:r w:rsidRPr="008E5DC4">
        <w:rPr>
          <w:rFonts w:ascii="Arial" w:hAnsi="Arial"/>
          <w:b/>
          <w:bCs/>
        </w:rPr>
        <w:t>Request</w:t>
      </w:r>
    </w:p>
    <w:p w14:paraId="1571EE4E" w14:textId="11A73CEA" w:rsidR="0027607D" w:rsidRDefault="00344993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For each Client in </w:t>
      </w:r>
      <w:r w:rsidRPr="00ED5628">
        <w:rPr>
          <w:rFonts w:ascii="Courier New" w:hAnsi="Courier New"/>
        </w:rPr>
        <w:t>mainStatus</w:t>
      </w:r>
      <w:r>
        <w:rPr>
          <w:rFonts w:ascii="Arial" w:hAnsi="Arial"/>
          <w:i/>
          <w:iCs/>
        </w:rPr>
        <w:t xml:space="preserve">, </w:t>
      </w:r>
      <w:r w:rsidR="003B19E1">
        <w:rPr>
          <w:rFonts w:ascii="Arial" w:hAnsi="Arial"/>
        </w:rPr>
        <w:t xml:space="preserve">this thread will first check the request of the Client. If it is </w:t>
      </w:r>
      <w:r w:rsidR="00A43F8F">
        <w:rPr>
          <w:rFonts w:ascii="Arial" w:hAnsi="Arial"/>
        </w:rPr>
        <w:t>an RRQ</w:t>
      </w:r>
      <w:r w:rsidR="003B19E1">
        <w:rPr>
          <w:rFonts w:ascii="Arial" w:hAnsi="Arial"/>
        </w:rPr>
        <w:t xml:space="preserve">, </w:t>
      </w:r>
      <w:r w:rsidR="002F29AF">
        <w:rPr>
          <w:rFonts w:ascii="Arial" w:hAnsi="Arial"/>
        </w:rPr>
        <w:t xml:space="preserve">the file will be checked if it exists in </w:t>
      </w:r>
      <w:r w:rsidR="003E2B85">
        <w:rPr>
          <w:rFonts w:ascii="Arial" w:hAnsi="Arial"/>
        </w:rPr>
        <w:t xml:space="preserve">the </w:t>
      </w:r>
      <w:r w:rsidR="002F29AF">
        <w:rPr>
          <w:rFonts w:ascii="Arial" w:hAnsi="Arial"/>
        </w:rPr>
        <w:t>database</w:t>
      </w:r>
      <w:r w:rsidR="00326663">
        <w:rPr>
          <w:rFonts w:ascii="Arial" w:hAnsi="Arial"/>
        </w:rPr>
        <w:t xml:space="preserve"> </w:t>
      </w:r>
      <w:r w:rsidR="00FA4CF5">
        <w:rPr>
          <w:rFonts w:ascii="Arial" w:hAnsi="Arial"/>
        </w:rPr>
        <w:t>(</w:t>
      </w:r>
      <w:r w:rsidR="006B2B5A">
        <w:rPr>
          <w:rFonts w:ascii="Arial" w:hAnsi="Arial"/>
        </w:rPr>
        <w:t xml:space="preserve">when </w:t>
      </w:r>
      <w:r w:rsidR="00FA4CF5" w:rsidRPr="00FA4CF5">
        <w:rPr>
          <w:rFonts w:ascii="Courier" w:hAnsi="Courier"/>
        </w:rPr>
        <w:t>blockNumber</w:t>
      </w:r>
      <w:r w:rsidR="00FA4CF5">
        <w:rPr>
          <w:rFonts w:ascii="Arial" w:hAnsi="Arial"/>
        </w:rPr>
        <w:t xml:space="preserve"> </w:t>
      </w:r>
      <w:r w:rsidR="00354FE2">
        <w:rPr>
          <w:rFonts w:ascii="Arial" w:hAnsi="Arial"/>
        </w:rPr>
        <w:t>in process is</w:t>
      </w:r>
      <w:r w:rsidR="00FA4CF5">
        <w:rPr>
          <w:rFonts w:ascii="Arial" w:hAnsi="Arial"/>
        </w:rPr>
        <w:t xml:space="preserve"> 1)</w:t>
      </w:r>
      <w:r w:rsidR="00326663">
        <w:rPr>
          <w:rFonts w:ascii="Arial" w:hAnsi="Arial"/>
        </w:rPr>
        <w:t>.</w:t>
      </w:r>
      <w:r w:rsidR="00574407">
        <w:rPr>
          <w:rFonts w:ascii="Arial" w:hAnsi="Arial"/>
        </w:rPr>
        <w:t xml:space="preserve"> A</w:t>
      </w:r>
      <w:r w:rsidR="003A5389">
        <w:rPr>
          <w:rFonts w:ascii="Arial" w:hAnsi="Arial"/>
        </w:rPr>
        <w:t xml:space="preserve"> </w:t>
      </w:r>
      <w:r w:rsidR="00E77D27" w:rsidRPr="00E77D27">
        <w:rPr>
          <w:rFonts w:ascii="Courieri" w:hAnsi="Courieri"/>
        </w:rPr>
        <w:t>FILE_NOT_FOUND</w:t>
      </w:r>
      <w:r w:rsidR="00574407">
        <w:rPr>
          <w:rFonts w:ascii="Arial" w:hAnsi="Arial"/>
        </w:rPr>
        <w:t xml:space="preserve"> error is sent if </w:t>
      </w:r>
      <w:r w:rsidR="004328F1">
        <w:rPr>
          <w:rFonts w:ascii="Arial" w:hAnsi="Arial"/>
        </w:rPr>
        <w:t>file</w:t>
      </w:r>
      <w:r w:rsidR="00574407">
        <w:rPr>
          <w:rFonts w:ascii="Arial" w:hAnsi="Arial"/>
        </w:rPr>
        <w:t xml:space="preserve"> not found, else a </w:t>
      </w:r>
      <w:r w:rsidR="00574407" w:rsidRPr="00ED5628">
        <w:rPr>
          <w:rFonts w:ascii="Courier" w:hAnsi="Courier"/>
        </w:rPr>
        <w:t>readRequestServer(</w:t>
      </w:r>
      <w:r w:rsidR="00ED5628" w:rsidRPr="00ED5628">
        <w:rPr>
          <w:rFonts w:ascii="Courier" w:hAnsi="Courier"/>
        </w:rPr>
        <w:t>DatagramPacket</w:t>
      </w:r>
      <w:r w:rsidR="00574407" w:rsidRPr="00ED5628">
        <w:rPr>
          <w:rFonts w:ascii="Courier" w:hAnsi="Courier"/>
        </w:rPr>
        <w:t>)</w:t>
      </w:r>
      <w:r w:rsidR="00ED5628">
        <w:rPr>
          <w:rFonts w:ascii="Arial" w:hAnsi="Arial"/>
        </w:rPr>
        <w:t xml:space="preserve"> method will be called</w:t>
      </w:r>
      <w:r w:rsidR="00BE2210">
        <w:rPr>
          <w:rFonts w:ascii="Arial" w:hAnsi="Arial"/>
        </w:rPr>
        <w:t xml:space="preserve"> to trigger the change from the first to </w:t>
      </w:r>
      <w:r w:rsidR="003E2B85">
        <w:rPr>
          <w:rFonts w:ascii="Arial" w:hAnsi="Arial"/>
        </w:rPr>
        <w:t xml:space="preserve">the </w:t>
      </w:r>
      <w:r w:rsidR="00BE2210">
        <w:rPr>
          <w:rFonts w:ascii="Arial" w:hAnsi="Arial"/>
        </w:rPr>
        <w:t>second state</w:t>
      </w:r>
      <w:r w:rsidR="0075256E">
        <w:rPr>
          <w:rFonts w:ascii="Arial" w:hAnsi="Arial"/>
        </w:rPr>
        <w:t xml:space="preserve"> involving</w:t>
      </w:r>
      <w:r w:rsidR="00BE2210">
        <w:rPr>
          <w:rFonts w:ascii="Arial" w:hAnsi="Arial"/>
        </w:rPr>
        <w:t xml:space="preserve"> </w:t>
      </w:r>
      <w:r w:rsidR="0075256E">
        <w:rPr>
          <w:rFonts w:ascii="Arial" w:hAnsi="Arial"/>
        </w:rPr>
        <w:t xml:space="preserve">making a buffer to read the file, and sending DATA 1 </w:t>
      </w:r>
      <w:r w:rsidR="00231ECB">
        <w:rPr>
          <w:rFonts w:ascii="Arial" w:hAnsi="Arial"/>
        </w:rPr>
        <w:t xml:space="preserve">repeatedly </w:t>
      </w:r>
      <w:r w:rsidR="00FA7391">
        <w:rPr>
          <w:rFonts w:ascii="Arial" w:hAnsi="Arial"/>
        </w:rPr>
        <w:t xml:space="preserve">until </w:t>
      </w:r>
      <w:r w:rsidR="00E00BF9">
        <w:rPr>
          <w:rFonts w:ascii="Arial" w:hAnsi="Arial"/>
        </w:rPr>
        <w:t>ACK 1</w:t>
      </w:r>
      <w:r w:rsidR="00FA7391">
        <w:rPr>
          <w:rFonts w:ascii="Arial" w:hAnsi="Arial"/>
        </w:rPr>
        <w:t xml:space="preserve"> is received</w:t>
      </w:r>
      <w:r w:rsidR="00B87BDE">
        <w:rPr>
          <w:rFonts w:ascii="Arial" w:hAnsi="Arial"/>
        </w:rPr>
        <w:t>.</w:t>
      </w:r>
      <w:r w:rsidR="000806A8">
        <w:rPr>
          <w:rFonts w:ascii="Arial" w:hAnsi="Arial"/>
        </w:rPr>
        <w:t xml:space="preserve"> Th</w:t>
      </w:r>
      <w:r w:rsidR="00B72BEC">
        <w:rPr>
          <w:rFonts w:ascii="Arial" w:hAnsi="Arial"/>
        </w:rPr>
        <w:t>is</w:t>
      </w:r>
      <w:r w:rsidR="000806A8">
        <w:rPr>
          <w:rFonts w:ascii="Arial" w:hAnsi="Arial"/>
        </w:rPr>
        <w:t xml:space="preserve"> process returns and the next Client will be </w:t>
      </w:r>
      <w:r w:rsidR="00440F88">
        <w:rPr>
          <w:rFonts w:ascii="Arial" w:hAnsi="Arial"/>
        </w:rPr>
        <w:t>processed and</w:t>
      </w:r>
      <w:r w:rsidR="005C6750">
        <w:rPr>
          <w:rFonts w:ascii="Arial" w:hAnsi="Arial"/>
        </w:rPr>
        <w:t xml:space="preserve"> </w:t>
      </w:r>
      <w:r w:rsidR="00065F7B">
        <w:rPr>
          <w:rFonts w:ascii="Arial" w:hAnsi="Arial"/>
        </w:rPr>
        <w:t xml:space="preserve">repeats for subsequent DATA blocks. </w:t>
      </w:r>
      <w:r w:rsidR="00715C9E">
        <w:rPr>
          <w:rFonts w:ascii="Arial" w:hAnsi="Arial"/>
        </w:rPr>
        <w:t>If the file size is a multiple of 512 bytes</w:t>
      </w:r>
      <w:r w:rsidR="00195B62">
        <w:rPr>
          <w:rFonts w:ascii="Arial" w:hAnsi="Arial"/>
        </w:rPr>
        <w:t xml:space="preserve">, then </w:t>
      </w:r>
      <w:r w:rsidR="006F7D4A">
        <w:rPr>
          <w:rFonts w:ascii="Arial" w:hAnsi="Arial"/>
        </w:rPr>
        <w:t>a</w:t>
      </w:r>
      <w:r w:rsidR="00195B62">
        <w:rPr>
          <w:rFonts w:ascii="Arial" w:hAnsi="Arial"/>
        </w:rPr>
        <w:t xml:space="preserve"> </w:t>
      </w:r>
      <w:r w:rsidR="006F7D4A">
        <w:rPr>
          <w:rFonts w:ascii="Arial" w:hAnsi="Arial"/>
        </w:rPr>
        <w:t xml:space="preserve">final </w:t>
      </w:r>
      <w:r w:rsidR="00195B62">
        <w:rPr>
          <w:rFonts w:ascii="Arial" w:hAnsi="Arial"/>
        </w:rPr>
        <w:t>DATA packet with zero conten</w:t>
      </w:r>
      <w:r w:rsidR="00826C45">
        <w:rPr>
          <w:rFonts w:ascii="Arial" w:hAnsi="Arial"/>
        </w:rPr>
        <w:t>t</w:t>
      </w:r>
      <w:r w:rsidR="00985522">
        <w:rPr>
          <w:rFonts w:ascii="Arial" w:hAnsi="Arial"/>
        </w:rPr>
        <w:t xml:space="preserve"> </w:t>
      </w:r>
      <w:r w:rsidR="00196412">
        <w:rPr>
          <w:rFonts w:ascii="Arial" w:hAnsi="Arial"/>
        </w:rPr>
        <w:t xml:space="preserve">will be sent </w:t>
      </w:r>
      <w:r w:rsidR="00985522">
        <w:rPr>
          <w:rFonts w:ascii="Arial" w:hAnsi="Arial"/>
        </w:rPr>
        <w:t xml:space="preserve">until either (i) </w:t>
      </w:r>
      <w:r w:rsidR="003230A0">
        <w:rPr>
          <w:rFonts w:ascii="Arial" w:hAnsi="Arial"/>
        </w:rPr>
        <w:t xml:space="preserve">the final ACK is received, or (ii) if the final DATA packet </w:t>
      </w:r>
      <w:r w:rsidR="003230A0">
        <w:rPr>
          <w:rFonts w:ascii="Arial" w:hAnsi="Arial"/>
        </w:rPr>
        <w:lastRenderedPageBreak/>
        <w:t>has been sent 20 times (</w:t>
      </w:r>
      <w:r w:rsidR="003230A0" w:rsidRPr="003230A0">
        <w:rPr>
          <w:rFonts w:ascii="Courieri" w:hAnsi="Courieri"/>
        </w:rPr>
        <w:t>LOOP_LIMIT</w:t>
      </w:r>
      <w:r w:rsidR="003230A0">
        <w:rPr>
          <w:rFonts w:ascii="Arial" w:hAnsi="Arial"/>
        </w:rPr>
        <w:t>)</w:t>
      </w:r>
      <w:r w:rsidR="009D3DF0">
        <w:rPr>
          <w:rFonts w:ascii="Arial" w:hAnsi="Arial"/>
        </w:rPr>
        <w:t>, both trigger</w:t>
      </w:r>
      <w:r w:rsidR="00007B88">
        <w:rPr>
          <w:rFonts w:ascii="Arial" w:hAnsi="Arial"/>
        </w:rPr>
        <w:t>ing</w:t>
      </w:r>
      <w:r w:rsidR="009D3DF0">
        <w:rPr>
          <w:rFonts w:ascii="Arial" w:hAnsi="Arial"/>
        </w:rPr>
        <w:t xml:space="preserve"> the removal of this Client from </w:t>
      </w:r>
      <w:r w:rsidR="009D3DF0" w:rsidRPr="00B2791D">
        <w:rPr>
          <w:rFonts w:ascii="Courieri" w:hAnsi="Courieri"/>
        </w:rPr>
        <w:t>mainStatus</w:t>
      </w:r>
      <w:r w:rsidR="00B2791D">
        <w:rPr>
          <w:rFonts w:ascii="Arial" w:hAnsi="Arial"/>
        </w:rPr>
        <w:t xml:space="preserve"> and ends the processing for this Client’s request.</w:t>
      </w:r>
      <w:r w:rsidR="00CA624F">
        <w:rPr>
          <w:rFonts w:ascii="Arial" w:hAnsi="Arial"/>
        </w:rPr>
        <w:t xml:space="preserve"> </w:t>
      </w:r>
      <w:r w:rsidR="00DC15A5">
        <w:rPr>
          <w:rFonts w:ascii="Arial" w:hAnsi="Arial"/>
        </w:rPr>
        <w:t>Like</w:t>
      </w:r>
      <w:r w:rsidR="00CA624F">
        <w:rPr>
          <w:rFonts w:ascii="Arial" w:hAnsi="Arial"/>
        </w:rPr>
        <w:t xml:space="preserve"> the Client’s write request, a </w:t>
      </w:r>
      <w:r w:rsidR="00CA624F" w:rsidRPr="00A43109">
        <w:rPr>
          <w:rFonts w:ascii="Courieri" w:hAnsi="Courieri"/>
        </w:rPr>
        <w:t>BufferedReader</w:t>
      </w:r>
      <w:r w:rsidR="00CA624F">
        <w:rPr>
          <w:rFonts w:ascii="Arial" w:hAnsi="Arial"/>
        </w:rPr>
        <w:t xml:space="preserve"> is used to send </w:t>
      </w:r>
      <w:r w:rsidR="00D00F15">
        <w:rPr>
          <w:rFonts w:ascii="Arial" w:hAnsi="Arial"/>
        </w:rPr>
        <w:t>the file contents</w:t>
      </w:r>
      <w:r w:rsidR="00CA624F">
        <w:rPr>
          <w:rFonts w:ascii="Arial" w:hAnsi="Arial"/>
        </w:rPr>
        <w:t xml:space="preserve"> in 512 bytes</w:t>
      </w:r>
      <w:r w:rsidR="00A43109">
        <w:rPr>
          <w:rFonts w:ascii="Arial" w:hAnsi="Arial"/>
        </w:rPr>
        <w:t xml:space="preserve"> of DATA packet</w:t>
      </w:r>
      <w:r w:rsidR="0049241B">
        <w:rPr>
          <w:rFonts w:ascii="Arial" w:hAnsi="Arial"/>
        </w:rPr>
        <w:t>s</w:t>
      </w:r>
      <w:r w:rsidR="00A43109">
        <w:rPr>
          <w:rFonts w:ascii="Arial" w:hAnsi="Arial"/>
        </w:rPr>
        <w:t>.</w:t>
      </w:r>
      <w:r w:rsidR="00F56EA4">
        <w:rPr>
          <w:rFonts w:ascii="Arial" w:hAnsi="Arial"/>
        </w:rPr>
        <w:t xml:space="preserve"> </w:t>
      </w:r>
    </w:p>
    <w:p w14:paraId="68135EDE" w14:textId="662A0C90" w:rsidR="00432020" w:rsidRPr="00041894" w:rsidRDefault="00E12AA7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>Since</w:t>
      </w:r>
      <w:r w:rsidR="00150F40">
        <w:rPr>
          <w:rFonts w:ascii="Arial" w:hAnsi="Arial"/>
        </w:rPr>
        <w:t xml:space="preserve"> </w:t>
      </w:r>
      <w:r w:rsidR="008109AA">
        <w:rPr>
          <w:rFonts w:ascii="Arial" w:hAnsi="Arial"/>
        </w:rPr>
        <w:t>the</w:t>
      </w:r>
      <w:r w:rsidR="00150F40">
        <w:rPr>
          <w:rFonts w:ascii="Arial" w:hAnsi="Arial"/>
        </w:rPr>
        <w:t xml:space="preserve"> Server may be processing multiple Clients</w:t>
      </w:r>
      <w:r w:rsidR="00CF31F6">
        <w:rPr>
          <w:rFonts w:ascii="Arial" w:hAnsi="Arial"/>
        </w:rPr>
        <w:t xml:space="preserve">, a limit is placed on the number of allowed attempts </w:t>
      </w:r>
      <w:r w:rsidR="00041894">
        <w:rPr>
          <w:rFonts w:ascii="Arial" w:hAnsi="Arial"/>
        </w:rPr>
        <w:t xml:space="preserve">as shown in </w:t>
      </w:r>
      <w:r w:rsidR="00041894" w:rsidRPr="00041894">
        <w:rPr>
          <w:rFonts w:ascii="Arial" w:hAnsi="Arial"/>
          <w:i/>
          <w:iCs/>
        </w:rPr>
        <w:t>Figure 3.2</w:t>
      </w:r>
      <w:r w:rsidR="00041894">
        <w:rPr>
          <w:rFonts w:ascii="Arial" w:hAnsi="Arial"/>
          <w:i/>
          <w:iCs/>
        </w:rPr>
        <w:t xml:space="preserve"> </w:t>
      </w:r>
      <w:r w:rsidR="00D51B4A">
        <w:rPr>
          <w:rFonts w:ascii="Arial" w:hAnsi="Arial"/>
        </w:rPr>
        <w:t xml:space="preserve">at an amount half of </w:t>
      </w:r>
      <w:r w:rsidR="00D51B4A" w:rsidRPr="00D51B4A">
        <w:rPr>
          <w:rFonts w:ascii="Courier" w:hAnsi="Courier"/>
        </w:rPr>
        <w:t>LOOP_LIMIT</w:t>
      </w:r>
      <w:r w:rsidR="00D51B4A">
        <w:rPr>
          <w:rFonts w:ascii="Arial" w:hAnsi="Arial"/>
        </w:rPr>
        <w:t xml:space="preserve"> or 10 attempts.</w:t>
      </w:r>
      <w:r w:rsidR="002F4F36">
        <w:rPr>
          <w:rFonts w:ascii="Arial" w:hAnsi="Arial"/>
        </w:rPr>
        <w:t xml:space="preserve"> If the same DATA packet has been sent without </w:t>
      </w:r>
      <w:r w:rsidR="00CD73EB">
        <w:rPr>
          <w:rFonts w:ascii="Arial" w:hAnsi="Arial"/>
        </w:rPr>
        <w:t xml:space="preserve">its </w:t>
      </w:r>
      <w:r w:rsidR="002F4F36">
        <w:rPr>
          <w:rFonts w:ascii="Arial" w:hAnsi="Arial"/>
        </w:rPr>
        <w:t>acknowledgment</w:t>
      </w:r>
      <w:r w:rsidR="00B3750A">
        <w:rPr>
          <w:rFonts w:ascii="Arial" w:hAnsi="Arial"/>
        </w:rPr>
        <w:t xml:space="preserve"> </w:t>
      </w:r>
      <w:r w:rsidR="00024B44">
        <w:rPr>
          <w:rFonts w:ascii="Arial" w:hAnsi="Arial"/>
        </w:rPr>
        <w:t xml:space="preserve">received </w:t>
      </w:r>
      <w:r w:rsidR="00B3750A">
        <w:rPr>
          <w:rFonts w:ascii="Arial" w:hAnsi="Arial"/>
        </w:rPr>
        <w:t xml:space="preserve">10 times, </w:t>
      </w:r>
      <w:r w:rsidR="00007A05">
        <w:rPr>
          <w:rFonts w:ascii="Arial" w:hAnsi="Arial"/>
        </w:rPr>
        <w:t>the process returns</w:t>
      </w:r>
      <w:r w:rsidR="006F7D4A">
        <w:rPr>
          <w:rFonts w:ascii="Arial" w:hAnsi="Arial"/>
        </w:rPr>
        <w:t>,</w:t>
      </w:r>
      <w:r w:rsidR="00007A05">
        <w:rPr>
          <w:rFonts w:ascii="Arial" w:hAnsi="Arial"/>
        </w:rPr>
        <w:t xml:space="preserve"> and </w:t>
      </w:r>
      <w:r w:rsidR="00007A05" w:rsidRPr="00007A05">
        <w:rPr>
          <w:rFonts w:ascii="Courier" w:hAnsi="Courier"/>
        </w:rPr>
        <w:t>TFTPServerThread.java</w:t>
      </w:r>
      <w:r w:rsidR="00007A05">
        <w:rPr>
          <w:rFonts w:ascii="Arial" w:hAnsi="Arial"/>
        </w:rPr>
        <w:t xml:space="preserve"> will process the next </w:t>
      </w:r>
      <w:r w:rsidR="00007A05" w:rsidRPr="00007A05">
        <w:rPr>
          <w:rFonts w:ascii="Courieri" w:hAnsi="Courieri"/>
        </w:rPr>
        <w:t>Client</w:t>
      </w:r>
      <w:r w:rsidR="00007A05">
        <w:rPr>
          <w:rFonts w:ascii="Arial" w:hAnsi="Arial"/>
        </w:rPr>
        <w:t xml:space="preserve"> object.</w:t>
      </w:r>
    </w:p>
    <w:p w14:paraId="6045A582" w14:textId="77777777" w:rsidR="00066103" w:rsidRDefault="00041894" w:rsidP="009B427A">
      <w:pPr>
        <w:keepNext/>
        <w:spacing w:line="480" w:lineRule="auto"/>
        <w:jc w:val="both"/>
      </w:pPr>
      <w:r w:rsidRPr="00041894">
        <w:rPr>
          <w:rFonts w:ascii="Arial" w:hAnsi="Arial"/>
          <w:noProof/>
        </w:rPr>
        <w:drawing>
          <wp:inline distT="0" distB="0" distL="0" distR="0" wp14:anchorId="11CAB29F" wp14:editId="447928CE">
            <wp:extent cx="5071110" cy="504889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309" cy="5052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1BC58" w14:textId="4AC57D76" w:rsidR="00041894" w:rsidRDefault="00066103" w:rsidP="009B427A">
      <w:pPr>
        <w:pStyle w:val="Caption"/>
        <w:spacing w:line="480" w:lineRule="auto"/>
        <w:jc w:val="both"/>
        <w:rPr>
          <w:sz w:val="24"/>
          <w:szCs w:val="24"/>
        </w:rPr>
      </w:pPr>
      <w:r w:rsidRPr="00066103">
        <w:rPr>
          <w:sz w:val="24"/>
          <w:szCs w:val="24"/>
        </w:rPr>
        <w:t xml:space="preserve">Figure 3.1 RRQ: Limit placed on </w:t>
      </w:r>
      <w:r w:rsidR="006F7D4A">
        <w:rPr>
          <w:sz w:val="24"/>
          <w:szCs w:val="24"/>
        </w:rPr>
        <w:t xml:space="preserve">the </w:t>
      </w:r>
      <w:r w:rsidRPr="00066103">
        <w:rPr>
          <w:sz w:val="24"/>
          <w:szCs w:val="24"/>
        </w:rPr>
        <w:t>number of allowed attempts for each block</w:t>
      </w:r>
    </w:p>
    <w:p w14:paraId="58D4535D" w14:textId="45DBC7D2" w:rsidR="00F02374" w:rsidRDefault="00F02374" w:rsidP="009B427A">
      <w:pPr>
        <w:spacing w:line="480" w:lineRule="auto"/>
        <w:jc w:val="both"/>
        <w:rPr>
          <w:rFonts w:ascii="Arial" w:hAnsi="Arial"/>
        </w:rPr>
      </w:pPr>
      <w:r w:rsidRPr="00F02374">
        <w:rPr>
          <w:rFonts w:ascii="Arial" w:hAnsi="Arial"/>
        </w:rPr>
        <w:lastRenderedPageBreak/>
        <w:t>Hence, the</w:t>
      </w:r>
      <w:r w:rsidR="00C22B09">
        <w:rPr>
          <w:rFonts w:ascii="Arial" w:hAnsi="Arial"/>
        </w:rPr>
        <w:t xml:space="preserve"> </w:t>
      </w:r>
      <w:r w:rsidR="00E7138F">
        <w:rPr>
          <w:rFonts w:ascii="Arial" w:hAnsi="Arial"/>
        </w:rPr>
        <w:t>definition of a ‘change of state’</w:t>
      </w:r>
      <w:r w:rsidR="000D029A">
        <w:rPr>
          <w:rFonts w:ascii="Arial" w:hAnsi="Arial"/>
        </w:rPr>
        <w:t xml:space="preserve"> in RRQ</w:t>
      </w:r>
      <w:r w:rsidR="00E7138F">
        <w:rPr>
          <w:rFonts w:ascii="Arial" w:hAnsi="Arial"/>
        </w:rPr>
        <w:t>, i.e. the completion of which will end the processing for this Client</w:t>
      </w:r>
      <w:r w:rsidR="00176B7F">
        <w:rPr>
          <w:rFonts w:ascii="Arial" w:hAnsi="Arial"/>
        </w:rPr>
        <w:t>, can be either:</w:t>
      </w:r>
    </w:p>
    <w:p w14:paraId="48D587AA" w14:textId="156B057D" w:rsidR="00176B7F" w:rsidRDefault="00176B7F" w:rsidP="009B427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If the </w:t>
      </w:r>
      <w:r w:rsidRPr="00176B7F">
        <w:rPr>
          <w:rFonts w:ascii="Courieri" w:hAnsi="Courieri"/>
        </w:rPr>
        <w:t>block</w:t>
      </w:r>
      <w:r>
        <w:rPr>
          <w:rFonts w:ascii="Courieri" w:hAnsi="Courieri"/>
        </w:rPr>
        <w:t>N</w:t>
      </w:r>
      <w:r w:rsidRPr="00176B7F">
        <w:rPr>
          <w:rFonts w:ascii="Courieri" w:hAnsi="Courieri"/>
        </w:rPr>
        <w:t>umber</w:t>
      </w:r>
      <w:r>
        <w:rPr>
          <w:rFonts w:ascii="Arial" w:hAnsi="Arial"/>
        </w:rPr>
        <w:t xml:space="preserve"> is 1</w:t>
      </w:r>
      <w:r w:rsidR="00AE7FFC">
        <w:rPr>
          <w:rFonts w:ascii="Arial" w:hAnsi="Arial"/>
        </w:rPr>
        <w:t xml:space="preserve"> </w:t>
      </w:r>
      <w:r w:rsidR="002A2ECE">
        <w:rPr>
          <w:rFonts w:ascii="Arial" w:hAnsi="Arial"/>
        </w:rPr>
        <w:t>when the request is new</w:t>
      </w:r>
      <w:r w:rsidR="00AE7FFC">
        <w:rPr>
          <w:rFonts w:ascii="Arial" w:hAnsi="Arial"/>
        </w:rPr>
        <w:t xml:space="preserve">, </w:t>
      </w:r>
      <w:r w:rsidR="001142D1">
        <w:rPr>
          <w:rFonts w:ascii="Arial" w:hAnsi="Arial"/>
        </w:rPr>
        <w:t>(</w:t>
      </w:r>
      <w:r w:rsidR="003A0995">
        <w:rPr>
          <w:rFonts w:ascii="Arial" w:hAnsi="Arial"/>
        </w:rPr>
        <w:t>1</w:t>
      </w:r>
      <w:r w:rsidR="001142D1">
        <w:rPr>
          <w:rFonts w:ascii="Arial" w:hAnsi="Arial"/>
        </w:rPr>
        <w:t>)</w:t>
      </w:r>
      <w:r w:rsidR="003A0995">
        <w:rPr>
          <w:rFonts w:ascii="Arial" w:hAnsi="Arial"/>
        </w:rPr>
        <w:t xml:space="preserve"> </w:t>
      </w:r>
      <w:r w:rsidR="00016953">
        <w:rPr>
          <w:rFonts w:ascii="Arial" w:hAnsi="Arial"/>
        </w:rPr>
        <w:t xml:space="preserve">checking the file exists in </w:t>
      </w:r>
      <w:r w:rsidR="006F7D4A">
        <w:rPr>
          <w:rFonts w:ascii="Arial" w:hAnsi="Arial"/>
        </w:rPr>
        <w:t xml:space="preserve">the </w:t>
      </w:r>
      <w:r w:rsidR="00016953">
        <w:rPr>
          <w:rFonts w:ascii="Arial" w:hAnsi="Arial"/>
        </w:rPr>
        <w:t xml:space="preserve">database, (2) </w:t>
      </w:r>
      <w:r w:rsidR="00462218">
        <w:rPr>
          <w:rFonts w:ascii="Arial" w:hAnsi="Arial"/>
        </w:rPr>
        <w:t xml:space="preserve">initializing </w:t>
      </w:r>
      <w:r w:rsidR="007B50AB">
        <w:rPr>
          <w:rFonts w:ascii="Arial" w:hAnsi="Arial"/>
        </w:rPr>
        <w:t xml:space="preserve">the </w:t>
      </w:r>
      <w:r w:rsidR="007B50AB" w:rsidRPr="00F95D43">
        <w:rPr>
          <w:rFonts w:ascii="Courieri" w:hAnsi="Courieri"/>
        </w:rPr>
        <w:t>BufferedReader</w:t>
      </w:r>
      <w:r w:rsidR="000103E2">
        <w:rPr>
          <w:rFonts w:ascii="Arial" w:hAnsi="Arial"/>
        </w:rPr>
        <w:t xml:space="preserve"> for reading the file in 512</w:t>
      </w:r>
      <w:r w:rsidR="00A5619B">
        <w:rPr>
          <w:rFonts w:ascii="Arial" w:hAnsi="Arial"/>
        </w:rPr>
        <w:t>-</w:t>
      </w:r>
      <w:r w:rsidR="000103E2">
        <w:rPr>
          <w:rFonts w:ascii="Arial" w:hAnsi="Arial"/>
        </w:rPr>
        <w:t>byt</w:t>
      </w:r>
      <w:r w:rsidR="00A5619B">
        <w:rPr>
          <w:rFonts w:ascii="Arial" w:hAnsi="Arial"/>
        </w:rPr>
        <w:t>e blocks</w:t>
      </w:r>
      <w:r w:rsidR="00F12823">
        <w:rPr>
          <w:rFonts w:ascii="Arial" w:hAnsi="Arial"/>
        </w:rPr>
        <w:t>, (3)</w:t>
      </w:r>
      <w:r w:rsidR="002C6587">
        <w:rPr>
          <w:rFonts w:ascii="Arial" w:hAnsi="Arial"/>
        </w:rPr>
        <w:t xml:space="preserve"> sending the first DATA packet </w:t>
      </w:r>
      <w:r w:rsidR="006A3F75">
        <w:rPr>
          <w:rFonts w:ascii="Arial" w:hAnsi="Arial"/>
        </w:rPr>
        <w:t xml:space="preserve">up to </w:t>
      </w:r>
      <w:r w:rsidR="006A3F75" w:rsidRPr="006A3F75">
        <w:rPr>
          <w:rFonts w:ascii="Courier" w:hAnsi="Courier"/>
        </w:rPr>
        <w:t>LOOP_LIMIT</w:t>
      </w:r>
      <w:r w:rsidR="006A3F75">
        <w:rPr>
          <w:rFonts w:ascii="Arial" w:hAnsi="Arial"/>
        </w:rPr>
        <w:t xml:space="preserve"> / 2 times or</w:t>
      </w:r>
      <w:r w:rsidR="005101FA">
        <w:rPr>
          <w:rFonts w:ascii="Arial" w:hAnsi="Arial"/>
        </w:rPr>
        <w:t xml:space="preserve"> </w:t>
      </w:r>
      <w:r w:rsidR="00CC4EFA">
        <w:rPr>
          <w:rFonts w:ascii="Arial" w:hAnsi="Arial"/>
        </w:rPr>
        <w:t>until the respective ACK is received</w:t>
      </w:r>
      <w:r w:rsidR="00BE44B5">
        <w:rPr>
          <w:rFonts w:ascii="Arial" w:hAnsi="Arial"/>
        </w:rPr>
        <w:t>, in that order</w:t>
      </w:r>
      <w:r w:rsidR="00E03FB5">
        <w:rPr>
          <w:rFonts w:ascii="Arial" w:hAnsi="Arial"/>
        </w:rPr>
        <w:t xml:space="preserve"> assuming file exists</w:t>
      </w:r>
      <w:r w:rsidR="00055AB0">
        <w:rPr>
          <w:rFonts w:ascii="Arial" w:hAnsi="Arial"/>
        </w:rPr>
        <w:t>; or</w:t>
      </w:r>
    </w:p>
    <w:p w14:paraId="6340E9DE" w14:textId="33F74DB7" w:rsidR="00D72BF5" w:rsidRDefault="00D72BF5" w:rsidP="009B427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If </w:t>
      </w:r>
      <w:r w:rsidRPr="00D72BF5">
        <w:rPr>
          <w:rFonts w:ascii="Courier" w:hAnsi="Courier"/>
        </w:rPr>
        <w:t>blockNumber</w:t>
      </w:r>
      <w:r w:rsidR="0030747F">
        <w:rPr>
          <w:rFonts w:ascii="Courier" w:hAnsi="Courier"/>
        </w:rPr>
        <w:t xml:space="preserve"> </w:t>
      </w:r>
      <w:r w:rsidR="0030747F" w:rsidRPr="0030747F">
        <w:rPr>
          <w:rFonts w:ascii="Arial" w:hAnsi="Arial"/>
        </w:rPr>
        <w:t xml:space="preserve">= </w:t>
      </w:r>
      <w:r w:rsidR="0030747F" w:rsidRPr="0030747F">
        <w:rPr>
          <w:rFonts w:ascii="Arial" w:hAnsi="Arial"/>
          <w:i/>
          <w:iCs/>
        </w:rPr>
        <w:t>x</w:t>
      </w:r>
      <w:r>
        <w:rPr>
          <w:rFonts w:ascii="Arial" w:hAnsi="Arial"/>
        </w:rPr>
        <w:t xml:space="preserve"> &gt; 1, sending DATA </w:t>
      </w:r>
      <w:r w:rsidR="00060CFD" w:rsidRPr="00060CFD">
        <w:rPr>
          <w:rFonts w:ascii="Arial" w:hAnsi="Arial"/>
          <w:i/>
          <w:iCs/>
        </w:rPr>
        <w:t>x</w:t>
      </w:r>
      <w:r w:rsidR="00060CFD">
        <w:rPr>
          <w:rFonts w:ascii="Arial" w:hAnsi="Arial"/>
        </w:rPr>
        <w:t xml:space="preserve"> </w:t>
      </w:r>
      <w:r>
        <w:rPr>
          <w:rFonts w:ascii="Arial" w:hAnsi="Arial"/>
        </w:rPr>
        <w:t xml:space="preserve">packet </w:t>
      </w:r>
      <w:r w:rsidR="00867831">
        <w:rPr>
          <w:rFonts w:ascii="Arial" w:hAnsi="Arial"/>
        </w:rPr>
        <w:t xml:space="preserve">up to </w:t>
      </w:r>
      <w:r w:rsidR="00867831" w:rsidRPr="006A3F75">
        <w:rPr>
          <w:rFonts w:ascii="Courier" w:hAnsi="Courier"/>
        </w:rPr>
        <w:t>LOOP_LIMIT</w:t>
      </w:r>
      <w:r w:rsidR="00867831">
        <w:rPr>
          <w:rFonts w:ascii="Arial" w:hAnsi="Arial"/>
        </w:rPr>
        <w:t xml:space="preserve"> / 2 times or until ACK</w:t>
      </w:r>
      <w:r w:rsidR="007369E1">
        <w:rPr>
          <w:rFonts w:ascii="Arial" w:hAnsi="Arial"/>
        </w:rPr>
        <w:t xml:space="preserve"> </w:t>
      </w:r>
      <w:r w:rsidR="007369E1">
        <w:rPr>
          <w:rFonts w:ascii="Arial" w:hAnsi="Arial"/>
          <w:i/>
          <w:iCs/>
        </w:rPr>
        <w:t>x</w:t>
      </w:r>
      <w:r w:rsidR="00867831">
        <w:rPr>
          <w:rFonts w:ascii="Arial" w:hAnsi="Arial"/>
        </w:rPr>
        <w:t xml:space="preserve"> is received</w:t>
      </w:r>
      <w:r w:rsidR="00E745B8">
        <w:rPr>
          <w:rFonts w:ascii="Arial" w:hAnsi="Arial"/>
        </w:rPr>
        <w:t>; or</w:t>
      </w:r>
    </w:p>
    <w:p w14:paraId="396973FC" w14:textId="30BA78E5" w:rsidR="00CF1873" w:rsidRPr="00763FE1" w:rsidRDefault="008F64AE" w:rsidP="009B427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Arial" w:hAnsi="Arial"/>
        </w:rPr>
      </w:pPr>
      <w:r w:rsidRPr="00763FE1">
        <w:rPr>
          <w:rFonts w:ascii="Arial" w:hAnsi="Arial"/>
        </w:rPr>
        <w:t xml:space="preserve">If </w:t>
      </w:r>
      <w:r w:rsidR="005F18BA" w:rsidRPr="00763FE1">
        <w:rPr>
          <w:rFonts w:ascii="Arial" w:hAnsi="Arial"/>
        </w:rPr>
        <w:t>the final DATA block (</w:t>
      </w:r>
      <w:r w:rsidR="000034F0" w:rsidRPr="00763FE1">
        <w:rPr>
          <w:rFonts w:ascii="Arial" w:hAnsi="Arial"/>
        </w:rPr>
        <w:t xml:space="preserve">content </w:t>
      </w:r>
      <w:r w:rsidR="005F18BA" w:rsidRPr="00763FE1">
        <w:rPr>
          <w:rFonts w:ascii="Arial" w:hAnsi="Arial"/>
        </w:rPr>
        <w:t>&lt; 512 bytes) is being sent</w:t>
      </w:r>
      <w:r w:rsidR="00A33318" w:rsidRPr="00763FE1">
        <w:rPr>
          <w:rFonts w:ascii="Arial" w:hAnsi="Arial"/>
        </w:rPr>
        <w:t xml:space="preserve"> and </w:t>
      </w:r>
      <w:r w:rsidR="00CB5A77" w:rsidRPr="00763FE1">
        <w:rPr>
          <w:rFonts w:ascii="Arial" w:hAnsi="Arial"/>
        </w:rPr>
        <w:t xml:space="preserve">packet content </w:t>
      </w:r>
      <w:r w:rsidR="002B18E7" w:rsidRPr="00763FE1">
        <w:rPr>
          <w:rFonts w:ascii="Arial" w:hAnsi="Arial"/>
        </w:rPr>
        <w:t>size is not a multiple of 512 bytes</w:t>
      </w:r>
      <w:r w:rsidR="00D9534F" w:rsidRPr="00763FE1">
        <w:rPr>
          <w:rFonts w:ascii="Arial" w:hAnsi="Arial"/>
        </w:rPr>
        <w:t xml:space="preserve">, </w:t>
      </w:r>
      <w:r w:rsidR="005A73EF">
        <w:rPr>
          <w:rFonts w:ascii="Arial" w:hAnsi="Arial"/>
        </w:rPr>
        <w:t xml:space="preserve">either (i) </w:t>
      </w:r>
      <w:r w:rsidR="00EC61CA" w:rsidRPr="00763FE1">
        <w:rPr>
          <w:rFonts w:ascii="Arial" w:hAnsi="Arial"/>
        </w:rPr>
        <w:t xml:space="preserve">sending the last DATA packet </w:t>
      </w:r>
      <w:r w:rsidR="00867159" w:rsidRPr="00763FE1">
        <w:rPr>
          <w:rFonts w:ascii="Arial" w:hAnsi="Arial"/>
        </w:rPr>
        <w:t xml:space="preserve">up to </w:t>
      </w:r>
      <w:r w:rsidR="006A3F75" w:rsidRPr="00763FE1">
        <w:rPr>
          <w:rFonts w:ascii="Courier" w:hAnsi="Courier"/>
        </w:rPr>
        <w:t>LOOP_LIMIT</w:t>
      </w:r>
      <w:r w:rsidR="005A73EF" w:rsidRPr="00A80CFD">
        <w:rPr>
          <w:rFonts w:ascii="Arial" w:hAnsi="Arial"/>
        </w:rPr>
        <w:t>,</w:t>
      </w:r>
      <w:r w:rsidR="00A80CFD" w:rsidRPr="00A80CFD">
        <w:rPr>
          <w:rFonts w:ascii="Arial" w:hAnsi="Arial"/>
        </w:rPr>
        <w:t xml:space="preserve"> </w:t>
      </w:r>
      <w:r w:rsidR="00B05699" w:rsidRPr="00763FE1">
        <w:rPr>
          <w:rFonts w:ascii="Arial" w:hAnsi="Arial"/>
        </w:rPr>
        <w:t xml:space="preserve">or </w:t>
      </w:r>
      <w:r w:rsidR="00BE3D96">
        <w:rPr>
          <w:rFonts w:ascii="Arial" w:hAnsi="Arial"/>
        </w:rPr>
        <w:t>(ii)</w:t>
      </w:r>
      <w:r w:rsidR="00BE3D96" w:rsidRPr="00763FE1">
        <w:rPr>
          <w:rFonts w:ascii="Arial" w:hAnsi="Arial"/>
        </w:rPr>
        <w:t xml:space="preserve"> </w:t>
      </w:r>
      <w:r w:rsidR="00CE6535" w:rsidRPr="00763FE1">
        <w:rPr>
          <w:rFonts w:ascii="Arial" w:hAnsi="Arial"/>
        </w:rPr>
        <w:t xml:space="preserve">receiving </w:t>
      </w:r>
      <w:r w:rsidR="00DB778C" w:rsidRPr="00763FE1">
        <w:rPr>
          <w:rFonts w:ascii="Arial" w:hAnsi="Arial"/>
        </w:rPr>
        <w:t xml:space="preserve">the </w:t>
      </w:r>
      <w:r w:rsidR="00CE6535" w:rsidRPr="00763FE1">
        <w:rPr>
          <w:rFonts w:ascii="Arial" w:hAnsi="Arial"/>
        </w:rPr>
        <w:t>last</w:t>
      </w:r>
      <w:r w:rsidR="004E607B" w:rsidRPr="00763FE1">
        <w:rPr>
          <w:rFonts w:ascii="Arial" w:hAnsi="Arial"/>
        </w:rPr>
        <w:t xml:space="preserve"> </w:t>
      </w:r>
      <w:r w:rsidR="00DB778C" w:rsidRPr="00763FE1">
        <w:rPr>
          <w:rFonts w:ascii="Arial" w:hAnsi="Arial"/>
        </w:rPr>
        <w:t xml:space="preserve">ACK </w:t>
      </w:r>
      <w:r w:rsidR="00F64ACA" w:rsidRPr="00763FE1">
        <w:rPr>
          <w:rFonts w:ascii="Arial" w:hAnsi="Arial"/>
        </w:rPr>
        <w:t>before the 2</w:t>
      </w:r>
      <w:r w:rsidR="002833FF" w:rsidRPr="00763FE1">
        <w:rPr>
          <w:rFonts w:ascii="Arial" w:hAnsi="Arial"/>
        </w:rPr>
        <w:t>1</w:t>
      </w:r>
      <w:r w:rsidR="002833FF" w:rsidRPr="00763FE1">
        <w:rPr>
          <w:rFonts w:ascii="Arial" w:hAnsi="Arial"/>
          <w:vertAlign w:val="superscript"/>
        </w:rPr>
        <w:t>st</w:t>
      </w:r>
      <w:r w:rsidR="00F64ACA" w:rsidRPr="00763FE1">
        <w:rPr>
          <w:rFonts w:ascii="Arial" w:hAnsi="Arial"/>
        </w:rPr>
        <w:t xml:space="preserve"> DATA packet </w:t>
      </w:r>
      <w:r w:rsidR="001749D0" w:rsidRPr="00763FE1">
        <w:rPr>
          <w:rFonts w:ascii="Arial" w:hAnsi="Arial"/>
        </w:rPr>
        <w:t>is sent</w:t>
      </w:r>
      <w:r w:rsidR="00756813" w:rsidRPr="00763FE1">
        <w:rPr>
          <w:rFonts w:ascii="Arial" w:hAnsi="Arial"/>
        </w:rPr>
        <w:t>*</w:t>
      </w:r>
      <w:r w:rsidR="000B37A3" w:rsidRPr="00763FE1">
        <w:rPr>
          <w:rFonts w:ascii="Arial" w:hAnsi="Arial"/>
        </w:rPr>
        <w:t>; or</w:t>
      </w:r>
    </w:p>
    <w:p w14:paraId="0A1FD0E2" w14:textId="6D5F2CBE" w:rsidR="00D023BE" w:rsidRPr="00FA14DD" w:rsidRDefault="000B37A3" w:rsidP="009B427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Arial" w:hAnsi="Arial"/>
        </w:rPr>
      </w:pPr>
      <w:r w:rsidRPr="00FA14DD">
        <w:rPr>
          <w:rFonts w:ascii="Arial" w:hAnsi="Arial"/>
        </w:rPr>
        <w:t xml:space="preserve">If the final DATA block is being sent and </w:t>
      </w:r>
      <w:r w:rsidR="00DD43C6">
        <w:rPr>
          <w:rFonts w:ascii="Arial" w:hAnsi="Arial"/>
        </w:rPr>
        <w:t xml:space="preserve">file </w:t>
      </w:r>
      <w:r w:rsidRPr="00FA14DD">
        <w:rPr>
          <w:rFonts w:ascii="Arial" w:hAnsi="Arial"/>
        </w:rPr>
        <w:t>size</w:t>
      </w:r>
      <w:r w:rsidR="00C87C3A" w:rsidRPr="00FA14DD">
        <w:rPr>
          <w:rFonts w:ascii="Arial" w:hAnsi="Arial"/>
        </w:rPr>
        <w:t xml:space="preserve"> is a multiple of 512 bytes,</w:t>
      </w:r>
      <w:r w:rsidR="00AD07F1" w:rsidRPr="00FA14DD">
        <w:rPr>
          <w:rFonts w:ascii="Arial" w:hAnsi="Arial"/>
        </w:rPr>
        <w:t xml:space="preserve"> </w:t>
      </w:r>
      <w:r w:rsidR="001630D7">
        <w:rPr>
          <w:rFonts w:ascii="Arial" w:hAnsi="Arial"/>
        </w:rPr>
        <w:t xml:space="preserve">either (i) </w:t>
      </w:r>
      <w:r w:rsidR="00D30DC4" w:rsidRPr="00FA14DD">
        <w:rPr>
          <w:rFonts w:ascii="Arial" w:hAnsi="Arial"/>
        </w:rPr>
        <w:t>a final DATA block</w:t>
      </w:r>
      <w:r w:rsidR="00307510" w:rsidRPr="00FA14DD">
        <w:rPr>
          <w:rFonts w:ascii="Arial" w:hAnsi="Arial"/>
        </w:rPr>
        <w:t xml:space="preserve"> </w:t>
      </w:r>
      <w:r w:rsidR="00662364" w:rsidRPr="00FA14DD">
        <w:rPr>
          <w:rFonts w:ascii="Arial" w:hAnsi="Arial"/>
        </w:rPr>
        <w:t xml:space="preserve">with zero content </w:t>
      </w:r>
      <w:r w:rsidR="00307510" w:rsidRPr="00FA14DD">
        <w:rPr>
          <w:rFonts w:ascii="Arial" w:hAnsi="Arial"/>
        </w:rPr>
        <w:t xml:space="preserve">is sent </w:t>
      </w:r>
      <w:r w:rsidR="00B13107" w:rsidRPr="00FA14DD">
        <w:rPr>
          <w:rFonts w:ascii="Arial" w:hAnsi="Arial"/>
        </w:rPr>
        <w:t xml:space="preserve">up to </w:t>
      </w:r>
      <w:r w:rsidR="006A3F75" w:rsidRPr="00FA14DD">
        <w:rPr>
          <w:rFonts w:ascii="Courier" w:hAnsi="Courier"/>
        </w:rPr>
        <w:t>LOOP_LIMIT</w:t>
      </w:r>
      <w:r w:rsidR="006A3F75" w:rsidRPr="00FA14DD">
        <w:rPr>
          <w:rFonts w:ascii="Arial" w:hAnsi="Arial"/>
        </w:rPr>
        <w:t xml:space="preserve"> </w:t>
      </w:r>
      <w:r w:rsidR="00B13107" w:rsidRPr="00FA14DD">
        <w:rPr>
          <w:rFonts w:ascii="Arial" w:hAnsi="Arial"/>
        </w:rPr>
        <w:t>times</w:t>
      </w:r>
      <w:r w:rsidR="001630D7">
        <w:rPr>
          <w:rFonts w:ascii="Arial" w:hAnsi="Arial"/>
        </w:rPr>
        <w:t>,</w:t>
      </w:r>
      <w:r w:rsidR="000F0F32" w:rsidRPr="00FA14DD">
        <w:rPr>
          <w:rFonts w:ascii="Arial" w:hAnsi="Arial"/>
        </w:rPr>
        <w:t xml:space="preserve"> or</w:t>
      </w:r>
      <w:r w:rsidR="00FA14DD">
        <w:rPr>
          <w:rFonts w:ascii="Arial" w:hAnsi="Arial"/>
        </w:rPr>
        <w:t xml:space="preserve"> </w:t>
      </w:r>
      <w:r w:rsidR="001630D7">
        <w:rPr>
          <w:rFonts w:ascii="Arial" w:hAnsi="Arial"/>
        </w:rPr>
        <w:t xml:space="preserve">(ii) </w:t>
      </w:r>
      <w:r w:rsidR="00D023BE" w:rsidRPr="00FA14DD">
        <w:rPr>
          <w:rFonts w:ascii="Arial" w:hAnsi="Arial"/>
        </w:rPr>
        <w:t>receiving the last ACK before the 21</w:t>
      </w:r>
      <w:r w:rsidR="00D023BE" w:rsidRPr="00FA14DD">
        <w:rPr>
          <w:rFonts w:ascii="Arial" w:hAnsi="Arial"/>
          <w:vertAlign w:val="superscript"/>
        </w:rPr>
        <w:t>st</w:t>
      </w:r>
      <w:r w:rsidR="00D023BE" w:rsidRPr="00FA14DD">
        <w:rPr>
          <w:rFonts w:ascii="Arial" w:hAnsi="Arial"/>
        </w:rPr>
        <w:t xml:space="preserve"> zero DATA packet is sent</w:t>
      </w:r>
      <w:r w:rsidR="00B93E0A" w:rsidRPr="00FA14DD">
        <w:rPr>
          <w:rFonts w:ascii="Arial" w:hAnsi="Arial"/>
        </w:rPr>
        <w:t>*</w:t>
      </w:r>
      <w:r w:rsidR="00242247" w:rsidRPr="00FA14DD">
        <w:rPr>
          <w:rFonts w:ascii="Arial" w:hAnsi="Arial"/>
        </w:rPr>
        <w:t>.</w:t>
      </w:r>
    </w:p>
    <w:p w14:paraId="1868EE78" w14:textId="5AA2C30A" w:rsidR="00F55898" w:rsidRPr="00F55898" w:rsidRDefault="00F55898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>*</w:t>
      </w:r>
      <w:r w:rsidRPr="00F55898">
        <w:rPr>
          <w:rFonts w:ascii="Arial" w:hAnsi="Arial"/>
        </w:rPr>
        <w:t xml:space="preserve"> </w:t>
      </w:r>
      <w:r w:rsidR="00344D9B">
        <w:rPr>
          <w:rFonts w:ascii="Arial" w:hAnsi="Arial"/>
        </w:rPr>
        <w:t xml:space="preserve">the completion of </w:t>
      </w:r>
      <w:r w:rsidR="00A6298B">
        <w:rPr>
          <w:rFonts w:ascii="Arial" w:hAnsi="Arial"/>
        </w:rPr>
        <w:t xml:space="preserve">causes </w:t>
      </w:r>
      <w:r w:rsidR="00344D9B">
        <w:rPr>
          <w:rFonts w:ascii="Arial" w:hAnsi="Arial"/>
        </w:rPr>
        <w:t xml:space="preserve">the </w:t>
      </w:r>
      <w:r>
        <w:rPr>
          <w:rFonts w:ascii="Arial" w:hAnsi="Arial"/>
        </w:rPr>
        <w:t xml:space="preserve">Client </w:t>
      </w:r>
      <w:r w:rsidR="00292101">
        <w:rPr>
          <w:rFonts w:ascii="Arial" w:hAnsi="Arial"/>
        </w:rPr>
        <w:t>to be</w:t>
      </w:r>
      <w:r w:rsidR="00344D9B">
        <w:rPr>
          <w:rFonts w:ascii="Arial" w:hAnsi="Arial"/>
        </w:rPr>
        <w:t xml:space="preserve"> </w:t>
      </w:r>
      <w:r>
        <w:rPr>
          <w:rFonts w:ascii="Arial" w:hAnsi="Arial"/>
        </w:rPr>
        <w:t>removed from further processing</w:t>
      </w:r>
      <w:r w:rsidR="00F7215C">
        <w:rPr>
          <w:rFonts w:ascii="Arial" w:hAnsi="Arial"/>
        </w:rPr>
        <w:t>.</w:t>
      </w:r>
    </w:p>
    <w:p w14:paraId="3CBCFE02" w14:textId="702FE2C9" w:rsidR="00CF1873" w:rsidRPr="008555CA" w:rsidRDefault="00F7215C" w:rsidP="009B427A">
      <w:pPr>
        <w:spacing w:line="480" w:lineRule="auto"/>
        <w:jc w:val="both"/>
        <w:rPr>
          <w:rFonts w:ascii="Arial" w:hAnsi="Arial"/>
          <w:b/>
          <w:bCs/>
        </w:rPr>
      </w:pPr>
      <w:r w:rsidRPr="008555CA">
        <w:rPr>
          <w:rFonts w:ascii="Arial" w:hAnsi="Arial"/>
          <w:b/>
          <w:bCs/>
        </w:rPr>
        <w:t>Back End – Write Request</w:t>
      </w:r>
    </w:p>
    <w:p w14:paraId="781C3F37" w14:textId="32E72820" w:rsidR="008555CA" w:rsidRDefault="008D0F0E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The </w:t>
      </w:r>
      <w:r w:rsidR="00255986">
        <w:rPr>
          <w:rFonts w:ascii="Arial" w:hAnsi="Arial"/>
        </w:rPr>
        <w:t>WRQ</w:t>
      </w:r>
      <w:r>
        <w:rPr>
          <w:rFonts w:ascii="Arial" w:hAnsi="Arial"/>
        </w:rPr>
        <w:t xml:space="preserve"> process in the Server</w:t>
      </w:r>
      <w:r w:rsidR="006F7D4A">
        <w:rPr>
          <w:rFonts w:ascii="Arial" w:hAnsi="Arial"/>
        </w:rPr>
        <w:t>-</w:t>
      </w:r>
      <w:r>
        <w:rPr>
          <w:rFonts w:ascii="Arial" w:hAnsi="Arial"/>
        </w:rPr>
        <w:t xml:space="preserve">side is roughly </w:t>
      </w:r>
      <w:r w:rsidR="00440F88">
        <w:rPr>
          <w:rFonts w:ascii="Arial" w:hAnsi="Arial"/>
        </w:rPr>
        <w:t>like</w:t>
      </w:r>
      <w:r>
        <w:rPr>
          <w:rFonts w:ascii="Arial" w:hAnsi="Arial"/>
        </w:rPr>
        <w:t xml:space="preserve"> the Client’s </w:t>
      </w:r>
      <w:r w:rsidR="00E60DF6">
        <w:rPr>
          <w:rFonts w:ascii="Arial" w:hAnsi="Arial"/>
        </w:rPr>
        <w:t xml:space="preserve">Read Request in that </w:t>
      </w:r>
      <w:r w:rsidR="00144610">
        <w:rPr>
          <w:rFonts w:ascii="Arial" w:hAnsi="Arial"/>
        </w:rPr>
        <w:t xml:space="preserve">the file will be received in 512-byte </w:t>
      </w:r>
      <w:r w:rsidR="00CE0258">
        <w:rPr>
          <w:rFonts w:ascii="Arial" w:hAnsi="Arial"/>
        </w:rPr>
        <w:t xml:space="preserve">DATA </w:t>
      </w:r>
      <w:r w:rsidR="00144610">
        <w:rPr>
          <w:rFonts w:ascii="Arial" w:hAnsi="Arial"/>
        </w:rPr>
        <w:t>blocks</w:t>
      </w:r>
      <w:r w:rsidR="009708C1">
        <w:rPr>
          <w:rFonts w:ascii="Arial" w:hAnsi="Arial"/>
        </w:rPr>
        <w:t xml:space="preserve"> with an ACK sent </w:t>
      </w:r>
      <w:r w:rsidR="00CE0258">
        <w:rPr>
          <w:rFonts w:ascii="Arial" w:hAnsi="Arial"/>
        </w:rPr>
        <w:t>to acknowledge each b</w:t>
      </w:r>
      <w:r w:rsidR="00B31CF5">
        <w:rPr>
          <w:rFonts w:ascii="Arial" w:hAnsi="Arial"/>
        </w:rPr>
        <w:t>l</w:t>
      </w:r>
      <w:r w:rsidR="00CE0258">
        <w:rPr>
          <w:rFonts w:ascii="Arial" w:hAnsi="Arial"/>
        </w:rPr>
        <w:t>ock before the next DATA block is sent.</w:t>
      </w:r>
      <w:r w:rsidR="00B03853">
        <w:rPr>
          <w:rFonts w:ascii="Arial" w:hAnsi="Arial"/>
        </w:rPr>
        <w:t xml:space="preserve"> </w:t>
      </w:r>
    </w:p>
    <w:p w14:paraId="569EC0F3" w14:textId="4E13F4F4" w:rsidR="003D0FC3" w:rsidRDefault="003D0FC3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If the request is new and no </w:t>
      </w:r>
      <w:r w:rsidR="00412C9D">
        <w:rPr>
          <w:rFonts w:ascii="Arial" w:hAnsi="Arial"/>
        </w:rPr>
        <w:t>ACK w</w:t>
      </w:r>
      <w:r w:rsidR="006C53C6">
        <w:rPr>
          <w:rFonts w:ascii="Arial" w:hAnsi="Arial"/>
        </w:rPr>
        <w:t>as</w:t>
      </w:r>
      <w:r w:rsidR="00412C9D">
        <w:rPr>
          <w:rFonts w:ascii="Arial" w:hAnsi="Arial"/>
        </w:rPr>
        <w:t xml:space="preserve"> sent yet i.e</w:t>
      </w:r>
      <w:r w:rsidR="007D2AEF">
        <w:rPr>
          <w:rFonts w:ascii="Arial" w:hAnsi="Arial"/>
        </w:rPr>
        <w:t>.</w:t>
      </w:r>
      <w:r w:rsidR="00412C9D">
        <w:rPr>
          <w:rFonts w:ascii="Arial" w:hAnsi="Arial"/>
        </w:rPr>
        <w:t xml:space="preserve"> </w:t>
      </w:r>
      <w:r w:rsidR="00412C9D" w:rsidRPr="00412C9D">
        <w:rPr>
          <w:rFonts w:ascii="Courieri" w:hAnsi="Courieri"/>
        </w:rPr>
        <w:t>expectedBlock</w:t>
      </w:r>
      <w:r w:rsidR="00412C9D">
        <w:rPr>
          <w:rFonts w:ascii="Arial" w:hAnsi="Arial"/>
        </w:rPr>
        <w:t xml:space="preserve"> = 1, </w:t>
      </w:r>
      <w:r w:rsidR="00DF7EBE">
        <w:rPr>
          <w:rFonts w:ascii="Arial" w:hAnsi="Arial"/>
        </w:rPr>
        <w:t xml:space="preserve">the first ACK </w:t>
      </w:r>
      <w:r w:rsidR="00F729BD">
        <w:rPr>
          <w:rFonts w:ascii="Arial" w:hAnsi="Arial"/>
        </w:rPr>
        <w:t xml:space="preserve">(ACK 0) </w:t>
      </w:r>
      <w:r w:rsidR="00DF7EBE">
        <w:rPr>
          <w:rFonts w:ascii="Arial" w:hAnsi="Arial"/>
        </w:rPr>
        <w:t>is sent</w:t>
      </w:r>
      <w:r w:rsidR="00FE1BE6">
        <w:rPr>
          <w:rFonts w:ascii="Arial" w:hAnsi="Arial"/>
        </w:rPr>
        <w:t xml:space="preserve"> </w:t>
      </w:r>
      <w:r w:rsidR="009C557A">
        <w:rPr>
          <w:rFonts w:ascii="Arial" w:hAnsi="Arial"/>
        </w:rPr>
        <w:t xml:space="preserve">once </w:t>
      </w:r>
      <w:r w:rsidR="00FE1BE6">
        <w:rPr>
          <w:rFonts w:ascii="Arial" w:hAnsi="Arial"/>
        </w:rPr>
        <w:t xml:space="preserve">to the Client as </w:t>
      </w:r>
      <w:r w:rsidR="006C53C6">
        <w:rPr>
          <w:rFonts w:ascii="Arial" w:hAnsi="Arial"/>
        </w:rPr>
        <w:t xml:space="preserve">an </w:t>
      </w:r>
      <w:r w:rsidR="00FE1BE6">
        <w:rPr>
          <w:rFonts w:ascii="Arial" w:hAnsi="Arial"/>
        </w:rPr>
        <w:t>acknowledgment of the request and to begin sending DATA packets.</w:t>
      </w:r>
      <w:r w:rsidR="00796CFA">
        <w:rPr>
          <w:rFonts w:ascii="Arial" w:hAnsi="Arial"/>
        </w:rPr>
        <w:t xml:space="preserve"> </w:t>
      </w:r>
      <w:r w:rsidR="006C53C6">
        <w:rPr>
          <w:rFonts w:ascii="Arial" w:hAnsi="Arial"/>
        </w:rPr>
        <w:t xml:space="preserve">The </w:t>
      </w:r>
      <w:r w:rsidR="00196803">
        <w:rPr>
          <w:rFonts w:ascii="Arial" w:hAnsi="Arial"/>
        </w:rPr>
        <w:t xml:space="preserve">Server calls </w:t>
      </w:r>
      <w:r w:rsidR="00901E2A">
        <w:rPr>
          <w:rFonts w:ascii="Arial" w:hAnsi="Arial"/>
        </w:rPr>
        <w:t xml:space="preserve">the main write process </w:t>
      </w:r>
      <w:r w:rsidR="00196803">
        <w:rPr>
          <w:rFonts w:ascii="Arial" w:hAnsi="Arial"/>
        </w:rPr>
        <w:t xml:space="preserve">to handle </w:t>
      </w:r>
      <w:r w:rsidR="00901E2A">
        <w:rPr>
          <w:rFonts w:ascii="Arial" w:hAnsi="Arial"/>
        </w:rPr>
        <w:t xml:space="preserve">each </w:t>
      </w:r>
      <w:r w:rsidR="00AF1DD2">
        <w:rPr>
          <w:rFonts w:ascii="Arial" w:hAnsi="Arial"/>
        </w:rPr>
        <w:t>incoming</w:t>
      </w:r>
      <w:r w:rsidR="00901E2A">
        <w:rPr>
          <w:rFonts w:ascii="Arial" w:hAnsi="Arial"/>
        </w:rPr>
        <w:t xml:space="preserve"> DATA packets</w:t>
      </w:r>
      <w:r w:rsidR="004A316E">
        <w:rPr>
          <w:rFonts w:ascii="Arial" w:hAnsi="Arial"/>
        </w:rPr>
        <w:t xml:space="preserve"> as shown in </w:t>
      </w:r>
      <w:r w:rsidR="004A316E" w:rsidRPr="004A316E">
        <w:rPr>
          <w:rFonts w:ascii="Arial" w:hAnsi="Arial"/>
          <w:i/>
          <w:iCs/>
        </w:rPr>
        <w:t>Figure 3.2</w:t>
      </w:r>
      <w:r w:rsidR="004A316E">
        <w:rPr>
          <w:rFonts w:ascii="Arial" w:hAnsi="Arial"/>
        </w:rPr>
        <w:t>.</w:t>
      </w:r>
    </w:p>
    <w:p w14:paraId="7007E4EF" w14:textId="77777777" w:rsidR="004A316E" w:rsidRDefault="00770E93" w:rsidP="009B427A">
      <w:pPr>
        <w:keepNext/>
        <w:spacing w:line="480" w:lineRule="auto"/>
        <w:jc w:val="both"/>
      </w:pPr>
      <w:r w:rsidRPr="00770E93">
        <w:rPr>
          <w:rFonts w:ascii="Arial" w:hAnsi="Arial"/>
          <w:noProof/>
        </w:rPr>
        <w:lastRenderedPageBreak/>
        <w:drawing>
          <wp:inline distT="0" distB="0" distL="0" distR="0" wp14:anchorId="12BAAAB5" wp14:editId="4660C9E3">
            <wp:extent cx="5139346" cy="430530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47288" cy="431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F62B9" w14:textId="26890B81" w:rsidR="00770E93" w:rsidRDefault="004A316E" w:rsidP="009B427A">
      <w:pPr>
        <w:pStyle w:val="Caption"/>
        <w:spacing w:line="480" w:lineRule="auto"/>
        <w:jc w:val="both"/>
        <w:rPr>
          <w:noProof/>
          <w:sz w:val="24"/>
          <w:szCs w:val="24"/>
        </w:rPr>
      </w:pPr>
      <w:r w:rsidRPr="004A316E">
        <w:rPr>
          <w:sz w:val="24"/>
          <w:szCs w:val="24"/>
        </w:rPr>
        <w:t>Figure 3.2 Leading to main</w:t>
      </w:r>
      <w:r w:rsidRPr="004A316E">
        <w:rPr>
          <w:noProof/>
          <w:sz w:val="24"/>
          <w:szCs w:val="24"/>
        </w:rPr>
        <w:t xml:space="preserve"> write request for the Client</w:t>
      </w:r>
    </w:p>
    <w:p w14:paraId="728B08C3" w14:textId="0A5E936D" w:rsidR="00F43A3B" w:rsidRDefault="00AB25E7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In the main write process </w:t>
      </w:r>
      <w:r w:rsidRPr="00AB25E7">
        <w:rPr>
          <w:rFonts w:ascii="Courieri" w:hAnsi="Courieri"/>
        </w:rPr>
        <w:t>Client.receiveWrittenFile()</w:t>
      </w:r>
      <w:r>
        <w:rPr>
          <w:rFonts w:ascii="Arial" w:hAnsi="Arial"/>
        </w:rPr>
        <w:t>,</w:t>
      </w:r>
      <w:r w:rsidR="000A48A8">
        <w:rPr>
          <w:rFonts w:ascii="Arial" w:hAnsi="Arial"/>
        </w:rPr>
        <w:t xml:space="preserve"> </w:t>
      </w:r>
      <w:r w:rsidR="0087167D">
        <w:rPr>
          <w:rFonts w:ascii="Arial" w:hAnsi="Arial"/>
        </w:rPr>
        <w:t xml:space="preserve">ACK 0 will be sent </w:t>
      </w:r>
      <w:r w:rsidR="00EA4ED7">
        <w:rPr>
          <w:rFonts w:ascii="Arial" w:hAnsi="Arial"/>
        </w:rPr>
        <w:t>after each timeout</w:t>
      </w:r>
      <w:r w:rsidR="00677F6F">
        <w:rPr>
          <w:rFonts w:ascii="Arial" w:hAnsi="Arial"/>
        </w:rPr>
        <w:t xml:space="preserve"> until </w:t>
      </w:r>
      <w:r w:rsidR="00196DFC">
        <w:rPr>
          <w:rFonts w:ascii="Arial" w:hAnsi="Arial"/>
        </w:rPr>
        <w:t>DATA 1 is received.</w:t>
      </w:r>
      <w:r w:rsidR="00365038">
        <w:rPr>
          <w:rFonts w:ascii="Arial" w:hAnsi="Arial"/>
        </w:rPr>
        <w:t xml:space="preserve"> </w:t>
      </w:r>
      <w:r w:rsidR="008D2FA0">
        <w:rPr>
          <w:rFonts w:ascii="Arial" w:hAnsi="Arial"/>
        </w:rPr>
        <w:t xml:space="preserve">As each DATA packet is received, the </w:t>
      </w:r>
      <w:r w:rsidR="003D5D14">
        <w:rPr>
          <w:rFonts w:ascii="Arial" w:hAnsi="Arial"/>
        </w:rPr>
        <w:t xml:space="preserve">contents are </w:t>
      </w:r>
      <w:r w:rsidR="00BF3C3D">
        <w:rPr>
          <w:rFonts w:ascii="Arial" w:hAnsi="Arial"/>
        </w:rPr>
        <w:t>appended</w:t>
      </w:r>
      <w:r w:rsidR="00520836">
        <w:rPr>
          <w:rFonts w:ascii="Arial" w:hAnsi="Arial"/>
        </w:rPr>
        <w:t xml:space="preserve"> to a </w:t>
      </w:r>
      <w:r w:rsidR="00520836" w:rsidRPr="001374D8">
        <w:rPr>
          <w:rFonts w:ascii="Courier" w:hAnsi="Courier"/>
        </w:rPr>
        <w:t>StringBuilder</w:t>
      </w:r>
      <w:r w:rsidR="00520836">
        <w:rPr>
          <w:rFonts w:ascii="Arial" w:hAnsi="Arial"/>
        </w:rPr>
        <w:t xml:space="preserve"> </w:t>
      </w:r>
      <w:r w:rsidR="001374D8">
        <w:rPr>
          <w:rFonts w:ascii="Arial" w:hAnsi="Arial"/>
        </w:rPr>
        <w:t>instance</w:t>
      </w:r>
      <w:r w:rsidR="00503A1B">
        <w:rPr>
          <w:rFonts w:ascii="Arial" w:hAnsi="Arial"/>
        </w:rPr>
        <w:t xml:space="preserve"> and the respective ACK sent. </w:t>
      </w:r>
      <w:r w:rsidR="0092290C">
        <w:rPr>
          <w:rFonts w:ascii="Arial" w:hAnsi="Arial"/>
        </w:rPr>
        <w:t>Any duplicate DATAs are</w:t>
      </w:r>
      <w:r w:rsidR="0047676C">
        <w:rPr>
          <w:rFonts w:ascii="Arial" w:hAnsi="Arial"/>
        </w:rPr>
        <w:t xml:space="preserve"> responded with their respective ACKs and contents are ignored.</w:t>
      </w:r>
      <w:r w:rsidR="00E9687A">
        <w:rPr>
          <w:rFonts w:ascii="Arial" w:hAnsi="Arial"/>
        </w:rPr>
        <w:t xml:space="preserve"> As shown in </w:t>
      </w:r>
      <w:r w:rsidR="00E9687A" w:rsidRPr="007D6E9E">
        <w:rPr>
          <w:rFonts w:ascii="Arial" w:hAnsi="Arial"/>
          <w:i/>
          <w:iCs/>
        </w:rPr>
        <w:t>Figure 3.3</w:t>
      </w:r>
      <w:r w:rsidR="00E9687A">
        <w:rPr>
          <w:rFonts w:ascii="Arial" w:hAnsi="Arial"/>
        </w:rPr>
        <w:t xml:space="preserve">, </w:t>
      </w:r>
      <w:r w:rsidR="007D6E9E">
        <w:rPr>
          <w:rFonts w:ascii="Arial" w:hAnsi="Arial"/>
        </w:rPr>
        <w:t xml:space="preserve">after the final DATA is received, </w:t>
      </w:r>
      <w:r w:rsidR="00073FA8">
        <w:rPr>
          <w:rFonts w:ascii="Arial" w:hAnsi="Arial"/>
        </w:rPr>
        <w:t xml:space="preserve">the final ACK is sent and </w:t>
      </w:r>
      <w:r w:rsidR="00B7258E">
        <w:rPr>
          <w:rFonts w:ascii="Arial" w:hAnsi="Arial"/>
        </w:rPr>
        <w:t xml:space="preserve">a </w:t>
      </w:r>
      <w:r w:rsidR="00B7258E" w:rsidRPr="00B7258E">
        <w:rPr>
          <w:rFonts w:ascii="Courier" w:hAnsi="Courier"/>
        </w:rPr>
        <w:t>FileWriter</w:t>
      </w:r>
      <w:r w:rsidR="00B7258E">
        <w:rPr>
          <w:rFonts w:ascii="Arial" w:hAnsi="Arial"/>
        </w:rPr>
        <w:t xml:space="preserve"> initialized </w:t>
      </w:r>
      <w:r w:rsidR="00B00F3F">
        <w:rPr>
          <w:rFonts w:ascii="Arial" w:hAnsi="Arial"/>
        </w:rPr>
        <w:t>to write the file into Server.</w:t>
      </w:r>
    </w:p>
    <w:p w14:paraId="6B758D29" w14:textId="77777777" w:rsidR="00FE563F" w:rsidRDefault="00E9687A" w:rsidP="009B427A">
      <w:pPr>
        <w:keepNext/>
        <w:spacing w:line="480" w:lineRule="auto"/>
        <w:jc w:val="both"/>
      </w:pPr>
      <w:r w:rsidRPr="00E9687A">
        <w:rPr>
          <w:rFonts w:ascii="Arial" w:hAnsi="Arial"/>
          <w:noProof/>
        </w:rPr>
        <w:lastRenderedPageBreak/>
        <w:drawing>
          <wp:inline distT="0" distB="0" distL="0" distR="0" wp14:anchorId="4AE26DC3" wp14:editId="634136F8">
            <wp:extent cx="5461788" cy="5528310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63999" cy="5530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2447F" w14:textId="1CEAA3BC" w:rsidR="00E9687A" w:rsidRDefault="00FE563F" w:rsidP="009B427A">
      <w:pPr>
        <w:pStyle w:val="Caption"/>
        <w:spacing w:line="480" w:lineRule="auto"/>
        <w:jc w:val="both"/>
        <w:rPr>
          <w:noProof/>
          <w:sz w:val="24"/>
          <w:szCs w:val="24"/>
        </w:rPr>
      </w:pPr>
      <w:r w:rsidRPr="00FE563F">
        <w:rPr>
          <w:sz w:val="24"/>
          <w:szCs w:val="24"/>
        </w:rPr>
        <w:t xml:space="preserve">Figure 3.3 WRQ: Server receiving DATA </w:t>
      </w:r>
      <w:r w:rsidRPr="00FE563F">
        <w:rPr>
          <w:noProof/>
          <w:sz w:val="24"/>
          <w:szCs w:val="24"/>
        </w:rPr>
        <w:t>and responding with ACKs</w:t>
      </w:r>
    </w:p>
    <w:p w14:paraId="709826A8" w14:textId="621C1640" w:rsidR="00B06F32" w:rsidRDefault="00B06F32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But to account the possibility the final ACK did not reach the Client, </w:t>
      </w:r>
      <w:r w:rsidR="008107B9">
        <w:rPr>
          <w:rFonts w:ascii="Arial" w:hAnsi="Arial"/>
        </w:rPr>
        <w:t xml:space="preserve">the </w:t>
      </w:r>
      <w:r w:rsidR="00CC0F3C">
        <w:rPr>
          <w:rFonts w:ascii="Arial" w:hAnsi="Arial"/>
        </w:rPr>
        <w:t>process</w:t>
      </w:r>
      <w:r w:rsidR="008107B9">
        <w:rPr>
          <w:rFonts w:ascii="Arial" w:hAnsi="Arial"/>
        </w:rPr>
        <w:t xml:space="preserve"> </w:t>
      </w:r>
      <w:r w:rsidR="00CA6913">
        <w:rPr>
          <w:rFonts w:ascii="Arial" w:hAnsi="Arial"/>
        </w:rPr>
        <w:t xml:space="preserve">sets a </w:t>
      </w:r>
      <w:r w:rsidR="006C1201">
        <w:rPr>
          <w:rFonts w:ascii="Arial" w:hAnsi="Arial"/>
        </w:rPr>
        <w:t>Boolean</w:t>
      </w:r>
      <w:r w:rsidR="00F06F30">
        <w:rPr>
          <w:rFonts w:ascii="Arial" w:hAnsi="Arial"/>
        </w:rPr>
        <w:t xml:space="preserve"> </w:t>
      </w:r>
      <w:r w:rsidR="00CA6913">
        <w:rPr>
          <w:rFonts w:ascii="Arial" w:hAnsi="Arial"/>
        </w:rPr>
        <w:t xml:space="preserve">value </w:t>
      </w:r>
      <w:r w:rsidR="00F06F30" w:rsidRPr="00F06F30">
        <w:rPr>
          <w:rFonts w:ascii="Courier" w:hAnsi="Courier"/>
        </w:rPr>
        <w:t>writeRequestCompleted</w:t>
      </w:r>
      <w:r w:rsidR="00F06F30">
        <w:rPr>
          <w:rFonts w:ascii="Arial" w:hAnsi="Arial"/>
        </w:rPr>
        <w:t xml:space="preserve"> to true.</w:t>
      </w:r>
      <w:r w:rsidR="00C854AF">
        <w:rPr>
          <w:rFonts w:ascii="Arial" w:hAnsi="Arial"/>
        </w:rPr>
        <w:t xml:space="preserve"> This </w:t>
      </w:r>
      <w:r w:rsidR="006C1201">
        <w:rPr>
          <w:rFonts w:ascii="Arial" w:hAnsi="Arial"/>
        </w:rPr>
        <w:t>Boolean</w:t>
      </w:r>
      <w:r w:rsidR="00C854AF">
        <w:rPr>
          <w:rFonts w:ascii="Arial" w:hAnsi="Arial"/>
        </w:rPr>
        <w:t xml:space="preserve"> value keeps</w:t>
      </w:r>
      <w:r w:rsidR="00F64B51">
        <w:rPr>
          <w:rFonts w:ascii="Arial" w:hAnsi="Arial"/>
        </w:rPr>
        <w:t xml:space="preserve"> the slave port open </w:t>
      </w:r>
      <w:r w:rsidR="00092763">
        <w:rPr>
          <w:rFonts w:ascii="Arial" w:hAnsi="Arial"/>
        </w:rPr>
        <w:t xml:space="preserve">for 10 * </w:t>
      </w:r>
      <w:r w:rsidR="00092763" w:rsidRPr="00A33ED4">
        <w:rPr>
          <w:rFonts w:ascii="Courier New" w:hAnsi="Courier New"/>
        </w:rPr>
        <w:t>TIMEOUT</w:t>
      </w:r>
      <w:r w:rsidR="00092763">
        <w:rPr>
          <w:rFonts w:ascii="Arial" w:hAnsi="Arial"/>
        </w:rPr>
        <w:t xml:space="preserve"> to receive final DATA duplicates and respond appropriately</w:t>
      </w:r>
      <w:r w:rsidR="00234BAE">
        <w:rPr>
          <w:rFonts w:ascii="Arial" w:hAnsi="Arial"/>
        </w:rPr>
        <w:t xml:space="preserve"> until timeout when </w:t>
      </w:r>
      <w:r w:rsidR="005D41CC">
        <w:rPr>
          <w:rFonts w:ascii="Arial" w:hAnsi="Arial"/>
        </w:rPr>
        <w:t xml:space="preserve">the </w:t>
      </w:r>
      <w:r w:rsidR="00234BAE">
        <w:rPr>
          <w:rFonts w:ascii="Arial" w:hAnsi="Arial"/>
        </w:rPr>
        <w:t>Client is removed from further processing.</w:t>
      </w:r>
      <w:r w:rsidR="003F56A4">
        <w:rPr>
          <w:rFonts w:ascii="Arial" w:hAnsi="Arial"/>
        </w:rPr>
        <w:t xml:space="preserve"> Hence, a ‘change of state’ in a write request is either:</w:t>
      </w:r>
    </w:p>
    <w:p w14:paraId="1C3793EE" w14:textId="135471BA" w:rsidR="003F56A4" w:rsidRDefault="00D962DE" w:rsidP="009B427A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If the </w:t>
      </w:r>
      <w:r w:rsidR="003846D1">
        <w:rPr>
          <w:rFonts w:ascii="Arial" w:hAnsi="Arial"/>
        </w:rPr>
        <w:t>first DATA is to be received (</w:t>
      </w:r>
      <w:r w:rsidR="00AB51C3" w:rsidRPr="00AB51C3">
        <w:rPr>
          <w:rFonts w:ascii="Courier" w:hAnsi="Courier"/>
        </w:rPr>
        <w:t>blockExpected</w:t>
      </w:r>
      <w:r w:rsidR="00AB51C3">
        <w:rPr>
          <w:rFonts w:ascii="Arial" w:hAnsi="Arial"/>
        </w:rPr>
        <w:t xml:space="preserve"> = 1</w:t>
      </w:r>
      <w:r w:rsidR="003846D1">
        <w:rPr>
          <w:rFonts w:ascii="Arial" w:hAnsi="Arial"/>
        </w:rPr>
        <w:t>)</w:t>
      </w:r>
      <w:r w:rsidR="002E79CA">
        <w:rPr>
          <w:rFonts w:ascii="Arial" w:hAnsi="Arial"/>
        </w:rPr>
        <w:t xml:space="preserve">, </w:t>
      </w:r>
      <w:r w:rsidR="00FD0BFC">
        <w:rPr>
          <w:rFonts w:ascii="Arial" w:hAnsi="Arial"/>
        </w:rPr>
        <w:t xml:space="preserve">send the first </w:t>
      </w:r>
      <w:r w:rsidR="00543BB9">
        <w:rPr>
          <w:rFonts w:ascii="Arial" w:hAnsi="Arial"/>
        </w:rPr>
        <w:t>ACK</w:t>
      </w:r>
      <w:r w:rsidR="00FD0BFC">
        <w:rPr>
          <w:rFonts w:ascii="Arial" w:hAnsi="Arial"/>
        </w:rPr>
        <w:t xml:space="preserve"> </w:t>
      </w:r>
      <w:r w:rsidR="00543BB9">
        <w:rPr>
          <w:rFonts w:ascii="Arial" w:hAnsi="Arial"/>
        </w:rPr>
        <w:t>0</w:t>
      </w:r>
      <w:r w:rsidR="00FD0BFC">
        <w:rPr>
          <w:rFonts w:ascii="Arial" w:hAnsi="Arial"/>
        </w:rPr>
        <w:t xml:space="preserve"> </w:t>
      </w:r>
      <w:r w:rsidR="00412583">
        <w:rPr>
          <w:rFonts w:ascii="Arial" w:hAnsi="Arial"/>
        </w:rPr>
        <w:t xml:space="preserve">repeatedly </w:t>
      </w:r>
      <w:r w:rsidR="00FD0BFC">
        <w:rPr>
          <w:rFonts w:ascii="Arial" w:hAnsi="Arial"/>
        </w:rPr>
        <w:t xml:space="preserve">until </w:t>
      </w:r>
      <w:r w:rsidR="00543BB9">
        <w:rPr>
          <w:rFonts w:ascii="Arial" w:hAnsi="Arial"/>
        </w:rPr>
        <w:t>DATA 1 is received</w:t>
      </w:r>
      <w:r w:rsidR="00D64499">
        <w:rPr>
          <w:rFonts w:ascii="Arial" w:hAnsi="Arial"/>
        </w:rPr>
        <w:t xml:space="preserve">, </w:t>
      </w:r>
      <w:r w:rsidR="00930CFA">
        <w:rPr>
          <w:rFonts w:ascii="Arial" w:hAnsi="Arial"/>
        </w:rPr>
        <w:t xml:space="preserve">appending contents to </w:t>
      </w:r>
      <w:r w:rsidR="00930CFA" w:rsidRPr="00930CFA">
        <w:rPr>
          <w:rFonts w:ascii="Courier" w:hAnsi="Courier"/>
        </w:rPr>
        <w:t>StringBuilder</w:t>
      </w:r>
      <w:r w:rsidR="00200480" w:rsidRPr="00200480">
        <w:rPr>
          <w:rFonts w:ascii="Arial" w:hAnsi="Arial"/>
        </w:rPr>
        <w:t>,</w:t>
      </w:r>
      <w:r w:rsidR="00200480">
        <w:rPr>
          <w:rFonts w:ascii="Courier" w:hAnsi="Courier"/>
        </w:rPr>
        <w:t xml:space="preserve"> </w:t>
      </w:r>
      <w:r w:rsidR="00645650">
        <w:rPr>
          <w:rFonts w:ascii="Arial" w:hAnsi="Arial"/>
        </w:rPr>
        <w:t xml:space="preserve">send </w:t>
      </w:r>
      <w:r w:rsidR="00200480">
        <w:rPr>
          <w:rFonts w:ascii="Arial" w:hAnsi="Arial"/>
        </w:rPr>
        <w:t>ACK 1</w:t>
      </w:r>
      <w:r w:rsidR="004C2859">
        <w:rPr>
          <w:rFonts w:ascii="Arial" w:hAnsi="Arial"/>
        </w:rPr>
        <w:t>; or</w:t>
      </w:r>
    </w:p>
    <w:p w14:paraId="5A453001" w14:textId="397D0676" w:rsidR="004C2859" w:rsidRDefault="00433A19" w:rsidP="009B427A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lastRenderedPageBreak/>
        <w:t xml:space="preserve">If </w:t>
      </w:r>
      <w:r w:rsidRPr="00433A19">
        <w:rPr>
          <w:rFonts w:ascii="Courier" w:hAnsi="Courier"/>
        </w:rPr>
        <w:t>blockExpected</w:t>
      </w:r>
      <w:r>
        <w:rPr>
          <w:rFonts w:ascii="Arial" w:hAnsi="Arial"/>
        </w:rPr>
        <w:t xml:space="preserve"> </w:t>
      </w:r>
      <w:r w:rsidR="00AE66DF">
        <w:rPr>
          <w:rFonts w:ascii="Arial" w:hAnsi="Arial"/>
        </w:rPr>
        <w:t xml:space="preserve">= </w:t>
      </w:r>
      <w:r w:rsidR="00AE66DF" w:rsidRPr="00AE66DF">
        <w:rPr>
          <w:rFonts w:ascii="Arial" w:hAnsi="Arial"/>
          <w:i/>
          <w:iCs/>
        </w:rPr>
        <w:t>x</w:t>
      </w:r>
      <w:r w:rsidR="00AE66DF">
        <w:rPr>
          <w:rFonts w:ascii="Arial" w:hAnsi="Arial"/>
        </w:rPr>
        <w:t xml:space="preserve"> </w:t>
      </w:r>
      <w:r>
        <w:rPr>
          <w:rFonts w:ascii="Arial" w:hAnsi="Arial"/>
        </w:rPr>
        <w:t>&gt; 1</w:t>
      </w:r>
      <w:r w:rsidR="00E3375D">
        <w:rPr>
          <w:rFonts w:ascii="Arial" w:hAnsi="Arial"/>
        </w:rPr>
        <w:t xml:space="preserve"> and the correct block number </w:t>
      </w:r>
      <w:r w:rsidR="00AE66DF" w:rsidRPr="00AE66DF">
        <w:rPr>
          <w:rFonts w:ascii="Arial" w:hAnsi="Arial"/>
          <w:i/>
          <w:iCs/>
        </w:rPr>
        <w:t>x</w:t>
      </w:r>
      <w:r w:rsidR="00AE66DF">
        <w:rPr>
          <w:rFonts w:ascii="Arial" w:hAnsi="Arial"/>
        </w:rPr>
        <w:t xml:space="preserve"> </w:t>
      </w:r>
      <w:r w:rsidR="00E3375D">
        <w:rPr>
          <w:rFonts w:ascii="Arial" w:hAnsi="Arial"/>
        </w:rPr>
        <w:t>is received</w:t>
      </w:r>
      <w:r w:rsidR="00E37C68">
        <w:rPr>
          <w:rFonts w:ascii="Arial" w:hAnsi="Arial"/>
        </w:rPr>
        <w:t xml:space="preserve">, sending ACK </w:t>
      </w:r>
      <w:r w:rsidR="00E37C68" w:rsidRPr="00E37C68">
        <w:rPr>
          <w:rFonts w:ascii="Arial" w:hAnsi="Arial"/>
          <w:i/>
          <w:iCs/>
        </w:rPr>
        <w:t>x</w:t>
      </w:r>
      <w:r w:rsidR="00E37C68">
        <w:rPr>
          <w:rFonts w:ascii="Arial" w:hAnsi="Arial"/>
        </w:rPr>
        <w:t>,</w:t>
      </w:r>
      <w:r w:rsidR="00B353FD">
        <w:rPr>
          <w:rFonts w:ascii="Arial" w:hAnsi="Arial"/>
        </w:rPr>
        <w:t xml:space="preserve"> </w:t>
      </w:r>
      <w:r w:rsidR="00930CFA">
        <w:rPr>
          <w:rFonts w:ascii="Arial" w:hAnsi="Arial"/>
        </w:rPr>
        <w:t>appending its contents</w:t>
      </w:r>
      <w:r w:rsidR="00B353FD">
        <w:rPr>
          <w:rFonts w:ascii="Arial" w:hAnsi="Arial"/>
        </w:rPr>
        <w:t xml:space="preserve">, and to receive the next DATA </w:t>
      </w:r>
      <w:r w:rsidR="00B353FD">
        <w:rPr>
          <w:rFonts w:ascii="Arial" w:hAnsi="Arial"/>
          <w:i/>
          <w:iCs/>
        </w:rPr>
        <w:t xml:space="preserve">x </w:t>
      </w:r>
      <w:r w:rsidR="00B353FD" w:rsidRPr="00661447">
        <w:rPr>
          <w:rFonts w:ascii="Arial" w:hAnsi="Arial"/>
        </w:rPr>
        <w:t xml:space="preserve">+ </w:t>
      </w:r>
      <w:r w:rsidR="00B353FD" w:rsidRPr="003B18BC">
        <w:rPr>
          <w:rFonts w:ascii="Arial" w:hAnsi="Arial"/>
        </w:rPr>
        <w:t>1</w:t>
      </w:r>
      <w:r w:rsidR="00B353FD">
        <w:rPr>
          <w:rFonts w:ascii="Arial" w:hAnsi="Arial"/>
        </w:rPr>
        <w:t xml:space="preserve"> packet (waiting indefinitely)</w:t>
      </w:r>
      <w:r w:rsidR="00930CFA">
        <w:rPr>
          <w:rFonts w:ascii="Arial" w:hAnsi="Arial"/>
        </w:rPr>
        <w:t>; or</w:t>
      </w:r>
    </w:p>
    <w:p w14:paraId="785808D5" w14:textId="2E4B943F" w:rsidR="00930CFA" w:rsidRPr="0049681D" w:rsidRDefault="002E6398" w:rsidP="009B427A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If </w:t>
      </w:r>
      <w:r w:rsidRPr="00433A19">
        <w:rPr>
          <w:rFonts w:ascii="Courier" w:hAnsi="Courier"/>
        </w:rPr>
        <w:t>blockExpected</w:t>
      </w:r>
      <w:r>
        <w:rPr>
          <w:rFonts w:ascii="Arial" w:hAnsi="Arial"/>
        </w:rPr>
        <w:t xml:space="preserve"> </w:t>
      </w:r>
      <w:r w:rsidR="007026DA">
        <w:rPr>
          <w:rFonts w:ascii="Arial" w:hAnsi="Arial"/>
        </w:rPr>
        <w:t xml:space="preserve">= </w:t>
      </w:r>
      <w:r w:rsidR="007026DA" w:rsidRPr="007026DA">
        <w:rPr>
          <w:rFonts w:ascii="Arial" w:hAnsi="Arial"/>
          <w:i/>
          <w:iCs/>
        </w:rPr>
        <w:t>x</w:t>
      </w:r>
      <w:r w:rsidR="007026DA">
        <w:rPr>
          <w:rFonts w:ascii="Arial" w:hAnsi="Arial"/>
        </w:rPr>
        <w:t xml:space="preserve"> </w:t>
      </w:r>
      <w:r>
        <w:rPr>
          <w:rFonts w:ascii="Arial" w:hAnsi="Arial"/>
        </w:rPr>
        <w:t xml:space="preserve">&gt; 1 and a duplicate block </w:t>
      </w:r>
      <w:r w:rsidR="007026DA" w:rsidRPr="007026DA">
        <w:rPr>
          <w:rFonts w:ascii="Arial" w:hAnsi="Arial"/>
          <w:i/>
          <w:iCs/>
        </w:rPr>
        <w:t>x</w:t>
      </w:r>
      <w:r w:rsidR="007026DA">
        <w:rPr>
          <w:rFonts w:ascii="Arial" w:hAnsi="Arial"/>
        </w:rPr>
        <w:t xml:space="preserve"> – 1 </w:t>
      </w:r>
      <w:r>
        <w:rPr>
          <w:rFonts w:ascii="Arial" w:hAnsi="Arial"/>
        </w:rPr>
        <w:t xml:space="preserve">is received, </w:t>
      </w:r>
      <w:r w:rsidR="00A37334">
        <w:rPr>
          <w:rFonts w:ascii="Arial" w:hAnsi="Arial"/>
        </w:rPr>
        <w:t>send</w:t>
      </w:r>
      <w:r w:rsidR="00230EE9">
        <w:rPr>
          <w:rFonts w:ascii="Arial" w:hAnsi="Arial"/>
        </w:rPr>
        <w:t>ing</w:t>
      </w:r>
      <w:r w:rsidR="00A37334">
        <w:rPr>
          <w:rFonts w:ascii="Arial" w:hAnsi="Arial"/>
        </w:rPr>
        <w:t xml:space="preserve"> ACK </w:t>
      </w:r>
      <w:r w:rsidR="00A37334">
        <w:rPr>
          <w:rFonts w:ascii="Arial" w:hAnsi="Arial"/>
          <w:i/>
          <w:iCs/>
        </w:rPr>
        <w:t xml:space="preserve">x – </w:t>
      </w:r>
      <w:r w:rsidR="00A37334" w:rsidRPr="00F47D2F">
        <w:rPr>
          <w:rFonts w:ascii="Arial" w:hAnsi="Arial"/>
        </w:rPr>
        <w:t>1</w:t>
      </w:r>
      <w:r w:rsidR="00A37334" w:rsidRPr="00CC3CB8">
        <w:rPr>
          <w:rFonts w:ascii="Arial" w:hAnsi="Arial"/>
        </w:rPr>
        <w:t>;</w:t>
      </w:r>
      <w:r w:rsidR="0049681D" w:rsidRPr="00CC3CB8">
        <w:rPr>
          <w:rFonts w:ascii="Arial" w:hAnsi="Arial"/>
        </w:rPr>
        <w:t xml:space="preserve"> or</w:t>
      </w:r>
    </w:p>
    <w:p w14:paraId="36CE7C2B" w14:textId="4613801D" w:rsidR="0049681D" w:rsidRDefault="00BD0CBD" w:rsidP="009B427A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The final DATA packet is </w:t>
      </w:r>
      <w:r w:rsidR="00FF0350">
        <w:rPr>
          <w:rFonts w:ascii="Arial" w:hAnsi="Arial"/>
        </w:rPr>
        <w:t>received,</w:t>
      </w:r>
      <w:r w:rsidR="008D027A">
        <w:rPr>
          <w:rFonts w:ascii="Arial" w:hAnsi="Arial"/>
        </w:rPr>
        <w:t xml:space="preserve"> and </w:t>
      </w:r>
      <w:r w:rsidR="001F7B6A">
        <w:rPr>
          <w:rFonts w:ascii="Arial" w:hAnsi="Arial"/>
        </w:rPr>
        <w:t xml:space="preserve">the file is </w:t>
      </w:r>
      <w:r w:rsidR="00585785">
        <w:rPr>
          <w:rFonts w:ascii="Arial" w:hAnsi="Arial"/>
        </w:rPr>
        <w:t xml:space="preserve">successfully </w:t>
      </w:r>
      <w:r w:rsidR="001F7B6A">
        <w:rPr>
          <w:rFonts w:ascii="Arial" w:hAnsi="Arial"/>
        </w:rPr>
        <w:t>written;</w:t>
      </w:r>
      <w:r w:rsidR="00585785">
        <w:rPr>
          <w:rFonts w:ascii="Arial" w:hAnsi="Arial"/>
        </w:rPr>
        <w:t xml:space="preserve"> or</w:t>
      </w:r>
    </w:p>
    <w:p w14:paraId="228CEB51" w14:textId="7422AC31" w:rsidR="00585785" w:rsidRDefault="00D5226F" w:rsidP="009B427A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Keeping slave socket open for </w:t>
      </w:r>
      <w:r w:rsidRPr="00FF0350">
        <w:rPr>
          <w:rFonts w:ascii="Courier" w:hAnsi="Courier"/>
        </w:rPr>
        <w:t>10 * TIMEOUT</w:t>
      </w:r>
      <w:r>
        <w:rPr>
          <w:rFonts w:ascii="Arial" w:hAnsi="Arial"/>
        </w:rPr>
        <w:t xml:space="preserve"> </w:t>
      </w:r>
      <w:r w:rsidR="000372CF">
        <w:rPr>
          <w:rFonts w:ascii="Arial" w:hAnsi="Arial"/>
        </w:rPr>
        <w:t>to receive and acknowledge duplicates of the last DATA</w:t>
      </w:r>
      <w:r w:rsidR="002539CD">
        <w:rPr>
          <w:rFonts w:ascii="Arial" w:hAnsi="Arial"/>
        </w:rPr>
        <w:t xml:space="preserve">, timeout </w:t>
      </w:r>
      <w:r w:rsidR="00C96147">
        <w:rPr>
          <w:rFonts w:ascii="Arial" w:hAnsi="Arial"/>
        </w:rPr>
        <w:t xml:space="preserve">triggers </w:t>
      </w:r>
      <w:r w:rsidR="008B4EDE">
        <w:rPr>
          <w:rFonts w:ascii="Arial" w:hAnsi="Arial"/>
        </w:rPr>
        <w:t>removal of Client from further processing.</w:t>
      </w:r>
    </w:p>
    <w:p w14:paraId="25BE3EAD" w14:textId="6A8E82B8" w:rsidR="00D4133E" w:rsidRDefault="00D4133E" w:rsidP="009B427A">
      <w:pPr>
        <w:spacing w:line="480" w:lineRule="auto"/>
        <w:jc w:val="both"/>
        <w:rPr>
          <w:rFonts w:ascii="Arial" w:hAnsi="Arial"/>
          <w:b/>
          <w:bCs/>
        </w:rPr>
      </w:pPr>
      <w:r w:rsidRPr="00D4133E">
        <w:rPr>
          <w:rFonts w:ascii="Arial" w:hAnsi="Arial"/>
          <w:b/>
          <w:bCs/>
        </w:rPr>
        <w:t>Acknowledgments</w:t>
      </w:r>
    </w:p>
    <w:p w14:paraId="3C9D4709" w14:textId="7FE48434" w:rsidR="00D4133E" w:rsidRPr="00D4133E" w:rsidRDefault="00D4133E" w:rsidP="009B427A">
      <w:pPr>
        <w:spacing w:line="48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The </w:t>
      </w:r>
      <w:r w:rsidR="0021137D">
        <w:rPr>
          <w:rFonts w:ascii="Arial" w:hAnsi="Arial"/>
        </w:rPr>
        <w:t xml:space="preserve">writer would like to thank </w:t>
      </w:r>
      <w:r w:rsidR="00FB6838">
        <w:rPr>
          <w:rFonts w:ascii="Arial" w:hAnsi="Arial"/>
        </w:rPr>
        <w:t>Dr. Parisis, Wikipedia, and Goog</w:t>
      </w:r>
      <w:r w:rsidR="007C1456">
        <w:rPr>
          <w:rFonts w:ascii="Arial" w:hAnsi="Arial"/>
        </w:rPr>
        <w:t>le for providing advice throughout the creation of this protocol.</w:t>
      </w:r>
    </w:p>
    <w:sectPr w:rsidR="00D4133E" w:rsidRPr="00D4133E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0EB6CF" w14:textId="77777777" w:rsidR="00A169CE" w:rsidRDefault="00A169CE" w:rsidP="00C43B65">
      <w:pPr>
        <w:spacing w:after="0" w:line="240" w:lineRule="auto"/>
      </w:pPr>
      <w:r>
        <w:separator/>
      </w:r>
    </w:p>
  </w:endnote>
  <w:endnote w:type="continuationSeparator" w:id="0">
    <w:p w14:paraId="3686AFF7" w14:textId="77777777" w:rsidR="00A169CE" w:rsidRDefault="00A169CE" w:rsidP="00C43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">
    <w:altName w:val="Cambria"/>
    <w:panose1 w:val="00000000000000000000"/>
    <w:charset w:val="00"/>
    <w:family w:val="roman"/>
    <w:notTrueType/>
    <w:pitch w:val="default"/>
  </w:font>
  <w:font w:name="Courieri">
    <w:altName w:val="Courier New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5896756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6FE7E939" w14:textId="77777777" w:rsidR="00C43B65" w:rsidRPr="00C43B65" w:rsidRDefault="00C43B65">
        <w:pPr>
          <w:pStyle w:val="Footer"/>
          <w:jc w:val="right"/>
          <w:rPr>
            <w:rFonts w:ascii="Arial" w:hAnsi="Arial" w:cs="Arial"/>
          </w:rPr>
        </w:pPr>
        <w:r w:rsidRPr="00C43B65">
          <w:rPr>
            <w:rFonts w:ascii="Arial" w:hAnsi="Arial" w:cs="Arial"/>
          </w:rPr>
          <w:fldChar w:fldCharType="begin"/>
        </w:r>
        <w:r w:rsidRPr="00C43B65">
          <w:rPr>
            <w:rFonts w:ascii="Arial" w:hAnsi="Arial" w:cs="Arial"/>
          </w:rPr>
          <w:instrText xml:space="preserve"> PAGE   \* MERGEFORMAT </w:instrText>
        </w:r>
        <w:r w:rsidRPr="00C43B65">
          <w:rPr>
            <w:rFonts w:ascii="Arial" w:hAnsi="Arial" w:cs="Arial"/>
          </w:rPr>
          <w:fldChar w:fldCharType="separate"/>
        </w:r>
        <w:r w:rsidRPr="00C43B65">
          <w:rPr>
            <w:rFonts w:ascii="Arial" w:hAnsi="Arial" w:cs="Arial"/>
            <w:noProof/>
          </w:rPr>
          <w:t>2</w:t>
        </w:r>
        <w:r w:rsidRPr="00C43B65">
          <w:rPr>
            <w:rFonts w:ascii="Arial" w:hAnsi="Arial" w:cs="Arial"/>
            <w:noProof/>
          </w:rPr>
          <w:fldChar w:fldCharType="end"/>
        </w:r>
      </w:p>
    </w:sdtContent>
  </w:sdt>
  <w:p w14:paraId="2EEB32FC" w14:textId="77777777" w:rsidR="00C43B65" w:rsidRDefault="00C43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386701" w14:textId="77777777" w:rsidR="00A169CE" w:rsidRDefault="00A169CE" w:rsidP="00C43B65">
      <w:pPr>
        <w:spacing w:after="0" w:line="240" w:lineRule="auto"/>
      </w:pPr>
      <w:r>
        <w:separator/>
      </w:r>
    </w:p>
  </w:footnote>
  <w:footnote w:type="continuationSeparator" w:id="0">
    <w:p w14:paraId="00A63826" w14:textId="77777777" w:rsidR="00A169CE" w:rsidRDefault="00A169CE" w:rsidP="00C43B65">
      <w:pPr>
        <w:spacing w:after="0" w:line="240" w:lineRule="auto"/>
      </w:pPr>
      <w:r>
        <w:continuationSeparator/>
      </w:r>
    </w:p>
  </w:footnote>
  <w:footnote w:id="1">
    <w:p w14:paraId="758FE25F" w14:textId="6D99C7E9" w:rsidR="00C40B91" w:rsidRPr="00DC0AFB" w:rsidRDefault="00C40B9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94ABF">
        <w:t xml:space="preserve">Sollins, K. “The TFTP Protocol (Revision 2)”, </w:t>
      </w:r>
      <w:r w:rsidR="00994ABF">
        <w:rPr>
          <w:i/>
          <w:iCs/>
        </w:rPr>
        <w:t xml:space="preserve">Request For Comments: 1350, </w:t>
      </w:r>
      <w:r w:rsidR="00994ABF" w:rsidRPr="005C2C43">
        <w:t>MIT,</w:t>
      </w:r>
      <w:r w:rsidR="00994ABF">
        <w:rPr>
          <w:i/>
          <w:iCs/>
        </w:rPr>
        <w:t xml:space="preserve"> </w:t>
      </w:r>
      <w:r w:rsidR="00994ABF">
        <w:t xml:space="preserve">published July 1992. </w:t>
      </w:r>
      <w:hyperlink r:id="rId1" w:history="1">
        <w:r w:rsidR="00994ABF" w:rsidRPr="006D14F6">
          <w:rPr>
            <w:rStyle w:val="Hyperlink"/>
          </w:rPr>
          <w:t>www.ietf.org/rfc/rfc1350.txt</w:t>
        </w:r>
      </w:hyperlink>
      <w:r w:rsidR="00994ABF">
        <w:t>. Accessed 2020-07-04. pp. 1</w:t>
      </w:r>
    </w:p>
  </w:footnote>
  <w:footnote w:id="2">
    <w:p w14:paraId="4E5E133D" w14:textId="25D69E49" w:rsidR="00571F03" w:rsidRPr="00376E55" w:rsidRDefault="00571F0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94ABF">
        <w:t>I</w:t>
      </w:r>
      <w:r w:rsidR="00E414C6">
        <w:t>bi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2CC1AE" w14:textId="584DF614" w:rsidR="00C43B65" w:rsidRPr="00C43B65" w:rsidRDefault="00C43B65">
    <w:pPr>
      <w:pStyle w:val="Header"/>
      <w:rPr>
        <w:rFonts w:ascii="Arial" w:hAnsi="Arial" w:cs="Arial"/>
        <w:i/>
        <w:iCs/>
        <w:sz w:val="18"/>
        <w:szCs w:val="18"/>
      </w:rPr>
    </w:pPr>
    <w:r w:rsidRPr="00472140">
      <w:rPr>
        <w:rFonts w:ascii="Arial" w:hAnsi="Arial" w:cs="Arial"/>
        <w:i/>
        <w:iCs/>
        <w:color w:val="FFFFFF" w:themeColor="background1"/>
        <w:sz w:val="18"/>
        <w:szCs w:val="18"/>
      </w:rPr>
      <w:t>Faris Durrani © 20</w:t>
    </w:r>
    <w:r w:rsidR="008F2682" w:rsidRPr="00472140">
      <w:rPr>
        <w:rFonts w:ascii="Arial" w:hAnsi="Arial" w:cs="Arial"/>
        <w:i/>
        <w:iCs/>
        <w:color w:val="FFFFFF" w:themeColor="background1"/>
        <w:sz w:val="18"/>
        <w:szCs w:val="18"/>
      </w:rPr>
      <w:t>20</w:t>
    </w:r>
    <w:r w:rsidRPr="00472140">
      <w:rPr>
        <w:rFonts w:ascii="Arial" w:hAnsi="Arial" w:cs="Arial"/>
        <w:i/>
        <w:iCs/>
        <w:color w:val="FFFFFF" w:themeColor="background1"/>
        <w:sz w:val="18"/>
        <w:szCs w:val="18"/>
      </w:rPr>
      <w:tab/>
    </w:r>
    <w:r w:rsidRPr="00C43B65">
      <w:rPr>
        <w:rFonts w:ascii="Arial" w:hAnsi="Arial" w:cs="Arial"/>
        <w:i/>
        <w:iCs/>
        <w:sz w:val="18"/>
        <w:szCs w:val="18"/>
      </w:rPr>
      <w:tab/>
    </w:r>
    <w:r w:rsidR="00AC09DB">
      <w:rPr>
        <w:rFonts w:ascii="Arial" w:hAnsi="Arial" w:cs="Arial"/>
        <w:i/>
        <w:iCs/>
        <w:sz w:val="18"/>
        <w:szCs w:val="18"/>
      </w:rPr>
      <w:t>Thu, 23</w:t>
    </w:r>
    <w:r w:rsidR="008B2464">
      <w:rPr>
        <w:rFonts w:ascii="Arial" w:hAnsi="Arial" w:cs="Arial"/>
        <w:i/>
        <w:iCs/>
        <w:sz w:val="18"/>
        <w:szCs w:val="18"/>
      </w:rPr>
      <w:t xml:space="preserve"> April</w:t>
    </w:r>
    <w:r w:rsidR="008F2682">
      <w:rPr>
        <w:rFonts w:ascii="Arial" w:hAnsi="Arial" w:cs="Arial"/>
        <w:i/>
        <w:iCs/>
        <w:sz w:val="18"/>
        <w:szCs w:val="18"/>
      </w:rPr>
      <w:t xml:space="preserve">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1B5BBD"/>
    <w:multiLevelType w:val="hybridMultilevel"/>
    <w:tmpl w:val="718479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205B1"/>
    <w:multiLevelType w:val="hybridMultilevel"/>
    <w:tmpl w:val="00A61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9481784"/>
    <w:multiLevelType w:val="hybridMultilevel"/>
    <w:tmpl w:val="390620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04D3572"/>
    <w:multiLevelType w:val="hybridMultilevel"/>
    <w:tmpl w:val="82B4C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C4E33"/>
    <w:multiLevelType w:val="hybridMultilevel"/>
    <w:tmpl w:val="F79E22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jIwNrA0MTU1MjBU0lEKTi0uzszPAykwqgUAT0/J8iwAAAA="/>
  </w:docVars>
  <w:rsids>
    <w:rsidRoot w:val="00A169CE"/>
    <w:rsid w:val="000034F0"/>
    <w:rsid w:val="00004FDC"/>
    <w:rsid w:val="0000621F"/>
    <w:rsid w:val="00007A05"/>
    <w:rsid w:val="00007B88"/>
    <w:rsid w:val="000103E2"/>
    <w:rsid w:val="00010DCA"/>
    <w:rsid w:val="00016953"/>
    <w:rsid w:val="00024B44"/>
    <w:rsid w:val="000371B6"/>
    <w:rsid w:val="000372CF"/>
    <w:rsid w:val="0004163D"/>
    <w:rsid w:val="00041894"/>
    <w:rsid w:val="00052691"/>
    <w:rsid w:val="00052C7F"/>
    <w:rsid w:val="00055AB0"/>
    <w:rsid w:val="00056387"/>
    <w:rsid w:val="00060A5D"/>
    <w:rsid w:val="00060CFD"/>
    <w:rsid w:val="000653D6"/>
    <w:rsid w:val="00065F7B"/>
    <w:rsid w:val="00066103"/>
    <w:rsid w:val="00070834"/>
    <w:rsid w:val="00073FA8"/>
    <w:rsid w:val="00075660"/>
    <w:rsid w:val="000763AE"/>
    <w:rsid w:val="0007775C"/>
    <w:rsid w:val="000806A8"/>
    <w:rsid w:val="000809A3"/>
    <w:rsid w:val="00087C1C"/>
    <w:rsid w:val="00087D0C"/>
    <w:rsid w:val="000902F1"/>
    <w:rsid w:val="00090ED8"/>
    <w:rsid w:val="00092763"/>
    <w:rsid w:val="00094F03"/>
    <w:rsid w:val="000A287D"/>
    <w:rsid w:val="000A2FBD"/>
    <w:rsid w:val="000A32C1"/>
    <w:rsid w:val="000A3A23"/>
    <w:rsid w:val="000A48A8"/>
    <w:rsid w:val="000A5F0F"/>
    <w:rsid w:val="000B3549"/>
    <w:rsid w:val="000B37A3"/>
    <w:rsid w:val="000B6695"/>
    <w:rsid w:val="000B7B81"/>
    <w:rsid w:val="000C645B"/>
    <w:rsid w:val="000C6D9D"/>
    <w:rsid w:val="000D029A"/>
    <w:rsid w:val="000D29DD"/>
    <w:rsid w:val="000D4F9E"/>
    <w:rsid w:val="000E1869"/>
    <w:rsid w:val="000F0F32"/>
    <w:rsid w:val="000F435A"/>
    <w:rsid w:val="000F46B9"/>
    <w:rsid w:val="000F57D4"/>
    <w:rsid w:val="0010085D"/>
    <w:rsid w:val="00102761"/>
    <w:rsid w:val="00106EE2"/>
    <w:rsid w:val="00110F57"/>
    <w:rsid w:val="001142D1"/>
    <w:rsid w:val="00123ED1"/>
    <w:rsid w:val="00124743"/>
    <w:rsid w:val="001261E1"/>
    <w:rsid w:val="001374D8"/>
    <w:rsid w:val="00144610"/>
    <w:rsid w:val="00150F40"/>
    <w:rsid w:val="001571AA"/>
    <w:rsid w:val="001630D7"/>
    <w:rsid w:val="001650FF"/>
    <w:rsid w:val="00171921"/>
    <w:rsid w:val="00171DA8"/>
    <w:rsid w:val="00172F0A"/>
    <w:rsid w:val="001746C9"/>
    <w:rsid w:val="001749D0"/>
    <w:rsid w:val="00176B7F"/>
    <w:rsid w:val="00193F23"/>
    <w:rsid w:val="00195B62"/>
    <w:rsid w:val="00196412"/>
    <w:rsid w:val="00196803"/>
    <w:rsid w:val="00196DFC"/>
    <w:rsid w:val="00196E45"/>
    <w:rsid w:val="001B4D54"/>
    <w:rsid w:val="001C21BA"/>
    <w:rsid w:val="001C25DC"/>
    <w:rsid w:val="001D39C7"/>
    <w:rsid w:val="001E6031"/>
    <w:rsid w:val="001F38C8"/>
    <w:rsid w:val="001F4A56"/>
    <w:rsid w:val="001F4F53"/>
    <w:rsid w:val="001F7B6A"/>
    <w:rsid w:val="00200480"/>
    <w:rsid w:val="0021137D"/>
    <w:rsid w:val="0021264A"/>
    <w:rsid w:val="00225923"/>
    <w:rsid w:val="00230EE9"/>
    <w:rsid w:val="00231533"/>
    <w:rsid w:val="00231ECB"/>
    <w:rsid w:val="00232C81"/>
    <w:rsid w:val="00234BAE"/>
    <w:rsid w:val="00235B7E"/>
    <w:rsid w:val="00237A65"/>
    <w:rsid w:val="00242247"/>
    <w:rsid w:val="002463C7"/>
    <w:rsid w:val="002539CD"/>
    <w:rsid w:val="002541FA"/>
    <w:rsid w:val="00255986"/>
    <w:rsid w:val="0026508E"/>
    <w:rsid w:val="0027184E"/>
    <w:rsid w:val="0027607D"/>
    <w:rsid w:val="002833FF"/>
    <w:rsid w:val="002916A8"/>
    <w:rsid w:val="00292101"/>
    <w:rsid w:val="00296715"/>
    <w:rsid w:val="002A20EC"/>
    <w:rsid w:val="002A2ECE"/>
    <w:rsid w:val="002A3D3F"/>
    <w:rsid w:val="002A4318"/>
    <w:rsid w:val="002B18E7"/>
    <w:rsid w:val="002C4BA2"/>
    <w:rsid w:val="002C6587"/>
    <w:rsid w:val="002D217F"/>
    <w:rsid w:val="002D44A6"/>
    <w:rsid w:val="002D4FA2"/>
    <w:rsid w:val="002D55F5"/>
    <w:rsid w:val="002E3363"/>
    <w:rsid w:val="002E6398"/>
    <w:rsid w:val="002E79CA"/>
    <w:rsid w:val="002F29AF"/>
    <w:rsid w:val="002F4F36"/>
    <w:rsid w:val="0030747F"/>
    <w:rsid w:val="00307510"/>
    <w:rsid w:val="003168DB"/>
    <w:rsid w:val="003230A0"/>
    <w:rsid w:val="0032376D"/>
    <w:rsid w:val="003237E4"/>
    <w:rsid w:val="00326252"/>
    <w:rsid w:val="00326663"/>
    <w:rsid w:val="00335D28"/>
    <w:rsid w:val="0034247F"/>
    <w:rsid w:val="00343463"/>
    <w:rsid w:val="00343B2A"/>
    <w:rsid w:val="00344993"/>
    <w:rsid w:val="00344D9B"/>
    <w:rsid w:val="0034554E"/>
    <w:rsid w:val="00346BBC"/>
    <w:rsid w:val="00350387"/>
    <w:rsid w:val="00353B2A"/>
    <w:rsid w:val="00354FE2"/>
    <w:rsid w:val="00365038"/>
    <w:rsid w:val="00376E55"/>
    <w:rsid w:val="003846D1"/>
    <w:rsid w:val="0038758B"/>
    <w:rsid w:val="0039694B"/>
    <w:rsid w:val="003A0995"/>
    <w:rsid w:val="003A5389"/>
    <w:rsid w:val="003B0EB9"/>
    <w:rsid w:val="003B18BC"/>
    <w:rsid w:val="003B19E1"/>
    <w:rsid w:val="003B2017"/>
    <w:rsid w:val="003B53F5"/>
    <w:rsid w:val="003B7F46"/>
    <w:rsid w:val="003C5129"/>
    <w:rsid w:val="003D0FC3"/>
    <w:rsid w:val="003D5D14"/>
    <w:rsid w:val="003E2B85"/>
    <w:rsid w:val="003F47BE"/>
    <w:rsid w:val="003F56A4"/>
    <w:rsid w:val="00405AA6"/>
    <w:rsid w:val="00412583"/>
    <w:rsid w:val="00412C9D"/>
    <w:rsid w:val="004152B2"/>
    <w:rsid w:val="00425D95"/>
    <w:rsid w:val="00432020"/>
    <w:rsid w:val="004328F1"/>
    <w:rsid w:val="00433A19"/>
    <w:rsid w:val="0043543A"/>
    <w:rsid w:val="0044053D"/>
    <w:rsid w:val="00440F88"/>
    <w:rsid w:val="004442E0"/>
    <w:rsid w:val="00446A3B"/>
    <w:rsid w:val="00451F65"/>
    <w:rsid w:val="00457DB0"/>
    <w:rsid w:val="00461486"/>
    <w:rsid w:val="00462218"/>
    <w:rsid w:val="00463D31"/>
    <w:rsid w:val="0046487D"/>
    <w:rsid w:val="00472140"/>
    <w:rsid w:val="0047676C"/>
    <w:rsid w:val="0048697C"/>
    <w:rsid w:val="0049241B"/>
    <w:rsid w:val="0049681D"/>
    <w:rsid w:val="004A316E"/>
    <w:rsid w:val="004A72BA"/>
    <w:rsid w:val="004B324F"/>
    <w:rsid w:val="004B7AC1"/>
    <w:rsid w:val="004C2859"/>
    <w:rsid w:val="004C49DA"/>
    <w:rsid w:val="004D38D9"/>
    <w:rsid w:val="004E38CC"/>
    <w:rsid w:val="004E607B"/>
    <w:rsid w:val="00503243"/>
    <w:rsid w:val="00503A1B"/>
    <w:rsid w:val="005101FA"/>
    <w:rsid w:val="00517A43"/>
    <w:rsid w:val="00520836"/>
    <w:rsid w:val="005266B0"/>
    <w:rsid w:val="0053081A"/>
    <w:rsid w:val="00537115"/>
    <w:rsid w:val="00537660"/>
    <w:rsid w:val="00543BB9"/>
    <w:rsid w:val="00557CC5"/>
    <w:rsid w:val="005658B6"/>
    <w:rsid w:val="00571F03"/>
    <w:rsid w:val="005739F7"/>
    <w:rsid w:val="00574407"/>
    <w:rsid w:val="00576641"/>
    <w:rsid w:val="0058353E"/>
    <w:rsid w:val="00585785"/>
    <w:rsid w:val="00585B84"/>
    <w:rsid w:val="005A2E21"/>
    <w:rsid w:val="005A73EF"/>
    <w:rsid w:val="005B23DE"/>
    <w:rsid w:val="005B274D"/>
    <w:rsid w:val="005B2D52"/>
    <w:rsid w:val="005B3AEC"/>
    <w:rsid w:val="005B5DD2"/>
    <w:rsid w:val="005C09D7"/>
    <w:rsid w:val="005C1526"/>
    <w:rsid w:val="005C2C43"/>
    <w:rsid w:val="005C4592"/>
    <w:rsid w:val="005C480D"/>
    <w:rsid w:val="005C644B"/>
    <w:rsid w:val="005C6750"/>
    <w:rsid w:val="005D41CC"/>
    <w:rsid w:val="005E300D"/>
    <w:rsid w:val="005E3D62"/>
    <w:rsid w:val="005E738E"/>
    <w:rsid w:val="005F18BA"/>
    <w:rsid w:val="005F2FAE"/>
    <w:rsid w:val="005F32D2"/>
    <w:rsid w:val="005F4281"/>
    <w:rsid w:val="00601980"/>
    <w:rsid w:val="00602985"/>
    <w:rsid w:val="00603A7A"/>
    <w:rsid w:val="00604374"/>
    <w:rsid w:val="00607786"/>
    <w:rsid w:val="0061040F"/>
    <w:rsid w:val="00615814"/>
    <w:rsid w:val="006202FA"/>
    <w:rsid w:val="00630853"/>
    <w:rsid w:val="0063716E"/>
    <w:rsid w:val="00640537"/>
    <w:rsid w:val="00645650"/>
    <w:rsid w:val="0066026B"/>
    <w:rsid w:val="00661447"/>
    <w:rsid w:val="00662364"/>
    <w:rsid w:val="00677F6F"/>
    <w:rsid w:val="00680CF2"/>
    <w:rsid w:val="00690D4D"/>
    <w:rsid w:val="006A3F75"/>
    <w:rsid w:val="006B2B5A"/>
    <w:rsid w:val="006B4581"/>
    <w:rsid w:val="006B489E"/>
    <w:rsid w:val="006B7209"/>
    <w:rsid w:val="006C1201"/>
    <w:rsid w:val="006C53C6"/>
    <w:rsid w:val="006C71F0"/>
    <w:rsid w:val="006C7BDC"/>
    <w:rsid w:val="006D3DF1"/>
    <w:rsid w:val="006D65FA"/>
    <w:rsid w:val="006E73DA"/>
    <w:rsid w:val="006F2FE9"/>
    <w:rsid w:val="006F302E"/>
    <w:rsid w:val="006F577F"/>
    <w:rsid w:val="006F6332"/>
    <w:rsid w:val="006F7D4A"/>
    <w:rsid w:val="0070086C"/>
    <w:rsid w:val="007026DA"/>
    <w:rsid w:val="00702B34"/>
    <w:rsid w:val="00703578"/>
    <w:rsid w:val="0071215D"/>
    <w:rsid w:val="00715C9E"/>
    <w:rsid w:val="00722A92"/>
    <w:rsid w:val="007257AD"/>
    <w:rsid w:val="00726C41"/>
    <w:rsid w:val="00726C78"/>
    <w:rsid w:val="00731947"/>
    <w:rsid w:val="0073236D"/>
    <w:rsid w:val="00732B39"/>
    <w:rsid w:val="007369E1"/>
    <w:rsid w:val="00744332"/>
    <w:rsid w:val="00745885"/>
    <w:rsid w:val="007458E6"/>
    <w:rsid w:val="00745F36"/>
    <w:rsid w:val="00746415"/>
    <w:rsid w:val="0075256E"/>
    <w:rsid w:val="00753F32"/>
    <w:rsid w:val="00756813"/>
    <w:rsid w:val="0076162E"/>
    <w:rsid w:val="007625B1"/>
    <w:rsid w:val="00763FE1"/>
    <w:rsid w:val="00765F9A"/>
    <w:rsid w:val="007676D0"/>
    <w:rsid w:val="00770E93"/>
    <w:rsid w:val="00771402"/>
    <w:rsid w:val="00784D86"/>
    <w:rsid w:val="0078500E"/>
    <w:rsid w:val="00796CFA"/>
    <w:rsid w:val="007A4B78"/>
    <w:rsid w:val="007B08C6"/>
    <w:rsid w:val="007B4DAC"/>
    <w:rsid w:val="007B50AB"/>
    <w:rsid w:val="007C079B"/>
    <w:rsid w:val="007C10A5"/>
    <w:rsid w:val="007C1456"/>
    <w:rsid w:val="007D2AEF"/>
    <w:rsid w:val="007D5A42"/>
    <w:rsid w:val="007D6E9E"/>
    <w:rsid w:val="007E2C5D"/>
    <w:rsid w:val="007E7E27"/>
    <w:rsid w:val="007F0486"/>
    <w:rsid w:val="0080074F"/>
    <w:rsid w:val="008016D4"/>
    <w:rsid w:val="0080594E"/>
    <w:rsid w:val="00806B66"/>
    <w:rsid w:val="008107B9"/>
    <w:rsid w:val="008109AA"/>
    <w:rsid w:val="008148AD"/>
    <w:rsid w:val="00826C45"/>
    <w:rsid w:val="00830486"/>
    <w:rsid w:val="00833989"/>
    <w:rsid w:val="00842CF3"/>
    <w:rsid w:val="00851F15"/>
    <w:rsid w:val="008555CA"/>
    <w:rsid w:val="00855DD1"/>
    <w:rsid w:val="008562B1"/>
    <w:rsid w:val="008606A7"/>
    <w:rsid w:val="00863470"/>
    <w:rsid w:val="0086644E"/>
    <w:rsid w:val="00867159"/>
    <w:rsid w:val="00867831"/>
    <w:rsid w:val="0087167D"/>
    <w:rsid w:val="00877AE6"/>
    <w:rsid w:val="0088005C"/>
    <w:rsid w:val="00893392"/>
    <w:rsid w:val="00894BCB"/>
    <w:rsid w:val="00895050"/>
    <w:rsid w:val="008A1F07"/>
    <w:rsid w:val="008B0499"/>
    <w:rsid w:val="008B07C0"/>
    <w:rsid w:val="008B194E"/>
    <w:rsid w:val="008B223D"/>
    <w:rsid w:val="008B2464"/>
    <w:rsid w:val="008B4EDE"/>
    <w:rsid w:val="008C0F14"/>
    <w:rsid w:val="008C27BD"/>
    <w:rsid w:val="008D027A"/>
    <w:rsid w:val="008D0F0E"/>
    <w:rsid w:val="008D2FA0"/>
    <w:rsid w:val="008D336F"/>
    <w:rsid w:val="008D546F"/>
    <w:rsid w:val="008D5B9B"/>
    <w:rsid w:val="008E4E3D"/>
    <w:rsid w:val="008E5034"/>
    <w:rsid w:val="008E5104"/>
    <w:rsid w:val="008E5DC4"/>
    <w:rsid w:val="008F0E57"/>
    <w:rsid w:val="008F2682"/>
    <w:rsid w:val="008F64AE"/>
    <w:rsid w:val="00901E2A"/>
    <w:rsid w:val="009053B8"/>
    <w:rsid w:val="00907F5F"/>
    <w:rsid w:val="0091149A"/>
    <w:rsid w:val="009157F2"/>
    <w:rsid w:val="00920935"/>
    <w:rsid w:val="00921250"/>
    <w:rsid w:val="0092290C"/>
    <w:rsid w:val="00927B16"/>
    <w:rsid w:val="00930CFA"/>
    <w:rsid w:val="009359E1"/>
    <w:rsid w:val="00941C98"/>
    <w:rsid w:val="00942016"/>
    <w:rsid w:val="00945CAE"/>
    <w:rsid w:val="009613BB"/>
    <w:rsid w:val="00961DC8"/>
    <w:rsid w:val="009630F8"/>
    <w:rsid w:val="009708C1"/>
    <w:rsid w:val="00980F18"/>
    <w:rsid w:val="00981601"/>
    <w:rsid w:val="00985522"/>
    <w:rsid w:val="00993C8A"/>
    <w:rsid w:val="00993F36"/>
    <w:rsid w:val="00994496"/>
    <w:rsid w:val="00994ABF"/>
    <w:rsid w:val="009B3FC1"/>
    <w:rsid w:val="009B427A"/>
    <w:rsid w:val="009C557A"/>
    <w:rsid w:val="009C604C"/>
    <w:rsid w:val="009D36C0"/>
    <w:rsid w:val="009D3DF0"/>
    <w:rsid w:val="009D3F37"/>
    <w:rsid w:val="009E21B9"/>
    <w:rsid w:val="009F0706"/>
    <w:rsid w:val="009F6887"/>
    <w:rsid w:val="009F6EFE"/>
    <w:rsid w:val="00A007ED"/>
    <w:rsid w:val="00A0663D"/>
    <w:rsid w:val="00A169CE"/>
    <w:rsid w:val="00A20045"/>
    <w:rsid w:val="00A21BC6"/>
    <w:rsid w:val="00A256C8"/>
    <w:rsid w:val="00A33318"/>
    <w:rsid w:val="00A33ED4"/>
    <w:rsid w:val="00A37334"/>
    <w:rsid w:val="00A40402"/>
    <w:rsid w:val="00A41EF3"/>
    <w:rsid w:val="00A43109"/>
    <w:rsid w:val="00A43F8F"/>
    <w:rsid w:val="00A45D0B"/>
    <w:rsid w:val="00A464BB"/>
    <w:rsid w:val="00A47685"/>
    <w:rsid w:val="00A53F96"/>
    <w:rsid w:val="00A55897"/>
    <w:rsid w:val="00A5619B"/>
    <w:rsid w:val="00A579A3"/>
    <w:rsid w:val="00A57EFA"/>
    <w:rsid w:val="00A60681"/>
    <w:rsid w:val="00A62149"/>
    <w:rsid w:val="00A628A5"/>
    <w:rsid w:val="00A6298B"/>
    <w:rsid w:val="00A72573"/>
    <w:rsid w:val="00A736C4"/>
    <w:rsid w:val="00A7438D"/>
    <w:rsid w:val="00A74467"/>
    <w:rsid w:val="00A75CE4"/>
    <w:rsid w:val="00A766B8"/>
    <w:rsid w:val="00A80CFD"/>
    <w:rsid w:val="00A9248E"/>
    <w:rsid w:val="00A95663"/>
    <w:rsid w:val="00A96721"/>
    <w:rsid w:val="00AA1ED5"/>
    <w:rsid w:val="00AA493D"/>
    <w:rsid w:val="00AA6D5E"/>
    <w:rsid w:val="00AA77D3"/>
    <w:rsid w:val="00AA78D4"/>
    <w:rsid w:val="00AB25E7"/>
    <w:rsid w:val="00AB51C3"/>
    <w:rsid w:val="00AB56E4"/>
    <w:rsid w:val="00AC09DB"/>
    <w:rsid w:val="00AC3F4A"/>
    <w:rsid w:val="00AC6212"/>
    <w:rsid w:val="00AD07F1"/>
    <w:rsid w:val="00AD2618"/>
    <w:rsid w:val="00AD75D8"/>
    <w:rsid w:val="00AE4138"/>
    <w:rsid w:val="00AE57ED"/>
    <w:rsid w:val="00AE66DF"/>
    <w:rsid w:val="00AE7FFC"/>
    <w:rsid w:val="00AF1DD2"/>
    <w:rsid w:val="00B00F3F"/>
    <w:rsid w:val="00B03853"/>
    <w:rsid w:val="00B05699"/>
    <w:rsid w:val="00B06F32"/>
    <w:rsid w:val="00B10CD3"/>
    <w:rsid w:val="00B11056"/>
    <w:rsid w:val="00B13107"/>
    <w:rsid w:val="00B20CE0"/>
    <w:rsid w:val="00B2791D"/>
    <w:rsid w:val="00B27C35"/>
    <w:rsid w:val="00B3053F"/>
    <w:rsid w:val="00B31CF5"/>
    <w:rsid w:val="00B353FD"/>
    <w:rsid w:val="00B35B06"/>
    <w:rsid w:val="00B3750A"/>
    <w:rsid w:val="00B447B4"/>
    <w:rsid w:val="00B45CFC"/>
    <w:rsid w:val="00B47D21"/>
    <w:rsid w:val="00B51E3C"/>
    <w:rsid w:val="00B579D2"/>
    <w:rsid w:val="00B63DEB"/>
    <w:rsid w:val="00B65960"/>
    <w:rsid w:val="00B705B1"/>
    <w:rsid w:val="00B7258E"/>
    <w:rsid w:val="00B72BEC"/>
    <w:rsid w:val="00B744FE"/>
    <w:rsid w:val="00B75745"/>
    <w:rsid w:val="00B75A40"/>
    <w:rsid w:val="00B80D98"/>
    <w:rsid w:val="00B83878"/>
    <w:rsid w:val="00B84F93"/>
    <w:rsid w:val="00B8659B"/>
    <w:rsid w:val="00B87BDE"/>
    <w:rsid w:val="00B93E0A"/>
    <w:rsid w:val="00B97671"/>
    <w:rsid w:val="00BA2E15"/>
    <w:rsid w:val="00BA747F"/>
    <w:rsid w:val="00BB2DDC"/>
    <w:rsid w:val="00BB32C4"/>
    <w:rsid w:val="00BC350D"/>
    <w:rsid w:val="00BC7821"/>
    <w:rsid w:val="00BD0CBD"/>
    <w:rsid w:val="00BD7C1A"/>
    <w:rsid w:val="00BE21E1"/>
    <w:rsid w:val="00BE2210"/>
    <w:rsid w:val="00BE3180"/>
    <w:rsid w:val="00BE3C64"/>
    <w:rsid w:val="00BE3D96"/>
    <w:rsid w:val="00BE44B5"/>
    <w:rsid w:val="00BF14CB"/>
    <w:rsid w:val="00BF15C4"/>
    <w:rsid w:val="00BF3C3D"/>
    <w:rsid w:val="00BF4220"/>
    <w:rsid w:val="00C02462"/>
    <w:rsid w:val="00C2026F"/>
    <w:rsid w:val="00C22B09"/>
    <w:rsid w:val="00C235ED"/>
    <w:rsid w:val="00C23DC4"/>
    <w:rsid w:val="00C325D0"/>
    <w:rsid w:val="00C35345"/>
    <w:rsid w:val="00C3589E"/>
    <w:rsid w:val="00C40736"/>
    <w:rsid w:val="00C40B91"/>
    <w:rsid w:val="00C43B65"/>
    <w:rsid w:val="00C46C57"/>
    <w:rsid w:val="00C55516"/>
    <w:rsid w:val="00C639B7"/>
    <w:rsid w:val="00C63E78"/>
    <w:rsid w:val="00C641CA"/>
    <w:rsid w:val="00C65012"/>
    <w:rsid w:val="00C70AA9"/>
    <w:rsid w:val="00C71306"/>
    <w:rsid w:val="00C854AF"/>
    <w:rsid w:val="00C87C3A"/>
    <w:rsid w:val="00C96147"/>
    <w:rsid w:val="00CA624F"/>
    <w:rsid w:val="00CA6913"/>
    <w:rsid w:val="00CB0B16"/>
    <w:rsid w:val="00CB0F7F"/>
    <w:rsid w:val="00CB5A77"/>
    <w:rsid w:val="00CB5AAE"/>
    <w:rsid w:val="00CB6D12"/>
    <w:rsid w:val="00CC0F3C"/>
    <w:rsid w:val="00CC3CB8"/>
    <w:rsid w:val="00CC4EFA"/>
    <w:rsid w:val="00CD1961"/>
    <w:rsid w:val="00CD73EB"/>
    <w:rsid w:val="00CE0258"/>
    <w:rsid w:val="00CE23A5"/>
    <w:rsid w:val="00CE6535"/>
    <w:rsid w:val="00CF1873"/>
    <w:rsid w:val="00CF31F6"/>
    <w:rsid w:val="00D001A8"/>
    <w:rsid w:val="00D00F15"/>
    <w:rsid w:val="00D023BE"/>
    <w:rsid w:val="00D05022"/>
    <w:rsid w:val="00D10DDB"/>
    <w:rsid w:val="00D11350"/>
    <w:rsid w:val="00D13BC3"/>
    <w:rsid w:val="00D1618C"/>
    <w:rsid w:val="00D20ECA"/>
    <w:rsid w:val="00D21E7B"/>
    <w:rsid w:val="00D22C3E"/>
    <w:rsid w:val="00D30DC4"/>
    <w:rsid w:val="00D3266C"/>
    <w:rsid w:val="00D37E7C"/>
    <w:rsid w:val="00D4133E"/>
    <w:rsid w:val="00D47887"/>
    <w:rsid w:val="00D51B4A"/>
    <w:rsid w:val="00D5226F"/>
    <w:rsid w:val="00D52DB1"/>
    <w:rsid w:val="00D62965"/>
    <w:rsid w:val="00D64499"/>
    <w:rsid w:val="00D67F95"/>
    <w:rsid w:val="00D707E9"/>
    <w:rsid w:val="00D71D06"/>
    <w:rsid w:val="00D71F39"/>
    <w:rsid w:val="00D72BF5"/>
    <w:rsid w:val="00D85D5C"/>
    <w:rsid w:val="00D90455"/>
    <w:rsid w:val="00D9534F"/>
    <w:rsid w:val="00D962DE"/>
    <w:rsid w:val="00D9798D"/>
    <w:rsid w:val="00DA5402"/>
    <w:rsid w:val="00DB51C1"/>
    <w:rsid w:val="00DB778C"/>
    <w:rsid w:val="00DB7E1F"/>
    <w:rsid w:val="00DC0A6C"/>
    <w:rsid w:val="00DC0AFB"/>
    <w:rsid w:val="00DC0CEE"/>
    <w:rsid w:val="00DC15A5"/>
    <w:rsid w:val="00DD04A2"/>
    <w:rsid w:val="00DD1B60"/>
    <w:rsid w:val="00DD36AA"/>
    <w:rsid w:val="00DD3D30"/>
    <w:rsid w:val="00DD43C6"/>
    <w:rsid w:val="00DE095C"/>
    <w:rsid w:val="00DE13A0"/>
    <w:rsid w:val="00DE20C7"/>
    <w:rsid w:val="00DF72E9"/>
    <w:rsid w:val="00DF7464"/>
    <w:rsid w:val="00DF7EBE"/>
    <w:rsid w:val="00E00370"/>
    <w:rsid w:val="00E00BF9"/>
    <w:rsid w:val="00E03FB5"/>
    <w:rsid w:val="00E07EE3"/>
    <w:rsid w:val="00E11BB8"/>
    <w:rsid w:val="00E12AA7"/>
    <w:rsid w:val="00E1559D"/>
    <w:rsid w:val="00E1624A"/>
    <w:rsid w:val="00E227FA"/>
    <w:rsid w:val="00E249AD"/>
    <w:rsid w:val="00E3375D"/>
    <w:rsid w:val="00E34B08"/>
    <w:rsid w:val="00E37C68"/>
    <w:rsid w:val="00E414C6"/>
    <w:rsid w:val="00E41510"/>
    <w:rsid w:val="00E516DE"/>
    <w:rsid w:val="00E56367"/>
    <w:rsid w:val="00E60DF6"/>
    <w:rsid w:val="00E611B1"/>
    <w:rsid w:val="00E67AE4"/>
    <w:rsid w:val="00E7138F"/>
    <w:rsid w:val="00E71DA5"/>
    <w:rsid w:val="00E745B8"/>
    <w:rsid w:val="00E77D27"/>
    <w:rsid w:val="00E850F5"/>
    <w:rsid w:val="00E853AE"/>
    <w:rsid w:val="00E857D3"/>
    <w:rsid w:val="00E8708A"/>
    <w:rsid w:val="00E91923"/>
    <w:rsid w:val="00E95742"/>
    <w:rsid w:val="00E9687A"/>
    <w:rsid w:val="00E973D1"/>
    <w:rsid w:val="00EA3469"/>
    <w:rsid w:val="00EA4ED7"/>
    <w:rsid w:val="00EB73C5"/>
    <w:rsid w:val="00EC1722"/>
    <w:rsid w:val="00EC28B9"/>
    <w:rsid w:val="00EC61CA"/>
    <w:rsid w:val="00EC72C8"/>
    <w:rsid w:val="00ED247A"/>
    <w:rsid w:val="00ED5628"/>
    <w:rsid w:val="00EE75C2"/>
    <w:rsid w:val="00EF4CB4"/>
    <w:rsid w:val="00F0095B"/>
    <w:rsid w:val="00F02374"/>
    <w:rsid w:val="00F06F30"/>
    <w:rsid w:val="00F10B15"/>
    <w:rsid w:val="00F12823"/>
    <w:rsid w:val="00F203D7"/>
    <w:rsid w:val="00F32802"/>
    <w:rsid w:val="00F331C1"/>
    <w:rsid w:val="00F43A3B"/>
    <w:rsid w:val="00F47D2F"/>
    <w:rsid w:val="00F551DF"/>
    <w:rsid w:val="00F55898"/>
    <w:rsid w:val="00F56EA4"/>
    <w:rsid w:val="00F572E7"/>
    <w:rsid w:val="00F64ACA"/>
    <w:rsid w:val="00F64B51"/>
    <w:rsid w:val="00F674A1"/>
    <w:rsid w:val="00F7029A"/>
    <w:rsid w:val="00F71562"/>
    <w:rsid w:val="00F7215C"/>
    <w:rsid w:val="00F729BD"/>
    <w:rsid w:val="00F7734B"/>
    <w:rsid w:val="00F82F0B"/>
    <w:rsid w:val="00F95D43"/>
    <w:rsid w:val="00F96E7A"/>
    <w:rsid w:val="00F9756D"/>
    <w:rsid w:val="00FA083E"/>
    <w:rsid w:val="00FA14DD"/>
    <w:rsid w:val="00FA4CF5"/>
    <w:rsid w:val="00FA627C"/>
    <w:rsid w:val="00FA7391"/>
    <w:rsid w:val="00FB6838"/>
    <w:rsid w:val="00FC684B"/>
    <w:rsid w:val="00FC73A3"/>
    <w:rsid w:val="00FD0BFC"/>
    <w:rsid w:val="00FE1BE6"/>
    <w:rsid w:val="00FE563F"/>
    <w:rsid w:val="00FE7437"/>
    <w:rsid w:val="00FF0350"/>
    <w:rsid w:val="00FF167C"/>
    <w:rsid w:val="00FF2EDC"/>
    <w:rsid w:val="00FF3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6424BAC"/>
  <w15:chartTrackingRefBased/>
  <w15:docId w15:val="{E292DE01-7B96-4BAB-A794-AE592A384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9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3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B65"/>
  </w:style>
  <w:style w:type="paragraph" w:styleId="Footer">
    <w:name w:val="footer"/>
    <w:basedOn w:val="Normal"/>
    <w:link w:val="FooterChar"/>
    <w:uiPriority w:val="99"/>
    <w:unhideWhenUsed/>
    <w:rsid w:val="00C43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B65"/>
  </w:style>
  <w:style w:type="character" w:styleId="Hyperlink">
    <w:name w:val="Hyperlink"/>
    <w:basedOn w:val="DefaultParagraphFont"/>
    <w:uiPriority w:val="99"/>
    <w:unhideWhenUsed/>
    <w:rsid w:val="002967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715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40B9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40B9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40B91"/>
    <w:rPr>
      <w:vertAlign w:val="superscript"/>
    </w:rPr>
  </w:style>
  <w:style w:type="paragraph" w:styleId="ListParagraph">
    <w:name w:val="List Paragraph"/>
    <w:basedOn w:val="Normal"/>
    <w:uiPriority w:val="34"/>
    <w:qFormat/>
    <w:rsid w:val="00726C4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0298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579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afd22@sussex.ac.uk" TargetMode="Externa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etf.org/rfc/rfc1350.t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0AC21B520EDE4CB03FDA5CFF4BC7AA" ma:contentTypeVersion="13" ma:contentTypeDescription="Create a new document." ma:contentTypeScope="" ma:versionID="223921a1bb03c5fb6f48453545acd91e">
  <xsd:schema xmlns:xsd="http://www.w3.org/2001/XMLSchema" xmlns:xs="http://www.w3.org/2001/XMLSchema" xmlns:p="http://schemas.microsoft.com/office/2006/metadata/properties" xmlns:ns3="1c1ec192-f176-4023-a01d-16986cfdd62f" xmlns:ns4="6ee8b8f8-5545-43a8-a8b6-c1f94b3ba074" targetNamespace="http://schemas.microsoft.com/office/2006/metadata/properties" ma:root="true" ma:fieldsID="7b05ac3dd497ab22fe5a50b31b562bf9" ns3:_="" ns4:_="">
    <xsd:import namespace="1c1ec192-f176-4023-a01d-16986cfdd62f"/>
    <xsd:import namespace="6ee8b8f8-5545-43a8-a8b6-c1f94b3ba07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1ec192-f176-4023-a01d-16986cfdd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e8b8f8-5545-43a8-a8b6-c1f94b3ba07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0FB7B6-8BA3-4E5C-B71F-F321BCE65E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1ec192-f176-4023-a01d-16986cfdd62f"/>
    <ds:schemaRef ds:uri="6ee8b8f8-5545-43a8-a8b6-c1f94b3ba0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363ECC-0202-46E3-A3E2-F7218F276F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577191-F8CD-4091-9882-E91191C863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14</Pages>
  <Words>1737</Words>
  <Characters>9901</Characters>
  <Application>Microsoft Office Word</Application>
  <DocSecurity>0</DocSecurity>
  <Lines>82</Lines>
  <Paragraphs>23</Paragraphs>
  <ScaleCrop>false</ScaleCrop>
  <Company/>
  <LinksUpToDate>false</LinksUpToDate>
  <CharactersWithSpaces>1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Ahmad Shahrir, Ahmad Faris Durrani</dc:creator>
  <cp:keywords/>
  <dc:description/>
  <cp:lastModifiedBy>Bin Ahmad Shahrir, Ahmad Faris Durrani</cp:lastModifiedBy>
  <cp:revision>692</cp:revision>
  <cp:lastPrinted>2020-04-21T22:43:00Z</cp:lastPrinted>
  <dcterms:created xsi:type="dcterms:W3CDTF">2020-04-20T08:36:00Z</dcterms:created>
  <dcterms:modified xsi:type="dcterms:W3CDTF">2020-04-23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0AC21B520EDE4CB03FDA5CFF4BC7AA</vt:lpwstr>
  </property>
</Properties>
</file>